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9EB64" w14:textId="0A7F03DB" w:rsidR="00B703F2" w:rsidRPr="003B19FB" w:rsidRDefault="00870AB3" w:rsidP="00F02012">
      <w:pPr>
        <w:pStyle w:val="Name"/>
        <w:ind w:left="0"/>
        <w:rPr>
          <w:rFonts w:asciiTheme="minorHAnsi" w:hAnsiTheme="minorHAnsi" w:cstheme="minorHAnsi"/>
        </w:rPr>
      </w:pPr>
      <w:bookmarkStart w:id="0" w:name="_Hlk153816198"/>
      <w:r>
        <w:rPr>
          <w:rFonts w:asciiTheme="minorHAnsi" w:hAnsiTheme="minorHAnsi" w:cstheme="minorHAnsi"/>
        </w:rPr>
        <w:t xml:space="preserve">Dr. </w:t>
      </w:r>
      <w:r w:rsidR="00F60538">
        <w:rPr>
          <w:rFonts w:asciiTheme="minorHAnsi" w:hAnsiTheme="minorHAnsi" w:cstheme="minorHAnsi"/>
        </w:rPr>
        <w:t>Michael P. Doane</w:t>
      </w:r>
    </w:p>
    <w:p w14:paraId="2B583060" w14:textId="77777777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040"/>
        <w:gridCol w:w="5040"/>
      </w:tblGrid>
      <w:tr w:rsidR="00F376E5" w:rsidRPr="003B19FB" w14:paraId="28035190" w14:textId="77777777" w:rsidTr="001C29E5">
        <w:tc>
          <w:tcPr>
            <w:tcW w:w="4428" w:type="dxa"/>
          </w:tcPr>
          <w:p w14:paraId="71448C91" w14:textId="48B4596C" w:rsidR="00F376E5" w:rsidRPr="003B19FB" w:rsidRDefault="00AB51C5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S</w:t>
            </w:r>
            <w:r w:rsidR="00870AB3">
              <w:rPr>
                <w:rFonts w:asciiTheme="minorHAnsi" w:hAnsiTheme="minorHAnsi" w:cstheme="minorHAnsi"/>
              </w:rPr>
              <w:t xml:space="preserve">: </w:t>
            </w:r>
            <w:r w:rsidR="00223816">
              <w:rPr>
                <w:rFonts w:asciiTheme="minorHAnsi" w:hAnsiTheme="minorHAnsi" w:cstheme="minorHAnsi"/>
              </w:rPr>
              <w:t>+61</w:t>
            </w:r>
            <w:r w:rsidR="007F23DD">
              <w:rPr>
                <w:rFonts w:asciiTheme="minorHAnsi" w:hAnsiTheme="minorHAnsi" w:cstheme="minorHAnsi"/>
              </w:rPr>
              <w:t>0</w:t>
            </w:r>
            <w:r>
              <w:rPr>
                <w:rFonts w:asciiTheme="minorHAnsi" w:hAnsiTheme="minorHAnsi" w:cstheme="minorHAnsi"/>
              </w:rPr>
              <w:t>433693595; US</w:t>
            </w:r>
            <w:r w:rsidR="00870AB3">
              <w:rPr>
                <w:rFonts w:asciiTheme="minorHAnsi" w:hAnsiTheme="minorHAnsi" w:cstheme="minorHAnsi"/>
              </w:rPr>
              <w:t xml:space="preserve">: </w:t>
            </w:r>
            <w:r w:rsidR="005D4A6C">
              <w:rPr>
                <w:rFonts w:asciiTheme="minorHAnsi" w:hAnsiTheme="minorHAnsi" w:cstheme="minorHAnsi"/>
              </w:rPr>
              <w:t xml:space="preserve">+1 </w:t>
            </w:r>
            <w:r w:rsidR="00F60538">
              <w:rPr>
                <w:rFonts w:asciiTheme="minorHAnsi" w:hAnsiTheme="minorHAnsi" w:cstheme="minorHAnsi"/>
              </w:rPr>
              <w:t>217-649-7139</w:t>
            </w:r>
          </w:p>
          <w:p w14:paraId="6DD191A1" w14:textId="612755DC" w:rsidR="00F376E5" w:rsidRPr="003B19FB" w:rsidRDefault="008F17C2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ork: </w:t>
            </w:r>
            <w:r w:rsidR="00AB51C5">
              <w:rPr>
                <w:rFonts w:asciiTheme="minorHAnsi" w:hAnsiTheme="minorHAnsi" w:cstheme="minorHAnsi"/>
              </w:rPr>
              <w:t>michael.doane@</w:t>
            </w:r>
            <w:r w:rsidR="00914E41">
              <w:rPr>
                <w:rFonts w:asciiTheme="minorHAnsi" w:hAnsiTheme="minorHAnsi" w:cstheme="minorHAnsi"/>
              </w:rPr>
              <w:t>flinders</w:t>
            </w:r>
            <w:r w:rsidR="00AB51C5">
              <w:rPr>
                <w:rFonts w:asciiTheme="minorHAnsi" w:hAnsiTheme="minorHAnsi" w:cstheme="minorHAnsi"/>
              </w:rPr>
              <w:t>.</w:t>
            </w:r>
            <w:r w:rsidR="00914E41">
              <w:rPr>
                <w:rFonts w:asciiTheme="minorHAnsi" w:hAnsiTheme="minorHAnsi" w:cstheme="minorHAnsi"/>
              </w:rPr>
              <w:t>edu</w:t>
            </w:r>
            <w:r w:rsidR="00AB51C5">
              <w:rPr>
                <w:rFonts w:asciiTheme="minorHAnsi" w:hAnsiTheme="minorHAnsi" w:cstheme="minorHAnsi"/>
              </w:rPr>
              <w:t>.au</w:t>
            </w:r>
          </w:p>
        </w:tc>
        <w:tc>
          <w:tcPr>
            <w:tcW w:w="4428" w:type="dxa"/>
          </w:tcPr>
          <w:p w14:paraId="1BCCD08A" w14:textId="18B46D2F" w:rsidR="00F376E5" w:rsidRPr="003B19FB" w:rsidRDefault="000537FA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/36</w:t>
            </w:r>
            <w:r w:rsidR="006E680F">
              <w:rPr>
                <w:rFonts w:asciiTheme="minorHAnsi" w:hAnsiTheme="minorHAnsi" w:cstheme="minorHAnsi"/>
              </w:rPr>
              <w:t xml:space="preserve"> Esplanade</w:t>
            </w:r>
          </w:p>
          <w:p w14:paraId="1B690C23" w14:textId="0640A2E8" w:rsidR="00F376E5" w:rsidRPr="003B19FB" w:rsidRDefault="006E680F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merton Park</w:t>
            </w:r>
            <w:r w:rsidR="00AB51C5">
              <w:rPr>
                <w:rFonts w:asciiTheme="minorHAnsi" w:hAnsiTheme="minorHAnsi" w:cstheme="minorHAnsi"/>
              </w:rPr>
              <w:t xml:space="preserve">, </w:t>
            </w:r>
            <w:r w:rsidR="00914E41">
              <w:rPr>
                <w:rFonts w:asciiTheme="minorHAnsi" w:hAnsiTheme="minorHAnsi" w:cstheme="minorHAnsi"/>
              </w:rPr>
              <w:t>SA</w:t>
            </w:r>
            <w:r w:rsidR="00AB51C5">
              <w:rPr>
                <w:rFonts w:asciiTheme="minorHAnsi" w:hAnsiTheme="minorHAnsi" w:cstheme="minorHAnsi"/>
              </w:rPr>
              <w:t xml:space="preserve">, </w:t>
            </w:r>
            <w:r w:rsidR="00914E41">
              <w:rPr>
                <w:rFonts w:asciiTheme="minorHAnsi" w:hAnsiTheme="minorHAnsi" w:cstheme="minorHAnsi"/>
              </w:rPr>
              <w:t>5</w:t>
            </w:r>
            <w:r w:rsidR="007F5346">
              <w:rPr>
                <w:rFonts w:asciiTheme="minorHAnsi" w:hAnsiTheme="minorHAnsi" w:cstheme="minorHAnsi"/>
              </w:rPr>
              <w:t>0</w:t>
            </w:r>
            <w:r>
              <w:rPr>
                <w:rFonts w:asciiTheme="minorHAnsi" w:hAnsiTheme="minorHAnsi" w:cstheme="minorHAnsi"/>
              </w:rPr>
              <w:t>44</w:t>
            </w:r>
            <w:r w:rsidR="00AB51C5">
              <w:rPr>
                <w:rFonts w:asciiTheme="minorHAnsi" w:hAnsiTheme="minorHAnsi" w:cstheme="minorHAnsi"/>
              </w:rPr>
              <w:t>, Australia</w:t>
            </w:r>
          </w:p>
        </w:tc>
      </w:tr>
    </w:tbl>
    <w:p w14:paraId="225CD9A8" w14:textId="358CE8F8" w:rsidR="00F376E5" w:rsidRPr="003B19FB" w:rsidRDefault="008F17C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Personal: mpdoane2@gmail.com.com</w:t>
      </w:r>
    </w:p>
    <w:p w14:paraId="5F16BB6D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62123AF" w14:textId="77777777" w:rsidR="00C7642D" w:rsidRDefault="00C7642D" w:rsidP="00C7642D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essional Experience</w:t>
      </w:r>
    </w:p>
    <w:p w14:paraId="692A8B69" w14:textId="20333834" w:rsidR="00914E41" w:rsidRDefault="00914E41" w:rsidP="00C7642D">
      <w:pPr>
        <w:rPr>
          <w:b/>
        </w:rPr>
      </w:pPr>
    </w:p>
    <w:p w14:paraId="07C838FB" w14:textId="4FAB40A0" w:rsidR="00024D8F" w:rsidRPr="00024D8F" w:rsidRDefault="00024D8F" w:rsidP="00C7642D">
      <w:pPr>
        <w:rPr>
          <w:bCs/>
        </w:rPr>
      </w:pPr>
      <w:r>
        <w:rPr>
          <w:b/>
        </w:rPr>
        <w:t>Research Fellow</w:t>
      </w:r>
      <w:r>
        <w:rPr>
          <w:b/>
        </w:rPr>
        <w:tab/>
      </w:r>
      <w:r>
        <w:rPr>
          <w:b/>
        </w:rPr>
        <w:tab/>
      </w:r>
      <w:r w:rsidRPr="00024D8F">
        <w:rPr>
          <w:bCs/>
        </w:rPr>
        <w:t>Flinders University (Level B Academic)</w:t>
      </w:r>
      <w:r w:rsidRPr="00024D8F">
        <w:rPr>
          <w:bCs/>
        </w:rPr>
        <w:tab/>
        <w:t xml:space="preserve">    January 2023 - Present</w:t>
      </w:r>
      <w:r w:rsidRPr="00024D8F">
        <w:rPr>
          <w:bCs/>
        </w:rPr>
        <w:tab/>
      </w:r>
    </w:p>
    <w:p w14:paraId="2BC1D715" w14:textId="35314693" w:rsidR="00024D8F" w:rsidRDefault="00024D8F" w:rsidP="00C7642D">
      <w:pPr>
        <w:rPr>
          <w:b/>
        </w:rPr>
      </w:pPr>
      <w:r>
        <w:rPr>
          <w:b/>
        </w:rPr>
        <w:tab/>
      </w:r>
    </w:p>
    <w:p w14:paraId="67FFDC6F" w14:textId="089DD2FA" w:rsidR="00914E41" w:rsidRPr="00914E41" w:rsidRDefault="00914E41" w:rsidP="00C7642D">
      <w:pPr>
        <w:rPr>
          <w:bCs/>
        </w:rPr>
      </w:pPr>
      <w:r>
        <w:rPr>
          <w:b/>
        </w:rPr>
        <w:t>Research Associate</w:t>
      </w:r>
      <w:r>
        <w:rPr>
          <w:b/>
        </w:rPr>
        <w:tab/>
      </w:r>
      <w:r>
        <w:rPr>
          <w:b/>
        </w:rPr>
        <w:tab/>
      </w:r>
      <w:r>
        <w:rPr>
          <w:bCs/>
        </w:rPr>
        <w:t>Flinders University</w:t>
      </w:r>
      <w:r w:rsidR="0062446E">
        <w:rPr>
          <w:bCs/>
        </w:rPr>
        <w:t xml:space="preserve"> (Level </w:t>
      </w:r>
      <w:proofErr w:type="gramStart"/>
      <w:r w:rsidR="00024D8F">
        <w:rPr>
          <w:bCs/>
        </w:rPr>
        <w:t>A</w:t>
      </w:r>
      <w:proofErr w:type="gramEnd"/>
      <w:r w:rsidR="0062446E">
        <w:rPr>
          <w:bCs/>
        </w:rPr>
        <w:t xml:space="preserve"> Academic)</w:t>
      </w:r>
      <w:r>
        <w:rPr>
          <w:bCs/>
        </w:rPr>
        <w:tab/>
        <w:t xml:space="preserve">    January 2021 </w:t>
      </w:r>
      <w:r w:rsidR="00024D8F">
        <w:rPr>
          <w:bCs/>
        </w:rPr>
        <w:t>–</w:t>
      </w:r>
      <w:r>
        <w:rPr>
          <w:bCs/>
        </w:rPr>
        <w:t xml:space="preserve"> </w:t>
      </w:r>
      <w:r w:rsidR="00024D8F">
        <w:rPr>
          <w:bCs/>
        </w:rPr>
        <w:t>Dec 2022</w:t>
      </w:r>
    </w:p>
    <w:p w14:paraId="0960C3D3" w14:textId="77777777" w:rsidR="00914E41" w:rsidRDefault="00914E41" w:rsidP="00C7642D">
      <w:pPr>
        <w:rPr>
          <w:b/>
        </w:rPr>
      </w:pPr>
    </w:p>
    <w:p w14:paraId="4062B74F" w14:textId="581B5766" w:rsidR="00C7642D" w:rsidRPr="00C7642D" w:rsidRDefault="001B46EF" w:rsidP="00C7642D">
      <w:pPr>
        <w:rPr>
          <w:b/>
        </w:rPr>
      </w:pPr>
      <w:r>
        <w:rPr>
          <w:b/>
        </w:rPr>
        <w:t>Research</w:t>
      </w:r>
      <w:r w:rsidR="00C7642D" w:rsidRPr="00C7642D">
        <w:rPr>
          <w:b/>
        </w:rPr>
        <w:t xml:space="preserve"> Associate</w:t>
      </w:r>
      <w:r>
        <w:rPr>
          <w:b/>
        </w:rPr>
        <w:t xml:space="preserve">    </w:t>
      </w:r>
      <w:r w:rsidR="00C7642D">
        <w:rPr>
          <w:b/>
        </w:rPr>
        <w:tab/>
      </w:r>
      <w:r w:rsidR="00C7642D" w:rsidRPr="00C7642D">
        <w:t>Sydney Institute of Marine Sciences</w:t>
      </w:r>
      <w:r w:rsidR="00C7642D">
        <w:t xml:space="preserve">      </w:t>
      </w:r>
      <w:r w:rsidR="005302AC">
        <w:t xml:space="preserve">            </w:t>
      </w:r>
      <w:r w:rsidR="00C7642D">
        <w:t xml:space="preserve">Dec 2018 </w:t>
      </w:r>
      <w:r w:rsidR="00914E41">
        <w:t>–</w:t>
      </w:r>
      <w:r w:rsidR="00C7642D">
        <w:t xml:space="preserve"> </w:t>
      </w:r>
      <w:r w:rsidR="00914E41">
        <w:t>Dec 2020</w:t>
      </w:r>
    </w:p>
    <w:p w14:paraId="261F1729" w14:textId="77777777" w:rsidR="00C7642D" w:rsidRDefault="00C7642D" w:rsidP="00C7642D">
      <w:pPr>
        <w:rPr>
          <w:b/>
        </w:rPr>
      </w:pPr>
    </w:p>
    <w:p w14:paraId="11C841FC" w14:textId="42BFA3C4" w:rsidR="00C7642D" w:rsidRDefault="00C7642D" w:rsidP="00C7642D">
      <w:pPr>
        <w:rPr>
          <w:b/>
        </w:rPr>
      </w:pPr>
      <w:r>
        <w:rPr>
          <w:b/>
        </w:rPr>
        <w:t>Research Assistant</w:t>
      </w:r>
      <w:r>
        <w:rPr>
          <w:b/>
        </w:rPr>
        <w:tab/>
      </w:r>
      <w:r>
        <w:rPr>
          <w:b/>
        </w:rPr>
        <w:tab/>
      </w:r>
      <w:r w:rsidRPr="00C7642D">
        <w:t>San Diego State Universit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 w:rsidRPr="00C7642D">
        <w:t xml:space="preserve">May 2018 – </w:t>
      </w:r>
      <w:r w:rsidR="005302AC">
        <w:t xml:space="preserve">Dec </w:t>
      </w:r>
      <w:r w:rsidRPr="00C7642D">
        <w:t>2018</w:t>
      </w:r>
    </w:p>
    <w:p w14:paraId="4A981BF7" w14:textId="77777777" w:rsidR="00C7642D" w:rsidRDefault="00C7642D" w:rsidP="00C7642D">
      <w:pPr>
        <w:rPr>
          <w:b/>
        </w:rPr>
      </w:pPr>
    </w:p>
    <w:p w14:paraId="4875AE25" w14:textId="77777777" w:rsidR="00C7642D" w:rsidRDefault="00C7642D" w:rsidP="00A90527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65A68BFE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41558536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8E43EB7" w14:textId="77777777" w:rsidR="00A90527" w:rsidRPr="003B19FB" w:rsidRDefault="00A90527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hD</w:t>
      </w:r>
      <w:r w:rsidR="00251FA2" w:rsidRPr="003B19FB">
        <w:rPr>
          <w:rFonts w:asciiTheme="minorHAnsi" w:hAnsiTheme="minorHAnsi" w:cstheme="minorHAnsi"/>
          <w:b/>
        </w:rPr>
        <w:tab/>
      </w:r>
      <w:r w:rsidR="00084DCA">
        <w:rPr>
          <w:rFonts w:asciiTheme="minorHAnsi" w:hAnsiTheme="minorHAnsi" w:cstheme="minorHAnsi"/>
        </w:rPr>
        <w:t>San Diego State University</w:t>
      </w:r>
      <w:r w:rsidR="001D37B9">
        <w:rPr>
          <w:rFonts w:asciiTheme="minorHAnsi" w:hAnsiTheme="minorHAnsi" w:cstheme="minorHAnsi"/>
        </w:rPr>
        <w:t>/ University of California - Davis</w:t>
      </w:r>
      <w:r w:rsidR="00EA2F62" w:rsidRPr="003B19FB">
        <w:rPr>
          <w:rFonts w:asciiTheme="minorHAnsi" w:hAnsiTheme="minorHAnsi" w:cstheme="minorHAnsi"/>
        </w:rPr>
        <w:tab/>
      </w:r>
      <w:r w:rsidRPr="003B19FB">
        <w:rPr>
          <w:rFonts w:asciiTheme="minorHAnsi" w:hAnsiTheme="minorHAnsi" w:cstheme="minorHAnsi"/>
        </w:rPr>
        <w:t xml:space="preserve"> </w:t>
      </w:r>
      <w:r w:rsidR="00457E9F">
        <w:rPr>
          <w:rFonts w:asciiTheme="minorHAnsi" w:hAnsiTheme="minorHAnsi" w:cstheme="minorHAnsi"/>
        </w:rPr>
        <w:t>May 2018</w:t>
      </w:r>
    </w:p>
    <w:p w14:paraId="37469AA5" w14:textId="2C1A9815" w:rsidR="00A90527" w:rsidRPr="003B19FB" w:rsidRDefault="00084DCA" w:rsidP="00251FA2">
      <w:pPr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.</w:t>
      </w:r>
      <w:r w:rsidR="007F534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 in Ecology</w:t>
      </w:r>
    </w:p>
    <w:p w14:paraId="2AA76D35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457E9F">
        <w:rPr>
          <w:rFonts w:asciiTheme="minorHAnsi" w:hAnsiTheme="minorHAnsi" w:cstheme="minorHAnsi"/>
        </w:rPr>
        <w:t>Advisor: Elizabeth Dinsdale</w:t>
      </w:r>
    </w:p>
    <w:p w14:paraId="741545B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6F2192C4" w14:textId="77777777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MS</w:t>
      </w:r>
      <w:r w:rsidRPr="003B19FB">
        <w:rPr>
          <w:rFonts w:asciiTheme="minorHAnsi" w:hAnsiTheme="minorHAnsi" w:cstheme="minorHAnsi"/>
          <w:b/>
        </w:rPr>
        <w:tab/>
      </w:r>
      <w:r w:rsidR="00F60538">
        <w:rPr>
          <w:rFonts w:asciiTheme="minorHAnsi" w:hAnsiTheme="minorHAnsi" w:cstheme="minorHAnsi"/>
        </w:rPr>
        <w:t>San Diego State University</w:t>
      </w:r>
      <w:r w:rsidRPr="003B19FB">
        <w:rPr>
          <w:rFonts w:asciiTheme="minorHAnsi" w:hAnsiTheme="minorHAnsi" w:cstheme="minorHAnsi"/>
        </w:rPr>
        <w:tab/>
        <w:t xml:space="preserve"> </w:t>
      </w:r>
      <w:r w:rsidR="00084DCA">
        <w:rPr>
          <w:rFonts w:asciiTheme="minorHAnsi" w:hAnsiTheme="minorHAnsi" w:cstheme="minorHAnsi"/>
        </w:rPr>
        <w:t>May 2014</w:t>
      </w:r>
    </w:p>
    <w:p w14:paraId="76085612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084DCA">
        <w:rPr>
          <w:rFonts w:asciiTheme="minorHAnsi" w:hAnsiTheme="minorHAnsi" w:cstheme="minorHAnsi"/>
        </w:rPr>
        <w:t xml:space="preserve">Master </w:t>
      </w:r>
      <w:r w:rsidR="00457E9F">
        <w:rPr>
          <w:rFonts w:asciiTheme="minorHAnsi" w:hAnsiTheme="minorHAnsi" w:cstheme="minorHAnsi"/>
        </w:rPr>
        <w:t>of Science in</w:t>
      </w:r>
      <w:r w:rsidR="00084DCA">
        <w:rPr>
          <w:rFonts w:asciiTheme="minorHAnsi" w:hAnsiTheme="minorHAnsi" w:cstheme="minorHAnsi"/>
        </w:rPr>
        <w:t xml:space="preserve"> Biology</w:t>
      </w:r>
    </w:p>
    <w:p w14:paraId="38DAEDE5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  <w:t xml:space="preserve">Advisor: </w:t>
      </w:r>
      <w:r w:rsidR="00F60538">
        <w:rPr>
          <w:rFonts w:asciiTheme="minorHAnsi" w:hAnsiTheme="minorHAnsi" w:cstheme="minorHAnsi"/>
        </w:rPr>
        <w:t>Elizbeth Dinsdale</w:t>
      </w:r>
    </w:p>
    <w:p w14:paraId="41E53FA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2C90015" w14:textId="77777777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S</w:t>
      </w:r>
      <w:r w:rsidRPr="003B19FB">
        <w:rPr>
          <w:rFonts w:asciiTheme="minorHAnsi" w:hAnsiTheme="minorHAnsi" w:cstheme="minorHAnsi"/>
          <w:b/>
        </w:rPr>
        <w:tab/>
      </w:r>
      <w:r w:rsidR="00F60538">
        <w:rPr>
          <w:rFonts w:asciiTheme="minorHAnsi" w:hAnsiTheme="minorHAnsi" w:cstheme="minorHAnsi"/>
        </w:rPr>
        <w:t>University of Illinois at Urbana-Champaign</w:t>
      </w:r>
      <w:r w:rsidRPr="003B19FB">
        <w:rPr>
          <w:rFonts w:asciiTheme="minorHAnsi" w:hAnsiTheme="minorHAnsi" w:cstheme="minorHAnsi"/>
        </w:rPr>
        <w:t xml:space="preserve"> </w:t>
      </w:r>
      <w:r w:rsidRPr="003B19FB">
        <w:rPr>
          <w:rFonts w:asciiTheme="minorHAnsi" w:hAnsiTheme="minorHAnsi" w:cstheme="minorHAnsi"/>
        </w:rPr>
        <w:tab/>
      </w:r>
      <w:r w:rsidR="00C7161D" w:rsidRPr="003B19FB">
        <w:rPr>
          <w:rFonts w:asciiTheme="minorHAnsi" w:hAnsiTheme="minorHAnsi" w:cstheme="minorHAnsi"/>
        </w:rPr>
        <w:t>May 20</w:t>
      </w:r>
      <w:r w:rsidR="00F60538">
        <w:rPr>
          <w:rFonts w:asciiTheme="minorHAnsi" w:hAnsiTheme="minorHAnsi" w:cstheme="minorHAnsi"/>
        </w:rPr>
        <w:t>10</w:t>
      </w:r>
    </w:p>
    <w:p w14:paraId="4414E17F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F60538">
        <w:rPr>
          <w:rFonts w:asciiTheme="minorHAnsi" w:hAnsiTheme="minorHAnsi" w:cstheme="minorHAnsi"/>
        </w:rPr>
        <w:t>Integrative Biology</w:t>
      </w:r>
    </w:p>
    <w:p w14:paraId="6F6F45D3" w14:textId="1B119A75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</w:p>
    <w:p w14:paraId="262A6747" w14:textId="77777777" w:rsidR="00554BB6" w:rsidRDefault="00554BB6" w:rsidP="00251FA2">
      <w:pPr>
        <w:pStyle w:val="Heading1"/>
        <w:rPr>
          <w:rFonts w:asciiTheme="minorHAnsi" w:hAnsiTheme="minorHAnsi" w:cstheme="minorHAnsi"/>
        </w:rPr>
      </w:pPr>
    </w:p>
    <w:p w14:paraId="1AD6A7EA" w14:textId="70B0264D" w:rsidR="00251FA2" w:rsidRPr="003B19FB" w:rsidRDefault="00554BB6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nts, </w:t>
      </w:r>
      <w:r w:rsidR="00251FA2" w:rsidRPr="003B19FB">
        <w:rPr>
          <w:rFonts w:asciiTheme="minorHAnsi" w:hAnsiTheme="minorHAnsi" w:cstheme="minorHAnsi"/>
        </w:rPr>
        <w:t>Honors</w:t>
      </w:r>
      <w:r w:rsidR="007E1D57">
        <w:rPr>
          <w:rFonts w:asciiTheme="minorHAnsi" w:hAnsiTheme="minorHAnsi" w:cstheme="minorHAnsi"/>
        </w:rPr>
        <w:t xml:space="preserve"> and awards</w:t>
      </w:r>
    </w:p>
    <w:p w14:paraId="37F48404" w14:textId="77777777" w:rsidR="00936EA7" w:rsidRDefault="00936EA7" w:rsidP="00A90527">
      <w:pPr>
        <w:rPr>
          <w:rFonts w:asciiTheme="minorHAnsi" w:hAnsiTheme="minorHAnsi" w:cstheme="minorHAnsi"/>
        </w:rPr>
      </w:pPr>
    </w:p>
    <w:p w14:paraId="64D5AD67" w14:textId="4299CAA4" w:rsidR="00630C5B" w:rsidRDefault="00630C5B" w:rsidP="00554BB6">
      <w:pPr>
        <w:autoSpaceDE w:val="0"/>
        <w:autoSpaceDN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3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In-Kind support Org.one/Oxford Nanopore</w:t>
      </w:r>
    </w:p>
    <w:p w14:paraId="12E1753C" w14:textId="1159FC0C" w:rsidR="00630C5B" w:rsidRPr="00630C5B" w:rsidRDefault="00630C5B" w:rsidP="00554BB6">
      <w:pPr>
        <w:autoSpaceDE w:val="0"/>
        <w:autoSpaceDN w:val="0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630C5B">
        <w:rPr>
          <w:rFonts w:asciiTheme="minorHAnsi" w:hAnsiTheme="minorHAnsi" w:cstheme="minorHAnsi"/>
          <w:i/>
          <w:iCs/>
        </w:rPr>
        <w:t>Genome sequencing of the endangered eastern grey nurse shark</w:t>
      </w:r>
    </w:p>
    <w:p w14:paraId="0863EECE" w14:textId="49157CA3" w:rsidR="00630C5B" w:rsidRDefault="00630C5B" w:rsidP="00554BB6">
      <w:pPr>
        <w:autoSpaceDE w:val="0"/>
        <w:autoSpaceDN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40,000 AUD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00B675A" w14:textId="77777777" w:rsidR="00630C5B" w:rsidRDefault="00630C5B" w:rsidP="00554BB6">
      <w:pPr>
        <w:autoSpaceDE w:val="0"/>
        <w:autoSpaceDN w:val="0"/>
        <w:rPr>
          <w:rFonts w:asciiTheme="minorHAnsi" w:hAnsiTheme="minorHAnsi" w:cstheme="minorHAnsi"/>
        </w:rPr>
      </w:pPr>
    </w:p>
    <w:p w14:paraId="7944217C" w14:textId="7DD80F73" w:rsidR="00554BB6" w:rsidRDefault="00554BB6" w:rsidP="00554BB6">
      <w:pPr>
        <w:autoSpaceDE w:val="0"/>
        <w:autoSpaceDN w:val="0"/>
        <w:rPr>
          <w:rFonts w:ascii="TimesNewRomanPSMT" w:hAnsi="TimesNewRomanPSMT"/>
          <w:sz w:val="22"/>
          <w:szCs w:val="22"/>
        </w:rPr>
      </w:pPr>
      <w:r>
        <w:rPr>
          <w:rFonts w:asciiTheme="minorHAnsi" w:hAnsiTheme="minorHAnsi" w:cstheme="minorHAnsi"/>
        </w:rPr>
        <w:t>2022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3B3D1C">
        <w:rPr>
          <w:rFonts w:asciiTheme="minorHAnsi" w:hAnsiTheme="minorHAnsi" w:cstheme="minorHAnsi"/>
        </w:rPr>
        <w:t xml:space="preserve">C, </w:t>
      </w:r>
      <w:r>
        <w:rPr>
          <w:rFonts w:ascii="TimesNewRomanPSMT" w:hAnsi="TimesNewRomanPSMT"/>
        </w:rPr>
        <w:t>Huveneers</w:t>
      </w:r>
      <w:r w:rsidR="005E7F42">
        <w:rPr>
          <w:rFonts w:ascii="TimesNewRomanPSMT" w:hAnsi="TimesNewRomanPSMT"/>
        </w:rPr>
        <w:t>;</w:t>
      </w:r>
      <w:r>
        <w:rPr>
          <w:rFonts w:ascii="TimesNewRomanPSMT" w:hAnsi="TimesNewRomanPSMT"/>
        </w:rPr>
        <w:t xml:space="preserve"> </w:t>
      </w:r>
      <w:r w:rsidRPr="00024D8F">
        <w:rPr>
          <w:rFonts w:ascii="TimesNewRomanPSMT" w:hAnsi="TimesNewRomanPSMT"/>
          <w:b/>
          <w:bCs/>
        </w:rPr>
        <w:t>M Doane</w:t>
      </w:r>
      <w:r w:rsidR="005E7F42">
        <w:rPr>
          <w:rFonts w:ascii="TimesNewRomanPSMT" w:hAnsi="TimesNewRomanPSMT"/>
        </w:rPr>
        <w:t>;</w:t>
      </w:r>
      <w:r>
        <w:rPr>
          <w:rFonts w:ascii="TimesNewRomanPSMT" w:hAnsi="TimesNewRomanPSMT"/>
        </w:rPr>
        <w:t xml:space="preserve"> L Dinsdale.</w:t>
      </w:r>
    </w:p>
    <w:p w14:paraId="45C588A9" w14:textId="77777777" w:rsidR="00554BB6" w:rsidRPr="00554BB6" w:rsidRDefault="00554BB6" w:rsidP="00554BB6">
      <w:pPr>
        <w:autoSpaceDE w:val="0"/>
        <w:autoSpaceDN w:val="0"/>
        <w:ind w:left="720" w:firstLine="720"/>
        <w:rPr>
          <w:rFonts w:ascii="TimesNewRomanPSMT" w:hAnsi="TimesNewRomanPSMT"/>
          <w:i/>
          <w:iCs/>
        </w:rPr>
      </w:pPr>
      <w:r w:rsidRPr="00554BB6">
        <w:rPr>
          <w:rFonts w:ascii="TimesNewRomanPSMT" w:hAnsi="TimesNewRomanPSMT"/>
          <w:i/>
          <w:iCs/>
        </w:rPr>
        <w:t>Comparing fish assemblages using BRUVS and eDNA</w:t>
      </w:r>
    </w:p>
    <w:p w14:paraId="4618838D" w14:textId="7DEE89B1" w:rsidR="00554BB6" w:rsidRDefault="00554BB6" w:rsidP="00554BB6">
      <w:pPr>
        <w:autoSpaceDE w:val="0"/>
        <w:autoSpaceDN w:val="0"/>
        <w:ind w:left="720" w:firstLine="720"/>
        <w:rPr>
          <w:rFonts w:ascii="TimesNewRomanPSMT" w:hAnsi="TimesNewRomanPSMT"/>
        </w:rPr>
      </w:pPr>
      <w:r>
        <w:rPr>
          <w:rFonts w:ascii="TimesNewRomanPSMT" w:hAnsi="TimesNewRomanPSMT"/>
        </w:rPr>
        <w:t>Department for Environment and Water, Parks Australia</w:t>
      </w:r>
    </w:p>
    <w:p w14:paraId="43254249" w14:textId="15EC2E51" w:rsidR="00554BB6" w:rsidRDefault="00554BB6" w:rsidP="00554BB6">
      <w:pPr>
        <w:autoSpaceDE w:val="0"/>
        <w:autoSpaceDN w:val="0"/>
        <w:ind w:left="720" w:firstLine="720"/>
        <w:rPr>
          <w:rFonts w:ascii="Calibri" w:hAnsi="Calibri"/>
        </w:rPr>
      </w:pPr>
      <w:r>
        <w:rPr>
          <w:rFonts w:ascii="TimesNewRomanPSMT" w:hAnsi="TimesNewRomanPSMT"/>
        </w:rPr>
        <w:t>$35,000</w:t>
      </w:r>
      <w:r w:rsidR="003505E2">
        <w:rPr>
          <w:rFonts w:ascii="TimesNewRomanPSMT" w:hAnsi="TimesNewRomanPSMT"/>
        </w:rPr>
        <w:t xml:space="preserve"> AUD</w:t>
      </w:r>
    </w:p>
    <w:p w14:paraId="5CB8CB1E" w14:textId="357B8EFE" w:rsidR="00554BB6" w:rsidRDefault="00554BB6" w:rsidP="00A90527">
      <w:pPr>
        <w:rPr>
          <w:rFonts w:asciiTheme="minorHAnsi" w:hAnsiTheme="minorHAnsi" w:cstheme="minorHAnsi"/>
        </w:rPr>
      </w:pPr>
    </w:p>
    <w:p w14:paraId="155A363A" w14:textId="77777777" w:rsidR="00554BB6" w:rsidRDefault="00554BB6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2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Consulting work with National Geographic </w:t>
      </w:r>
    </w:p>
    <w:p w14:paraId="77992AE2" w14:textId="213CD274" w:rsidR="00554BB6" w:rsidRDefault="00554BB6" w:rsidP="00554BB6">
      <w:pPr>
        <w:ind w:left="720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$4,000</w:t>
      </w:r>
      <w:r w:rsidR="003505E2">
        <w:rPr>
          <w:rFonts w:asciiTheme="minorHAnsi" w:hAnsiTheme="minorHAnsi" w:cstheme="minorHAnsi"/>
        </w:rPr>
        <w:t xml:space="preserve"> AUD</w:t>
      </w:r>
    </w:p>
    <w:p w14:paraId="35627772" w14:textId="77777777" w:rsidR="0062446E" w:rsidRDefault="0062446E" w:rsidP="00554BB6">
      <w:pPr>
        <w:ind w:left="720" w:firstLine="720"/>
        <w:rPr>
          <w:rFonts w:asciiTheme="minorHAnsi" w:hAnsiTheme="minorHAnsi" w:cstheme="minorHAnsi"/>
        </w:rPr>
      </w:pPr>
    </w:p>
    <w:p w14:paraId="731CD434" w14:textId="2C001DCA" w:rsidR="00554BB6" w:rsidRDefault="0062446E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2018 – 2020</w:t>
      </w:r>
      <w:r>
        <w:rPr>
          <w:rFonts w:asciiTheme="minorHAnsi" w:hAnsiTheme="minorHAnsi" w:cstheme="minorHAnsi"/>
        </w:rPr>
        <w:tab/>
        <w:t xml:space="preserve">E. Dinsdale (Chief Investigator A); </w:t>
      </w:r>
      <w:r w:rsidRPr="002F3FC2">
        <w:rPr>
          <w:rFonts w:asciiTheme="minorHAnsi" w:hAnsiTheme="minorHAnsi" w:cstheme="minorHAnsi"/>
          <w:b/>
          <w:bCs/>
        </w:rPr>
        <w:t>M. Doane</w:t>
      </w:r>
      <w:r>
        <w:rPr>
          <w:rFonts w:asciiTheme="minorHAnsi" w:hAnsiTheme="minorHAnsi" w:cstheme="minorHAnsi"/>
        </w:rPr>
        <w:t xml:space="preserve"> (Chief Investigator B)</w:t>
      </w:r>
    </w:p>
    <w:p w14:paraId="03EF1F86" w14:textId="77777777" w:rsidR="0062446E" w:rsidRDefault="0062446E" w:rsidP="0062446E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  <w:i/>
        </w:rPr>
        <w:t>Investigating the</w:t>
      </w:r>
      <w:r w:rsidRPr="00FF55B0">
        <w:rPr>
          <w:rFonts w:asciiTheme="minorHAnsi" w:hAnsiTheme="minorHAnsi" w:cstheme="minorHAnsi"/>
          <w:i/>
        </w:rPr>
        <w:t xml:space="preserve"> skin microbiome of whale sharks globally</w:t>
      </w:r>
    </w:p>
    <w:p w14:paraId="3A514407" w14:textId="12F7EA1B" w:rsidR="0062446E" w:rsidRDefault="0062446E" w:rsidP="0062446E">
      <w:pPr>
        <w:ind w:left="720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vate donation</w:t>
      </w:r>
    </w:p>
    <w:p w14:paraId="19C617F9" w14:textId="162AAA68" w:rsidR="00630C5B" w:rsidRDefault="00630C5B" w:rsidP="0062446E">
      <w:pPr>
        <w:ind w:left="720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$100,000 USD</w:t>
      </w:r>
    </w:p>
    <w:p w14:paraId="4BDCCE06" w14:textId="77777777" w:rsidR="0062446E" w:rsidRDefault="0062446E" w:rsidP="0062446E">
      <w:pPr>
        <w:ind w:left="720" w:firstLine="720"/>
        <w:rPr>
          <w:rFonts w:asciiTheme="minorHAnsi" w:hAnsiTheme="minorHAnsi" w:cstheme="minorHAnsi"/>
        </w:rPr>
      </w:pPr>
    </w:p>
    <w:p w14:paraId="3A795649" w14:textId="23BCD12F" w:rsidR="007E1D57" w:rsidRDefault="006B09A5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>2016 – 2017</w:t>
      </w:r>
      <w:r w:rsidRPr="00DA2850">
        <w:rPr>
          <w:rFonts w:asciiTheme="minorHAnsi" w:hAnsiTheme="minorHAnsi" w:cstheme="minorHAnsi"/>
        </w:rPr>
        <w:tab/>
      </w:r>
      <w:r w:rsidR="003B3D1C">
        <w:rPr>
          <w:rFonts w:asciiTheme="minorHAnsi" w:hAnsiTheme="minorHAnsi" w:cstheme="minorHAnsi"/>
        </w:rPr>
        <w:t>E. Dinsdale</w:t>
      </w:r>
      <w:r w:rsidR="0062446E">
        <w:rPr>
          <w:rFonts w:asciiTheme="minorHAnsi" w:hAnsiTheme="minorHAnsi" w:cstheme="minorHAnsi"/>
        </w:rPr>
        <w:t xml:space="preserve"> (Chief Investigator A)</w:t>
      </w:r>
      <w:r w:rsidR="003B3D1C">
        <w:rPr>
          <w:rFonts w:asciiTheme="minorHAnsi" w:hAnsiTheme="minorHAnsi" w:cstheme="minorHAnsi"/>
        </w:rPr>
        <w:t xml:space="preserve">; </w:t>
      </w:r>
      <w:r w:rsidR="003B3D1C" w:rsidRPr="002F3FC2">
        <w:rPr>
          <w:rFonts w:asciiTheme="minorHAnsi" w:hAnsiTheme="minorHAnsi" w:cstheme="minorHAnsi"/>
          <w:b/>
          <w:bCs/>
        </w:rPr>
        <w:t>M. Doane</w:t>
      </w:r>
      <w:r w:rsidR="0062446E">
        <w:rPr>
          <w:rFonts w:asciiTheme="minorHAnsi" w:hAnsiTheme="minorHAnsi" w:cstheme="minorHAnsi"/>
        </w:rPr>
        <w:t xml:space="preserve"> (Chief Investigator B)</w:t>
      </w:r>
    </w:p>
    <w:p w14:paraId="5BEFF746" w14:textId="65247548" w:rsidR="00FF55B0" w:rsidRDefault="00FF55B0" w:rsidP="00A90527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bookmarkStart w:id="1" w:name="_Hlk121824354"/>
      <w:r w:rsidR="003B3D1C">
        <w:rPr>
          <w:rFonts w:asciiTheme="minorHAnsi" w:hAnsiTheme="minorHAnsi" w:cstheme="minorHAnsi"/>
          <w:i/>
        </w:rPr>
        <w:t>Investigating the</w:t>
      </w:r>
      <w:r w:rsidRPr="00FF55B0">
        <w:rPr>
          <w:rFonts w:asciiTheme="minorHAnsi" w:hAnsiTheme="minorHAnsi" w:cstheme="minorHAnsi"/>
          <w:i/>
        </w:rPr>
        <w:t xml:space="preserve"> skin microbiome of whale sharks globally</w:t>
      </w:r>
    </w:p>
    <w:p w14:paraId="14B41409" w14:textId="49CCE088" w:rsidR="003B3D1C" w:rsidRDefault="003B3D1C" w:rsidP="003B3D1C">
      <w:pPr>
        <w:ind w:left="720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vate donation</w:t>
      </w:r>
      <w:bookmarkEnd w:id="1"/>
      <w:r>
        <w:rPr>
          <w:rFonts w:asciiTheme="minorHAnsi" w:hAnsiTheme="minorHAnsi" w:cstheme="minorHAnsi"/>
        </w:rPr>
        <w:t xml:space="preserve"> </w:t>
      </w:r>
    </w:p>
    <w:p w14:paraId="42B429CA" w14:textId="2AEE7F3D" w:rsidR="003B3D1C" w:rsidRPr="003505E2" w:rsidRDefault="003505E2" w:rsidP="00A90527">
      <w:pPr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/>
        </w:rPr>
        <w:tab/>
      </w:r>
      <w:r>
        <w:rPr>
          <w:rFonts w:asciiTheme="minorHAnsi" w:hAnsiTheme="minorHAnsi" w:cstheme="minorHAnsi"/>
          <w:i/>
        </w:rPr>
        <w:tab/>
      </w:r>
      <w:r>
        <w:rPr>
          <w:rFonts w:asciiTheme="minorHAnsi" w:hAnsiTheme="minorHAnsi" w:cstheme="minorHAnsi"/>
          <w:iCs/>
        </w:rPr>
        <w:t>$100,000 USD</w:t>
      </w:r>
    </w:p>
    <w:p w14:paraId="1FEE2095" w14:textId="7E3A1780" w:rsidR="00A90527" w:rsidRPr="00DA2850" w:rsidRDefault="006B09A5" w:rsidP="007E1D57">
      <w:pPr>
        <w:ind w:left="720" w:firstLine="720"/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>C</w:t>
      </w:r>
      <w:r w:rsidR="00DA2850" w:rsidRPr="00DA2850">
        <w:rPr>
          <w:rFonts w:asciiTheme="minorHAnsi" w:hAnsiTheme="minorHAnsi" w:cstheme="minorHAnsi"/>
        </w:rPr>
        <w:t>OAST</w:t>
      </w:r>
      <w:r w:rsidRPr="00DA2850">
        <w:rPr>
          <w:rFonts w:asciiTheme="minorHAnsi" w:hAnsiTheme="minorHAnsi" w:cstheme="minorHAnsi"/>
        </w:rPr>
        <w:t xml:space="preserve"> Student Travel Grant</w:t>
      </w:r>
      <w:r w:rsidR="00024D8F">
        <w:rPr>
          <w:rFonts w:asciiTheme="minorHAnsi" w:hAnsiTheme="minorHAnsi" w:cstheme="minorHAnsi"/>
        </w:rPr>
        <w:t xml:space="preserve"> ($500)</w:t>
      </w:r>
    </w:p>
    <w:p w14:paraId="0D64BA0A" w14:textId="77777777" w:rsidR="00DA2850" w:rsidRPr="00DA2850" w:rsidRDefault="00DA2850" w:rsidP="00A90527">
      <w:pPr>
        <w:rPr>
          <w:rFonts w:asciiTheme="minorHAnsi" w:hAnsiTheme="minorHAnsi" w:cstheme="minorHAnsi"/>
        </w:rPr>
      </w:pPr>
    </w:p>
    <w:p w14:paraId="6C41D72A" w14:textId="749D5A7F" w:rsidR="00A90527" w:rsidRPr="00DA2850" w:rsidRDefault="00DA2850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>2015 – 2016</w:t>
      </w:r>
      <w:r w:rsidRPr="00DA2850">
        <w:rPr>
          <w:rFonts w:asciiTheme="minorHAnsi" w:hAnsiTheme="minorHAnsi" w:cstheme="minorHAnsi"/>
        </w:rPr>
        <w:tab/>
        <w:t>COAST Student Travel Grant</w:t>
      </w:r>
      <w:r w:rsidR="00024D8F">
        <w:rPr>
          <w:rFonts w:asciiTheme="minorHAnsi" w:hAnsiTheme="minorHAnsi" w:cstheme="minorHAnsi"/>
        </w:rPr>
        <w:t xml:space="preserve"> ($500)</w:t>
      </w:r>
    </w:p>
    <w:p w14:paraId="34E855AD" w14:textId="7F9BF817" w:rsidR="00A90527" w:rsidRPr="00DA2850" w:rsidRDefault="00DA2850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ab/>
      </w:r>
      <w:r w:rsidRPr="00DA2850">
        <w:rPr>
          <w:rFonts w:asciiTheme="minorHAnsi" w:hAnsiTheme="minorHAnsi" w:cstheme="minorHAnsi"/>
        </w:rPr>
        <w:tab/>
        <w:t>Jordan D. Colvin Memorial Scholarship</w:t>
      </w:r>
      <w:r w:rsidR="00024D8F">
        <w:rPr>
          <w:rFonts w:asciiTheme="minorHAnsi" w:hAnsiTheme="minorHAnsi" w:cstheme="minorHAnsi"/>
        </w:rPr>
        <w:t xml:space="preserve"> ($1,000)</w:t>
      </w:r>
    </w:p>
    <w:p w14:paraId="502BAB95" w14:textId="77777777" w:rsidR="00DA2850" w:rsidRPr="00DA2850" w:rsidRDefault="00DA2850" w:rsidP="00A90527">
      <w:pPr>
        <w:rPr>
          <w:rFonts w:asciiTheme="minorHAnsi" w:hAnsiTheme="minorHAnsi" w:cstheme="minorHAnsi"/>
        </w:rPr>
      </w:pPr>
    </w:p>
    <w:p w14:paraId="366255E3" w14:textId="6CB15D8A" w:rsidR="00DA2850" w:rsidRPr="00DA2850" w:rsidRDefault="00DA2850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>2013 – 2014</w:t>
      </w:r>
      <w:r w:rsidRPr="00DA2850">
        <w:rPr>
          <w:rFonts w:asciiTheme="minorHAnsi" w:hAnsiTheme="minorHAnsi" w:cstheme="minorHAnsi"/>
        </w:rPr>
        <w:tab/>
        <w:t>Harold and June Memorial Scholarship</w:t>
      </w:r>
      <w:r w:rsidR="00024D8F">
        <w:rPr>
          <w:rFonts w:asciiTheme="minorHAnsi" w:hAnsiTheme="minorHAnsi" w:cstheme="minorHAnsi"/>
        </w:rPr>
        <w:t xml:space="preserve"> ($1,000)</w:t>
      </w:r>
    </w:p>
    <w:p w14:paraId="7585A85F" w14:textId="25ED5E90" w:rsidR="00DA2850" w:rsidRPr="00DA2850" w:rsidRDefault="00DA2850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ab/>
      </w:r>
      <w:r w:rsidRPr="00DA2850">
        <w:rPr>
          <w:rFonts w:asciiTheme="minorHAnsi" w:hAnsiTheme="minorHAnsi" w:cstheme="minorHAnsi"/>
        </w:rPr>
        <w:tab/>
        <w:t>Roche Life Sciences In-Kind funding</w:t>
      </w:r>
      <w:r w:rsidR="00024D8F">
        <w:rPr>
          <w:rFonts w:asciiTheme="minorHAnsi" w:hAnsiTheme="minorHAnsi" w:cstheme="minorHAnsi"/>
        </w:rPr>
        <w:t xml:space="preserve"> ($3,000)</w:t>
      </w:r>
    </w:p>
    <w:p w14:paraId="23994C95" w14:textId="38459DB4" w:rsidR="00DA2850" w:rsidRPr="00DA2850" w:rsidRDefault="00DA2850" w:rsidP="00A90527">
      <w:pPr>
        <w:rPr>
          <w:rFonts w:asciiTheme="minorHAnsi" w:hAnsiTheme="minorHAnsi" w:cstheme="minorHAnsi"/>
        </w:rPr>
      </w:pPr>
      <w:r w:rsidRPr="00DA2850">
        <w:rPr>
          <w:rFonts w:asciiTheme="minorHAnsi" w:hAnsiTheme="minorHAnsi" w:cstheme="minorHAnsi"/>
        </w:rPr>
        <w:tab/>
      </w:r>
      <w:r w:rsidRPr="00DA2850">
        <w:rPr>
          <w:rFonts w:asciiTheme="minorHAnsi" w:hAnsiTheme="minorHAnsi" w:cstheme="minorHAnsi"/>
        </w:rPr>
        <w:tab/>
        <w:t>Roche Life Sciences Travel Award</w:t>
      </w:r>
      <w:r w:rsidR="00024D8F">
        <w:rPr>
          <w:rFonts w:asciiTheme="minorHAnsi" w:hAnsiTheme="minorHAnsi" w:cstheme="minorHAnsi"/>
        </w:rPr>
        <w:t xml:space="preserve"> ($1,000)</w:t>
      </w:r>
    </w:p>
    <w:p w14:paraId="4B1BC493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03510A15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Teaching Experience</w:t>
      </w:r>
    </w:p>
    <w:p w14:paraId="56FC7077" w14:textId="77777777" w:rsidR="00936EA7" w:rsidRDefault="00936EA7" w:rsidP="00A90527">
      <w:pPr>
        <w:rPr>
          <w:rFonts w:asciiTheme="minorHAnsi" w:hAnsiTheme="minorHAnsi" w:cstheme="minorHAnsi"/>
        </w:rPr>
      </w:pPr>
    </w:p>
    <w:p w14:paraId="57CD8A4A" w14:textId="07AB698E" w:rsidR="00024D8F" w:rsidRDefault="00024D8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4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2F3FC2">
        <w:rPr>
          <w:rFonts w:asciiTheme="minorHAnsi" w:hAnsiTheme="minorHAnsi" w:cstheme="minorHAnsi"/>
        </w:rPr>
        <w:t xml:space="preserve">Course </w:t>
      </w:r>
      <w:r>
        <w:rPr>
          <w:rFonts w:asciiTheme="minorHAnsi" w:hAnsiTheme="minorHAnsi" w:cstheme="minorHAnsi"/>
        </w:rPr>
        <w:t>Coordinator – Biology 3702 Marine and Freshwater Biology, Flinders Uni</w:t>
      </w:r>
    </w:p>
    <w:p w14:paraId="24D81F3A" w14:textId="77777777" w:rsidR="00024D8F" w:rsidRDefault="00024D8F" w:rsidP="00A90527">
      <w:pPr>
        <w:rPr>
          <w:rFonts w:asciiTheme="minorHAnsi" w:hAnsiTheme="minorHAnsi" w:cstheme="minorHAnsi"/>
        </w:rPr>
      </w:pPr>
    </w:p>
    <w:p w14:paraId="0980F5ED" w14:textId="568F7021" w:rsidR="00630C5B" w:rsidRDefault="00630C5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3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Assistant course coordinator – STEM 7002 International experience topic, Flinders Uni</w:t>
      </w:r>
    </w:p>
    <w:p w14:paraId="2EEF0FB0" w14:textId="77777777" w:rsidR="00D42AEA" w:rsidRDefault="00D42AEA" w:rsidP="00A90527">
      <w:pPr>
        <w:rPr>
          <w:rFonts w:asciiTheme="minorHAnsi" w:hAnsiTheme="minorHAnsi" w:cstheme="minorHAnsi"/>
        </w:rPr>
      </w:pPr>
    </w:p>
    <w:p w14:paraId="38B7DE75" w14:textId="3088C1D6" w:rsidR="00E84472" w:rsidRDefault="00E84472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1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Assistant course coordinator - Bio 3800 Research Projects in Mar. Sci., Flinders Uni</w:t>
      </w:r>
    </w:p>
    <w:p w14:paraId="537F1383" w14:textId="77777777" w:rsidR="006A6DDA" w:rsidRDefault="006A6DDA" w:rsidP="00A90527">
      <w:pPr>
        <w:rPr>
          <w:rFonts w:asciiTheme="minorHAnsi" w:hAnsiTheme="minorHAnsi" w:cstheme="minorHAnsi"/>
        </w:rPr>
      </w:pPr>
    </w:p>
    <w:p w14:paraId="2D735ED9" w14:textId="1DE6C247" w:rsidR="00A90527" w:rsidRDefault="005D4A6C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7</w:t>
      </w:r>
      <w:r w:rsidR="00A1326F">
        <w:rPr>
          <w:rFonts w:asciiTheme="minorHAnsi" w:hAnsiTheme="minorHAnsi" w:cstheme="minorHAnsi"/>
        </w:rPr>
        <w:t xml:space="preserve"> – 2018</w:t>
      </w:r>
      <w:r w:rsidR="00A1326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Teaching Associate </w:t>
      </w:r>
      <w:r w:rsidR="00A1326F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 Bio 212 Human Anatomy, San Diego State Uni</w:t>
      </w:r>
    </w:p>
    <w:p w14:paraId="3E0A7E9A" w14:textId="77777777" w:rsidR="00A1326F" w:rsidRDefault="00A1326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7E1D57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Assistant Instructor – Bio 562 Ecological Metagenomics, San Diego State Uni</w:t>
      </w:r>
    </w:p>
    <w:p w14:paraId="33A7B6A2" w14:textId="77777777" w:rsidR="00A1326F" w:rsidRDefault="00A1326F" w:rsidP="00A90527">
      <w:pPr>
        <w:rPr>
          <w:rFonts w:asciiTheme="minorHAnsi" w:hAnsiTheme="minorHAnsi" w:cstheme="minorHAnsi"/>
        </w:rPr>
      </w:pPr>
    </w:p>
    <w:p w14:paraId="441632C7" w14:textId="77777777" w:rsidR="00A1326F" w:rsidRDefault="00A1326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6 – 2017</w:t>
      </w:r>
      <w:r>
        <w:rPr>
          <w:rFonts w:asciiTheme="minorHAnsi" w:hAnsiTheme="minorHAnsi" w:cstheme="minorHAnsi"/>
        </w:rPr>
        <w:tab/>
        <w:t>Teaching Associate – Bio 212 Human Anatomy, San Diego State Uni</w:t>
      </w:r>
    </w:p>
    <w:p w14:paraId="22A6D28A" w14:textId="77777777" w:rsidR="00A1326F" w:rsidRDefault="00A1326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7E1D57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Assistant Instructor – Bio 562 Ecological Metagenomics, San Diego State Uni</w:t>
      </w:r>
    </w:p>
    <w:p w14:paraId="74E7AE3A" w14:textId="77777777" w:rsidR="00A1326F" w:rsidRDefault="00A1326F" w:rsidP="00A90527">
      <w:pPr>
        <w:rPr>
          <w:rFonts w:asciiTheme="minorHAnsi" w:hAnsiTheme="minorHAnsi" w:cstheme="minorHAnsi"/>
        </w:rPr>
      </w:pPr>
    </w:p>
    <w:p w14:paraId="7713ECD0" w14:textId="77777777" w:rsidR="00A1326F" w:rsidRDefault="00A1326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5 – 2016</w:t>
      </w:r>
      <w:r>
        <w:rPr>
          <w:rFonts w:asciiTheme="minorHAnsi" w:hAnsiTheme="minorHAnsi" w:cstheme="minorHAnsi"/>
        </w:rPr>
        <w:tab/>
        <w:t>Tea</w:t>
      </w:r>
      <w:r w:rsidR="005867E2">
        <w:rPr>
          <w:rFonts w:asciiTheme="minorHAnsi" w:hAnsiTheme="minorHAnsi" w:cstheme="minorHAnsi"/>
        </w:rPr>
        <w:t>ching Associate – Bio 212 Human Anatomy, San Diego State Uni</w:t>
      </w:r>
    </w:p>
    <w:p w14:paraId="5270F09B" w14:textId="77777777" w:rsidR="005867E2" w:rsidRDefault="005867E2" w:rsidP="00A90527">
      <w:pPr>
        <w:rPr>
          <w:rFonts w:asciiTheme="minorHAnsi" w:hAnsiTheme="minorHAnsi" w:cstheme="minorHAnsi"/>
        </w:rPr>
      </w:pPr>
    </w:p>
    <w:p w14:paraId="51CB4CB0" w14:textId="77777777" w:rsidR="005867E2" w:rsidRDefault="005867E2" w:rsidP="00535E27">
      <w:pPr>
        <w:ind w:left="1440" w:hanging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4 – 2015</w:t>
      </w:r>
      <w:r>
        <w:rPr>
          <w:rFonts w:asciiTheme="minorHAnsi" w:hAnsiTheme="minorHAnsi" w:cstheme="minorHAnsi"/>
        </w:rPr>
        <w:tab/>
        <w:t xml:space="preserve">Teaching Volunteer – Kids </w:t>
      </w:r>
      <w:proofErr w:type="gramStart"/>
      <w:r>
        <w:rPr>
          <w:rFonts w:asciiTheme="minorHAnsi" w:hAnsiTheme="minorHAnsi" w:cstheme="minorHAnsi"/>
        </w:rPr>
        <w:t>Into</w:t>
      </w:r>
      <w:proofErr w:type="gramEnd"/>
      <w:r>
        <w:rPr>
          <w:rFonts w:asciiTheme="minorHAnsi" w:hAnsiTheme="minorHAnsi" w:cstheme="minorHAnsi"/>
        </w:rPr>
        <w:t xml:space="preserve"> Discovering Science Program</w:t>
      </w:r>
      <w:r w:rsidR="00F571B4">
        <w:rPr>
          <w:rFonts w:asciiTheme="minorHAnsi" w:hAnsiTheme="minorHAnsi" w:cstheme="minorHAnsi"/>
        </w:rPr>
        <w:t xml:space="preserve"> (KIDS)</w:t>
      </w:r>
      <w:r>
        <w:rPr>
          <w:rFonts w:asciiTheme="minorHAnsi" w:hAnsiTheme="minorHAnsi" w:cstheme="minorHAnsi"/>
        </w:rPr>
        <w:t>, University of California, Davis</w:t>
      </w:r>
    </w:p>
    <w:p w14:paraId="7F49E8BB" w14:textId="77777777" w:rsidR="005867E2" w:rsidRDefault="005867E2" w:rsidP="00A90527">
      <w:pPr>
        <w:rPr>
          <w:rFonts w:asciiTheme="minorHAnsi" w:hAnsiTheme="minorHAnsi" w:cstheme="minorHAnsi"/>
        </w:rPr>
      </w:pPr>
    </w:p>
    <w:p w14:paraId="5172443F" w14:textId="77777777" w:rsidR="000A42C3" w:rsidRDefault="000A42C3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3 – 2014</w:t>
      </w:r>
      <w:r>
        <w:rPr>
          <w:rFonts w:asciiTheme="minorHAnsi" w:hAnsiTheme="minorHAnsi" w:cstheme="minorHAnsi"/>
        </w:rPr>
        <w:tab/>
        <w:t>Research Associate III – Dinsdale Lab, San Diego State University</w:t>
      </w:r>
    </w:p>
    <w:p w14:paraId="27B0F789" w14:textId="77777777" w:rsidR="000A42C3" w:rsidRDefault="000A42C3" w:rsidP="00A90527">
      <w:pPr>
        <w:rPr>
          <w:rFonts w:asciiTheme="minorHAnsi" w:hAnsiTheme="minorHAnsi" w:cstheme="minorHAnsi"/>
        </w:rPr>
      </w:pPr>
    </w:p>
    <w:p w14:paraId="4B1503A8" w14:textId="77777777" w:rsidR="005867E2" w:rsidRPr="003B19FB" w:rsidRDefault="005867E2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2 – 201</w:t>
      </w:r>
      <w:r w:rsidR="000A42C3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ab/>
        <w:t>Teaching Associate – Bio 212 Human Anatomy, San Diego State Uni</w:t>
      </w:r>
    </w:p>
    <w:p w14:paraId="003A296A" w14:textId="77777777" w:rsidR="005867E2" w:rsidRDefault="005867E2" w:rsidP="00251FA2">
      <w:pPr>
        <w:pStyle w:val="Heading1"/>
        <w:rPr>
          <w:rFonts w:asciiTheme="minorHAnsi" w:hAnsiTheme="minorHAnsi" w:cstheme="minorHAnsi"/>
        </w:rPr>
      </w:pPr>
    </w:p>
    <w:p w14:paraId="525371C4" w14:textId="31A57077" w:rsidR="00A90527" w:rsidRDefault="009333E0" w:rsidP="00E902A7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ublication</w:t>
      </w:r>
      <w:r w:rsidR="00F373C3">
        <w:rPr>
          <w:rFonts w:asciiTheme="minorHAnsi" w:hAnsiTheme="minorHAnsi" w:cstheme="minorHAnsi"/>
        </w:rPr>
        <w:t>s – Google scholar H-factor: 1</w:t>
      </w:r>
      <w:r w:rsidR="002C5115">
        <w:rPr>
          <w:rFonts w:asciiTheme="minorHAnsi" w:hAnsiTheme="minorHAnsi" w:cstheme="minorHAnsi"/>
        </w:rPr>
        <w:t>4</w:t>
      </w:r>
      <w:r w:rsidR="00F373C3">
        <w:rPr>
          <w:rFonts w:asciiTheme="minorHAnsi" w:hAnsiTheme="minorHAnsi" w:cstheme="minorHAnsi"/>
        </w:rPr>
        <w:t xml:space="preserve"> (</w:t>
      </w:r>
      <w:proofErr w:type="gramStart"/>
      <w:r w:rsidR="002C5115">
        <w:rPr>
          <w:rFonts w:asciiTheme="minorHAnsi" w:hAnsiTheme="minorHAnsi" w:cstheme="minorHAnsi"/>
        </w:rPr>
        <w:t>Nov</w:t>
      </w:r>
      <w:r w:rsidR="005E7F42">
        <w:rPr>
          <w:rFonts w:asciiTheme="minorHAnsi" w:hAnsiTheme="minorHAnsi" w:cstheme="minorHAnsi"/>
        </w:rPr>
        <w:t>,</w:t>
      </w:r>
      <w:proofErr w:type="gramEnd"/>
      <w:r w:rsidR="00F373C3">
        <w:rPr>
          <w:rFonts w:asciiTheme="minorHAnsi" w:hAnsiTheme="minorHAnsi" w:cstheme="minorHAnsi"/>
        </w:rPr>
        <w:t xml:space="preserve"> 202</w:t>
      </w:r>
      <w:r w:rsidR="003076A7">
        <w:rPr>
          <w:rFonts w:asciiTheme="minorHAnsi" w:hAnsiTheme="minorHAnsi" w:cstheme="minorHAnsi"/>
        </w:rPr>
        <w:t>4</w:t>
      </w:r>
      <w:r w:rsidR="00F373C3">
        <w:rPr>
          <w:rFonts w:asciiTheme="minorHAnsi" w:hAnsiTheme="minorHAnsi" w:cstheme="minorHAnsi"/>
        </w:rPr>
        <w:t>)</w:t>
      </w:r>
    </w:p>
    <w:p w14:paraId="66405720" w14:textId="77777777" w:rsidR="00936EA7" w:rsidRDefault="00936EA7" w:rsidP="009333E0"/>
    <w:p w14:paraId="2D67E59A" w14:textId="6C944145" w:rsidR="00616FF1" w:rsidRDefault="00616FF1" w:rsidP="003F38E9">
      <w:pPr>
        <w:rPr>
          <w:i/>
          <w:iCs/>
        </w:rPr>
      </w:pPr>
      <w:bookmarkStart w:id="2" w:name="_Hlk169274023"/>
      <w:bookmarkStart w:id="3" w:name="_Hlk169273639"/>
      <w:bookmarkStart w:id="4" w:name="_Hlk136532198"/>
      <w:r>
        <w:t xml:space="preserve">Berry, C., Emily Lester, </w:t>
      </w:r>
      <w:r w:rsidRPr="00AE481A">
        <w:rPr>
          <w:b/>
          <w:bCs/>
        </w:rPr>
        <w:t>Michael P. Doane</w:t>
      </w:r>
      <w:r>
        <w:t xml:space="preserve">, Luciana C. Ferreira, Michele Thums, Adrian C. Gleiss, and Mark G. Meekan. Love bites? Pre-copulatory </w:t>
      </w:r>
      <w:proofErr w:type="spellStart"/>
      <w:r>
        <w:t>behaviours</w:t>
      </w:r>
      <w:proofErr w:type="spellEnd"/>
      <w:r>
        <w:t xml:space="preserve"> of whale sharks (</w:t>
      </w:r>
      <w:r w:rsidRPr="00616FF1">
        <w:rPr>
          <w:i/>
          <w:iCs/>
        </w:rPr>
        <w:t>Rhincodon typus</w:t>
      </w:r>
      <w:r>
        <w:t>) at Ningaloo Reef, Western Australia. Frontiers in Marine Science</w:t>
      </w:r>
      <w:r w:rsidR="002C5115">
        <w:t xml:space="preserve">. </w:t>
      </w:r>
      <w:r w:rsidR="002C5115" w:rsidRPr="002C5115">
        <w:t xml:space="preserve">DOI: </w:t>
      </w:r>
      <w:r w:rsidR="002C5115" w:rsidRPr="002C5115">
        <w:t>10.3389/fmars.2024.1507072</w:t>
      </w:r>
    </w:p>
    <w:p w14:paraId="227E80FA" w14:textId="77777777" w:rsidR="00616FF1" w:rsidRDefault="00616FF1" w:rsidP="003F38E9"/>
    <w:p w14:paraId="24E31A40" w14:textId="342E582B" w:rsidR="00616FF1" w:rsidRDefault="00616FF1" w:rsidP="003F38E9">
      <w:pPr>
        <w:rPr>
          <w:i/>
          <w:iCs/>
        </w:rPr>
      </w:pPr>
      <w:r>
        <w:t xml:space="preserve">Burns, E., Vijini </w:t>
      </w:r>
      <w:proofErr w:type="spellStart"/>
      <w:r>
        <w:t>Mallawwarachchi</w:t>
      </w:r>
      <w:proofErr w:type="spellEnd"/>
      <w:r>
        <w:t xml:space="preserve">, Thomas M. Clarke, Belinda Martin, Joseph D. DiBattista, Jamie Hicks, Danny Brock, Elizabeth A. Dinsdale, Charlie </w:t>
      </w:r>
      <w:proofErr w:type="spellStart"/>
      <w:r>
        <w:t>Huveneers</w:t>
      </w:r>
      <w:proofErr w:type="spellEnd"/>
      <w:r>
        <w:t xml:space="preserve">, </w:t>
      </w:r>
      <w:r w:rsidRPr="00AE481A">
        <w:rPr>
          <w:b/>
          <w:bCs/>
        </w:rPr>
        <w:t>Michael P. Doane</w:t>
      </w:r>
      <w:r>
        <w:t xml:space="preserve">. Complementary non-invasive fish monitoring distinguishes depth-dependent fish communities. Environmental DNA. </w:t>
      </w:r>
      <w:r w:rsidR="002C5115" w:rsidRPr="002C5115">
        <w:t xml:space="preserve">DOI: </w:t>
      </w:r>
      <w:r w:rsidR="002C5115" w:rsidRPr="002C5115">
        <w:t>10.1002/edn3.70050</w:t>
      </w:r>
    </w:p>
    <w:p w14:paraId="698FA893" w14:textId="77777777" w:rsidR="00616FF1" w:rsidRPr="00616FF1" w:rsidRDefault="00616FF1" w:rsidP="003F38E9"/>
    <w:p w14:paraId="51535210" w14:textId="28CEDF37" w:rsidR="00FF6833" w:rsidRDefault="002765B7" w:rsidP="003F38E9">
      <w:r>
        <w:t>Martin</w:t>
      </w:r>
      <w:r w:rsidR="00FF6833">
        <w:t>, B,</w:t>
      </w:r>
      <w:r w:rsidR="00FF6833" w:rsidRPr="00FF6833">
        <w:t xml:space="preserve"> </w:t>
      </w:r>
      <w:r w:rsidR="00FF6833" w:rsidRPr="00FF6833">
        <w:rPr>
          <w:b/>
          <w:bCs/>
        </w:rPr>
        <w:t>M.P. Doane</w:t>
      </w:r>
      <w:r w:rsidR="00FF6833" w:rsidRPr="00FF6833">
        <w:t xml:space="preserve">, </w:t>
      </w:r>
      <w:r w:rsidR="00FF6833">
        <w:t xml:space="preserve">J. </w:t>
      </w:r>
      <w:proofErr w:type="spellStart"/>
      <w:r w:rsidR="00FF6833" w:rsidRPr="00FF6833">
        <w:t>Henkens</w:t>
      </w:r>
      <w:proofErr w:type="spellEnd"/>
      <w:r w:rsidR="00FF6833" w:rsidRPr="00FF6833">
        <w:t xml:space="preserve">, </w:t>
      </w:r>
      <w:r w:rsidR="00FF6833">
        <w:t xml:space="preserve">J.A.T. </w:t>
      </w:r>
      <w:r w:rsidR="00FF6833" w:rsidRPr="00FF6833">
        <w:t xml:space="preserve">Morgan, </w:t>
      </w:r>
      <w:r w:rsidR="00FF6833">
        <w:t xml:space="preserve">L. </w:t>
      </w:r>
      <w:r w:rsidR="00FF6833" w:rsidRPr="00FF6833">
        <w:t xml:space="preserve">Inglis, </w:t>
      </w:r>
      <w:r w:rsidR="00FF6833">
        <w:t xml:space="preserve">V.M. </w:t>
      </w:r>
      <w:proofErr w:type="spellStart"/>
      <w:r w:rsidR="00FF6833" w:rsidRPr="00FF6833">
        <w:t>Peddemors</w:t>
      </w:r>
      <w:proofErr w:type="spellEnd"/>
      <w:r w:rsidR="00FF6833" w:rsidRPr="00FF6833">
        <w:t xml:space="preserve">, </w:t>
      </w:r>
      <w:r w:rsidR="00FF6833">
        <w:t xml:space="preserve">E.A. </w:t>
      </w:r>
      <w:r w:rsidR="00FF6833" w:rsidRPr="00FF6833">
        <w:t xml:space="preserve">Dinsdale, </w:t>
      </w:r>
      <w:r w:rsidR="00FF6833">
        <w:t xml:space="preserve">C. </w:t>
      </w:r>
      <w:proofErr w:type="spellStart"/>
      <w:r w:rsidR="00FF6833" w:rsidRPr="00FF6833">
        <w:t>Huveneers</w:t>
      </w:r>
      <w:proofErr w:type="spellEnd"/>
      <w:r w:rsidR="00FF6833" w:rsidRPr="00FF6833">
        <w:t xml:space="preserve">, </w:t>
      </w:r>
      <w:r w:rsidR="00FF6833">
        <w:t xml:space="preserve">L. </w:t>
      </w:r>
      <w:r w:rsidR="00FF6833" w:rsidRPr="00FF6833">
        <w:t>Meyer</w:t>
      </w:r>
      <w:r>
        <w:t xml:space="preserve">. </w:t>
      </w:r>
      <w:r w:rsidRPr="002765B7">
        <w:t>Who bit the boat? New DNA collection and genomic methods enable species identification in suspected shark-related incidents</w:t>
      </w:r>
      <w:r>
        <w:t>. Journal of Forensic Science: Genetics.</w:t>
      </w:r>
      <w:r w:rsidR="00616FF1">
        <w:t xml:space="preserve"> DOI: </w:t>
      </w:r>
      <w:r w:rsidR="00616FF1" w:rsidRPr="00616FF1">
        <w:t>10.1016/j.fsigen.2024.103087</w:t>
      </w:r>
    </w:p>
    <w:p w14:paraId="1F239407" w14:textId="77777777" w:rsidR="00616FF1" w:rsidRPr="00616FF1" w:rsidRDefault="00616FF1" w:rsidP="003F38E9"/>
    <w:bookmarkEnd w:id="2"/>
    <w:p w14:paraId="3E15AAE2" w14:textId="6FC19304" w:rsidR="003F38E9" w:rsidRDefault="003F38E9" w:rsidP="00CC2082">
      <w:r>
        <w:t>Liddicoat, C., R.A. Edwards, M. Roach, J.M. Robinson, A.D. Barnes, J. Brame, A. Heintz-</w:t>
      </w:r>
      <w:proofErr w:type="spellStart"/>
      <w:r>
        <w:t>Buschart</w:t>
      </w:r>
      <w:proofErr w:type="spellEnd"/>
      <w:r>
        <w:t xml:space="preserve">, T.R. Cavagnaro, E.A. Dinsdale, </w:t>
      </w:r>
      <w:r w:rsidRPr="005A236D">
        <w:rPr>
          <w:b/>
          <w:bCs/>
        </w:rPr>
        <w:t>M.P. Doane</w:t>
      </w:r>
      <w:r>
        <w:t xml:space="preserve">, N. Eisenhauer, G. Mitchell, B. Rai, S. Ramesh, K.J. Wallace, M.F. Breed. </w:t>
      </w:r>
      <w:r w:rsidRPr="005A236D">
        <w:t>Bioenergetic mapping of ‘healthy microbiomes’ via compound processing potential imprinted in gut and soil metagenomes</w:t>
      </w:r>
      <w:r>
        <w:t xml:space="preserve">. </w:t>
      </w:r>
      <w:r w:rsidRPr="003076A7">
        <w:t>Science of the Total Environment.</w:t>
      </w:r>
      <w:r>
        <w:t xml:space="preserve"> </w:t>
      </w:r>
      <w:bookmarkEnd w:id="3"/>
      <w:r w:rsidR="00AE481A">
        <w:t xml:space="preserve">DOI: </w:t>
      </w:r>
      <w:r w:rsidR="00AE481A" w:rsidRPr="00AE481A">
        <w:t>10.1016/j.scitotenv.2024.173543</w:t>
      </w:r>
    </w:p>
    <w:p w14:paraId="49D438D4" w14:textId="77777777" w:rsidR="00AE481A" w:rsidRDefault="00AE481A" w:rsidP="00CC2082">
      <w:pPr>
        <w:rPr>
          <w:rFonts w:asciiTheme="minorHAnsi" w:hAnsiTheme="minorHAnsi" w:cstheme="minorHAnsi"/>
          <w:bCs/>
        </w:rPr>
      </w:pPr>
    </w:p>
    <w:p w14:paraId="566FBC5C" w14:textId="6C957E28" w:rsidR="00223816" w:rsidRDefault="00223816" w:rsidP="00CC2082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iddicoat, C., R.A. Edwards, M. Roach, J.M. Robinson, K.J. Wallace, A.D. Barnes, J. Brame, A. Heintz-</w:t>
      </w:r>
      <w:proofErr w:type="spellStart"/>
      <w:r>
        <w:rPr>
          <w:rFonts w:asciiTheme="minorHAnsi" w:hAnsiTheme="minorHAnsi" w:cstheme="minorHAnsi"/>
          <w:bCs/>
        </w:rPr>
        <w:t>Buschart</w:t>
      </w:r>
      <w:proofErr w:type="spellEnd"/>
      <w:r>
        <w:rPr>
          <w:rFonts w:asciiTheme="minorHAnsi" w:hAnsiTheme="minorHAnsi" w:cstheme="minorHAnsi"/>
          <w:bCs/>
        </w:rPr>
        <w:t xml:space="preserve">, T.R. Cavagnaro, E.A. Dinsdale, </w:t>
      </w:r>
      <w:r w:rsidRPr="00223816">
        <w:rPr>
          <w:rFonts w:asciiTheme="minorHAnsi" w:hAnsiTheme="minorHAnsi" w:cstheme="minorHAnsi"/>
          <w:b/>
        </w:rPr>
        <w:t>M.P. Doane</w:t>
      </w:r>
      <w:r>
        <w:rPr>
          <w:rFonts w:asciiTheme="minorHAnsi" w:hAnsiTheme="minorHAnsi" w:cstheme="minorHAnsi"/>
          <w:bCs/>
        </w:rPr>
        <w:t xml:space="preserve">, N. Eisenhauer, G. Mitchell, B. Rai, S. Ramesh, M.F. Breed. Bioenergetic mapping of ‘healthy microbiomes’ via compound processing potential imprinted in gut and soil metagenomes. </w:t>
      </w:r>
      <w:proofErr w:type="spellStart"/>
      <w:r>
        <w:rPr>
          <w:rFonts w:asciiTheme="minorHAnsi" w:hAnsiTheme="minorHAnsi" w:cstheme="minorHAnsi"/>
          <w:bCs/>
        </w:rPr>
        <w:t>bioRxiv</w:t>
      </w:r>
      <w:proofErr w:type="spellEnd"/>
      <w:r>
        <w:rPr>
          <w:rFonts w:asciiTheme="minorHAnsi" w:hAnsiTheme="minorHAnsi" w:cstheme="minorHAnsi"/>
          <w:bCs/>
        </w:rPr>
        <w:t xml:space="preserve">. DOI: </w:t>
      </w:r>
      <w:r w:rsidRPr="00223816">
        <w:rPr>
          <w:rFonts w:asciiTheme="minorHAnsi" w:hAnsiTheme="minorHAnsi" w:cstheme="minorHAnsi"/>
          <w:bCs/>
        </w:rPr>
        <w:t>10.1101/2023.11.05.565728</w:t>
      </w:r>
    </w:p>
    <w:p w14:paraId="77888273" w14:textId="77777777" w:rsidR="00223816" w:rsidRDefault="00223816" w:rsidP="00CC2082">
      <w:pPr>
        <w:rPr>
          <w:rFonts w:asciiTheme="minorHAnsi" w:hAnsiTheme="minorHAnsi" w:cstheme="minorHAnsi"/>
          <w:bCs/>
        </w:rPr>
      </w:pPr>
    </w:p>
    <w:p w14:paraId="1B09D7E1" w14:textId="3A6B582F" w:rsidR="00A06638" w:rsidRPr="00A06638" w:rsidRDefault="00A06638" w:rsidP="00CC2082">
      <w:pPr>
        <w:rPr>
          <w:rFonts w:asciiTheme="minorHAnsi" w:hAnsiTheme="minorHAnsi" w:cstheme="minorHAnsi"/>
          <w:bCs/>
        </w:rPr>
      </w:pPr>
      <w:r w:rsidRPr="00FB3515">
        <w:rPr>
          <w:rFonts w:asciiTheme="minorHAnsi" w:hAnsiTheme="minorHAnsi" w:cstheme="minorHAnsi"/>
          <w:bCs/>
        </w:rPr>
        <w:t>Jackel</w:t>
      </w:r>
      <w:r>
        <w:rPr>
          <w:rFonts w:asciiTheme="minorHAnsi" w:hAnsiTheme="minorHAnsi" w:cstheme="minorHAnsi"/>
          <w:bCs/>
        </w:rPr>
        <w:t xml:space="preserve">, B., R.  Baring, </w:t>
      </w:r>
      <w:r w:rsidRPr="00FB3515">
        <w:rPr>
          <w:rFonts w:asciiTheme="minorHAnsi" w:hAnsiTheme="minorHAnsi" w:cstheme="minorHAnsi"/>
          <w:b/>
        </w:rPr>
        <w:t>M.P. Doane</w:t>
      </w:r>
      <w:r>
        <w:rPr>
          <w:rFonts w:asciiTheme="minorHAnsi" w:hAnsiTheme="minorHAnsi" w:cstheme="minorHAnsi"/>
          <w:b/>
        </w:rPr>
        <w:t xml:space="preserve">, </w:t>
      </w:r>
      <w:r>
        <w:rPr>
          <w:rFonts w:asciiTheme="minorHAnsi" w:hAnsiTheme="minorHAnsi" w:cstheme="minorHAnsi"/>
          <w:bCs/>
        </w:rPr>
        <w:t xml:space="preserve">J. Henkens, B. Martin, K. Rough, L. Meyer. </w:t>
      </w:r>
      <w:proofErr w:type="spellStart"/>
      <w:r w:rsidRPr="00FB3515">
        <w:rPr>
          <w:rFonts w:asciiTheme="minorHAnsi" w:hAnsiTheme="minorHAnsi" w:cstheme="minorHAnsi"/>
          <w:bCs/>
          <w:i/>
          <w:iCs/>
        </w:rPr>
        <w:t>Taningia</w:t>
      </w:r>
      <w:proofErr w:type="spellEnd"/>
      <w:r w:rsidRPr="00FB3515">
        <w:rPr>
          <w:rFonts w:asciiTheme="minorHAnsi" w:hAnsiTheme="minorHAnsi" w:cstheme="minorHAnsi"/>
          <w:bCs/>
          <w:i/>
          <w:iCs/>
        </w:rPr>
        <w:t xml:space="preserve"> </w:t>
      </w:r>
      <w:proofErr w:type="spellStart"/>
      <w:r w:rsidRPr="00FB3515">
        <w:rPr>
          <w:rFonts w:asciiTheme="minorHAnsi" w:hAnsiTheme="minorHAnsi" w:cstheme="minorHAnsi"/>
          <w:bCs/>
          <w:i/>
          <w:iCs/>
        </w:rPr>
        <w:t>danae</w:t>
      </w:r>
      <w:proofErr w:type="spellEnd"/>
      <w:r>
        <w:rPr>
          <w:rFonts w:asciiTheme="minorHAnsi" w:hAnsiTheme="minorHAnsi" w:cstheme="minorHAnsi"/>
          <w:bCs/>
          <w:i/>
          <w:iCs/>
        </w:rPr>
        <w:t xml:space="preserve"> </w:t>
      </w:r>
      <w:r>
        <w:rPr>
          <w:rFonts w:asciiTheme="minorHAnsi" w:hAnsiTheme="minorHAnsi" w:cstheme="minorHAnsi"/>
          <w:bCs/>
        </w:rPr>
        <w:t xml:space="preserve">is a predatory Southern Ocean squid and nutrient reservoir linking deep-sea and shelf-slope environments (with notes on </w:t>
      </w:r>
      <w:proofErr w:type="spellStart"/>
      <w:r w:rsidRPr="00FB3515">
        <w:rPr>
          <w:rFonts w:asciiTheme="minorHAnsi" w:hAnsiTheme="minorHAnsi" w:cstheme="minorHAnsi"/>
          <w:bCs/>
          <w:i/>
          <w:iCs/>
        </w:rPr>
        <w:t>Chiroteuthis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aff</w:t>
      </w:r>
      <w:proofErr w:type="spellEnd"/>
      <w:r>
        <w:rPr>
          <w:rFonts w:asciiTheme="minorHAnsi" w:hAnsiTheme="minorHAnsi" w:cstheme="minorHAnsi"/>
          <w:bCs/>
        </w:rPr>
        <w:t xml:space="preserve">. </w:t>
      </w:r>
      <w:proofErr w:type="spellStart"/>
      <w:r>
        <w:rPr>
          <w:rFonts w:asciiTheme="minorHAnsi" w:hAnsiTheme="minorHAnsi" w:cstheme="minorHAnsi"/>
          <w:bCs/>
          <w:i/>
          <w:iCs/>
        </w:rPr>
        <w:t>v</w:t>
      </w:r>
      <w:r w:rsidRPr="00FB3515">
        <w:rPr>
          <w:rFonts w:asciiTheme="minorHAnsi" w:hAnsiTheme="minorHAnsi" w:cstheme="minorHAnsi"/>
          <w:bCs/>
          <w:i/>
          <w:iCs/>
        </w:rPr>
        <w:t>eranii</w:t>
      </w:r>
      <w:proofErr w:type="spellEnd"/>
      <w:r>
        <w:rPr>
          <w:rFonts w:asciiTheme="minorHAnsi" w:hAnsiTheme="minorHAnsi" w:cstheme="minorHAnsi"/>
          <w:bCs/>
        </w:rPr>
        <w:t>). Frontiers in Marine Science.</w:t>
      </w:r>
      <w:r>
        <w:rPr>
          <w:rFonts w:asciiTheme="minorHAnsi" w:hAnsiTheme="minorHAnsi" w:cstheme="minorHAnsi"/>
          <w:bCs/>
          <w:i/>
          <w:iCs/>
        </w:rPr>
        <w:t xml:space="preserve"> </w:t>
      </w:r>
      <w:r w:rsidR="00223816">
        <w:rPr>
          <w:rFonts w:asciiTheme="minorHAnsi" w:hAnsiTheme="minorHAnsi" w:cstheme="minorHAnsi"/>
          <w:bCs/>
        </w:rPr>
        <w:t xml:space="preserve">DOI: </w:t>
      </w:r>
      <w:r w:rsidR="00223816" w:rsidRPr="00223816">
        <w:rPr>
          <w:rFonts w:asciiTheme="minorHAnsi" w:hAnsiTheme="minorHAnsi" w:cstheme="minorHAnsi"/>
          <w:bCs/>
        </w:rPr>
        <w:t>10.3389/fmars.2023.1254461</w:t>
      </w:r>
    </w:p>
    <w:p w14:paraId="45F84146" w14:textId="77777777" w:rsidR="00A06638" w:rsidRDefault="00A06638" w:rsidP="00CC2082">
      <w:pPr>
        <w:rPr>
          <w:b/>
          <w:bCs/>
        </w:rPr>
      </w:pPr>
    </w:p>
    <w:p w14:paraId="7B0A9C2F" w14:textId="359B1F3B" w:rsidR="00CC2082" w:rsidRPr="00CC2082" w:rsidRDefault="00CC2082" w:rsidP="00CC2082">
      <w:r w:rsidRPr="00CC2082">
        <w:rPr>
          <w:b/>
          <w:bCs/>
        </w:rPr>
        <w:t>Doane, M. P.,</w:t>
      </w:r>
      <w:r w:rsidRPr="00CC2082">
        <w:t xml:space="preserve"> Reed, M. B., McKerral, J., Farias Oliveira Lima, L., Morris, M., Goodman, A. Z., Johri, S., Papudeshi, B., Dillon, T., </w:t>
      </w:r>
      <w:proofErr w:type="spellStart"/>
      <w:r w:rsidRPr="00CC2082">
        <w:t>Turnlund</w:t>
      </w:r>
      <w:proofErr w:type="spellEnd"/>
      <w:r w:rsidRPr="00CC2082">
        <w:t>, A. C., Peterson, M., Mora, M., de la Parra Venegas, R., Pillans, R., Rohner, C. A., Pierce, S. J., Legaspi, C. G., Araujo, G., Ramirez-Macias, D.,</w:t>
      </w:r>
      <w:r>
        <w:t xml:space="preserve"> Edwards, R.A., </w:t>
      </w:r>
      <w:r w:rsidRPr="00CC2082">
        <w:t>Dinsdale, E. A. (2023). Emergent community architecture despite distinct diversity in the global whale shark (</w:t>
      </w:r>
      <w:r w:rsidRPr="00CC2082">
        <w:rPr>
          <w:i/>
          <w:iCs/>
        </w:rPr>
        <w:t>Rhincodon typus</w:t>
      </w:r>
      <w:r w:rsidRPr="00CC2082">
        <w:t xml:space="preserve">) epidermal microbiome. Scientific Reports. </w:t>
      </w:r>
      <w:r>
        <w:t xml:space="preserve">DOI: </w:t>
      </w:r>
      <w:r w:rsidRPr="00CC2082">
        <w:t>10.1038/s41598-023-39184-5</w:t>
      </w:r>
    </w:p>
    <w:p w14:paraId="16A4709B" w14:textId="6116BF5E" w:rsidR="00CC2082" w:rsidRDefault="00CC2082" w:rsidP="00CC2082">
      <w:pPr>
        <w:rPr>
          <w:b/>
          <w:bCs/>
        </w:rPr>
      </w:pPr>
    </w:p>
    <w:p w14:paraId="687FAE1E" w14:textId="21926082" w:rsidR="00CB76D2" w:rsidRDefault="00CB76D2" w:rsidP="00CB76D2">
      <w:r w:rsidRPr="00663886">
        <w:rPr>
          <w:b/>
          <w:bCs/>
        </w:rPr>
        <w:t>Doane, M.P.,</w:t>
      </w:r>
      <w:r>
        <w:t xml:space="preserve"> M. Ostrowski, M. Brown, A. Bramucci, L. </w:t>
      </w:r>
      <w:proofErr w:type="spellStart"/>
      <w:r>
        <w:t>Bodrossy</w:t>
      </w:r>
      <w:proofErr w:type="spellEnd"/>
      <w:r>
        <w:t xml:space="preserve">, J. van de Kamp, A. Bissett, P. Steinberg, M. Doblin, J. Seymour. Defining marine bacterioplankton community assembly rules by contrasting importance of environmental determinants and biotic interactions. Environmental Microbiology. </w:t>
      </w:r>
      <w:r w:rsidR="003D4215">
        <w:t xml:space="preserve">DOI: </w:t>
      </w:r>
      <w:r w:rsidR="003D4215" w:rsidRPr="003D4215">
        <w:t>10.1111/1462-2920.16341</w:t>
      </w:r>
    </w:p>
    <w:p w14:paraId="651B6F0A" w14:textId="77777777" w:rsidR="00CB76D2" w:rsidRDefault="00CB76D2" w:rsidP="00BB3BAF"/>
    <w:p w14:paraId="5CE75A68" w14:textId="200B1B1A" w:rsidR="0077070E" w:rsidRPr="0077070E" w:rsidRDefault="0077070E" w:rsidP="00BB3BAF">
      <w:r w:rsidRPr="0077070E">
        <w:t>Goodman</w:t>
      </w:r>
      <w:r>
        <w:t xml:space="preserve">, A.Z., B. Papudeshi, </w:t>
      </w:r>
      <w:r w:rsidRPr="0077070E">
        <w:rPr>
          <w:b/>
          <w:bCs/>
        </w:rPr>
        <w:t>M. Doane</w:t>
      </w:r>
      <w:r>
        <w:rPr>
          <w:b/>
          <w:bCs/>
        </w:rPr>
        <w:t xml:space="preserve">, </w:t>
      </w:r>
      <w:r>
        <w:t>M. Mora, E. Kerr, M. Torres, J. N. Moffatt, L. Lima, A. P. Nosal, E. Dinsdale. 2022. Epidermal microbiomes of leopard sharks (</w:t>
      </w:r>
      <w:proofErr w:type="spellStart"/>
      <w:r w:rsidRPr="0077070E">
        <w:rPr>
          <w:i/>
          <w:iCs/>
        </w:rPr>
        <w:t>Triakis</w:t>
      </w:r>
      <w:proofErr w:type="spellEnd"/>
      <w:r w:rsidRPr="0077070E">
        <w:rPr>
          <w:i/>
          <w:iCs/>
        </w:rPr>
        <w:t xml:space="preserve"> </w:t>
      </w:r>
      <w:proofErr w:type="spellStart"/>
      <w:r w:rsidRPr="0077070E">
        <w:rPr>
          <w:i/>
          <w:iCs/>
        </w:rPr>
        <w:t>semifasciata</w:t>
      </w:r>
      <w:proofErr w:type="spellEnd"/>
      <w:r>
        <w:t>) are consistent across captive and wild environments. MDPI Microorganisms. DOI: 10.3390/microorganisms10102081.</w:t>
      </w:r>
    </w:p>
    <w:p w14:paraId="12D99920" w14:textId="77777777" w:rsidR="0077070E" w:rsidRDefault="0077070E" w:rsidP="00BB3BAF">
      <w:pPr>
        <w:rPr>
          <w:b/>
          <w:bCs/>
        </w:rPr>
      </w:pPr>
    </w:p>
    <w:p w14:paraId="148708C7" w14:textId="063290BD" w:rsidR="00BB3BAF" w:rsidRDefault="00BB3BAF" w:rsidP="00BB3BAF">
      <w:r w:rsidRPr="007F5346">
        <w:rPr>
          <w:b/>
          <w:bCs/>
        </w:rPr>
        <w:t>Doane, M.P.</w:t>
      </w:r>
      <w:r>
        <w:t xml:space="preserve">, C. Johnson, S. Johri, E.N. Kerr, M.M. Morris, R. </w:t>
      </w:r>
      <w:proofErr w:type="spellStart"/>
      <w:r>
        <w:t>Disantiago</w:t>
      </w:r>
      <w:proofErr w:type="spellEnd"/>
      <w:r>
        <w:t xml:space="preserve">, A.C. </w:t>
      </w:r>
      <w:proofErr w:type="spellStart"/>
      <w:r>
        <w:t>Turnlund</w:t>
      </w:r>
      <w:proofErr w:type="spellEnd"/>
      <w:r>
        <w:t>, A. Goodman, M. Mora, L.F.O. Lima, A.P. Nosal, E.A. Dinsdale. 2022. The epidermal microbiome within an aggregation of leopard sharks (</w:t>
      </w:r>
      <w:proofErr w:type="spellStart"/>
      <w:r w:rsidRPr="007F5346">
        <w:rPr>
          <w:i/>
          <w:iCs/>
        </w:rPr>
        <w:t>Triakis</w:t>
      </w:r>
      <w:proofErr w:type="spellEnd"/>
      <w:r w:rsidRPr="007F5346">
        <w:rPr>
          <w:i/>
          <w:iCs/>
        </w:rPr>
        <w:t xml:space="preserve"> </w:t>
      </w:r>
      <w:proofErr w:type="spellStart"/>
      <w:r w:rsidRPr="007F5346">
        <w:rPr>
          <w:i/>
          <w:iCs/>
        </w:rPr>
        <w:t>semifasciata</w:t>
      </w:r>
      <w:proofErr w:type="spellEnd"/>
      <w:r>
        <w:t xml:space="preserve">) has taxonomic flexibility with gene function stability across three time-points. Microbial Ecology. DOI: </w:t>
      </w:r>
      <w:r w:rsidRPr="00BB3BAF">
        <w:t>10.1007/s00248-022-01969-y</w:t>
      </w:r>
    </w:p>
    <w:p w14:paraId="70A567AB" w14:textId="77777777" w:rsidR="00BB3BAF" w:rsidRDefault="00BB3BAF" w:rsidP="00AA4F4D"/>
    <w:p w14:paraId="4493C70C" w14:textId="70413E46" w:rsidR="00DB0743" w:rsidRDefault="00DB0743" w:rsidP="00AA4F4D">
      <w:r>
        <w:t xml:space="preserve">Perry, </w:t>
      </w:r>
      <w:r w:rsidR="003D4215">
        <w:t>C.</w:t>
      </w:r>
      <w:r>
        <w:t xml:space="preserve">T., </w:t>
      </w:r>
      <w:r w:rsidRPr="00DB0743">
        <w:rPr>
          <w:b/>
          <w:bCs/>
        </w:rPr>
        <w:t>M.P. Doane</w:t>
      </w:r>
      <w:r>
        <w:t>, et al., 2021. Elasmobranch microbiomes: emerging patterns and implications for host health and ecology. Animal Microbiomes. DOI: 10.1186/s42523-021-00121-4</w:t>
      </w:r>
    </w:p>
    <w:p w14:paraId="69AFC464" w14:textId="77777777" w:rsidR="00DB0743" w:rsidRDefault="00DB0743" w:rsidP="00AA4F4D"/>
    <w:p w14:paraId="7AB18B45" w14:textId="72C32C9F" w:rsidR="00FE5757" w:rsidRDefault="00FE5757" w:rsidP="00AA4F4D">
      <w:r>
        <w:t xml:space="preserve">Johri, S., </w:t>
      </w:r>
      <w:proofErr w:type="spellStart"/>
      <w:r w:rsidRPr="00FE5757">
        <w:rPr>
          <w:b/>
          <w:bCs/>
        </w:rPr>
        <w:t>M.</w:t>
      </w:r>
      <w:proofErr w:type="gramStart"/>
      <w:r w:rsidRPr="00FE5757">
        <w:rPr>
          <w:b/>
          <w:bCs/>
        </w:rPr>
        <w:t>P.Doane</w:t>
      </w:r>
      <w:proofErr w:type="spellEnd"/>
      <w:proofErr w:type="gramEnd"/>
      <w:r>
        <w:t xml:space="preserve">, et al., 2021. </w:t>
      </w:r>
      <w:r w:rsidRPr="00FE5757">
        <w:t>Reducing Data Deficiencies: Preliminary Elasmobranch Fisheries Surveys in India, Identify Range Extensions and Large Proportions of Female and Juvenile Landings</w:t>
      </w:r>
      <w:r>
        <w:t xml:space="preserve">. Frontiers in Marine Science. DOI: </w:t>
      </w:r>
      <w:r w:rsidRPr="00FE5757">
        <w:t>10.3389/fmars.2021.619695</w:t>
      </w:r>
    </w:p>
    <w:p w14:paraId="05983CCD" w14:textId="77777777" w:rsidR="00FE5757" w:rsidRDefault="00FE5757" w:rsidP="00AA4F4D"/>
    <w:p w14:paraId="28B0AE53" w14:textId="5419028B" w:rsidR="00AA4F4D" w:rsidRPr="00120399" w:rsidRDefault="00AA4F4D" w:rsidP="00AA4F4D">
      <w:r>
        <w:t xml:space="preserve">DeCastro, M.E., </w:t>
      </w:r>
      <w:r w:rsidRPr="00AA4F4D">
        <w:rPr>
          <w:b/>
          <w:bCs/>
        </w:rPr>
        <w:t>M.P. Doane</w:t>
      </w:r>
      <w:r>
        <w:t xml:space="preserve">, E.A. Dinsdale, E. Rodriguez-Belmonte, M.I.G. Siso. </w:t>
      </w:r>
      <w:r w:rsidR="00120399">
        <w:t>2021. Exploring the taxonomical and functional profile of As Burgas hot spring focusing on thermostable B-galactosidases</w:t>
      </w:r>
      <w:r>
        <w:t xml:space="preserve">. Scientific </w:t>
      </w:r>
      <w:r w:rsidR="003D4215">
        <w:t>Reports</w:t>
      </w:r>
      <w:r>
        <w:t>.</w:t>
      </w:r>
      <w:r w:rsidR="00120399">
        <w:t xml:space="preserve"> </w:t>
      </w:r>
      <w:r w:rsidR="00BB3BAF">
        <w:t xml:space="preserve">DOI: </w:t>
      </w:r>
      <w:r w:rsidR="00120399" w:rsidRPr="00120399">
        <w:t>10.1038/s41598-020-80489-6</w:t>
      </w:r>
    </w:p>
    <w:p w14:paraId="0D985990" w14:textId="77777777" w:rsidR="00AA4F4D" w:rsidRDefault="00AA4F4D" w:rsidP="009333E0">
      <w:pPr>
        <w:rPr>
          <w:b/>
          <w:bCs/>
        </w:rPr>
      </w:pPr>
    </w:p>
    <w:p w14:paraId="4D5B5691" w14:textId="121C0C61" w:rsidR="001B46EF" w:rsidRPr="001B46EF" w:rsidRDefault="001B46EF" w:rsidP="009333E0">
      <w:r w:rsidRPr="009278B7">
        <w:rPr>
          <w:b/>
          <w:bCs/>
        </w:rPr>
        <w:t>Doane, M.P.</w:t>
      </w:r>
      <w:r>
        <w:t xml:space="preserve">, </w:t>
      </w:r>
      <w:r w:rsidRPr="001B46EF">
        <w:t xml:space="preserve">John Matthew Haggerty, </w:t>
      </w:r>
      <w:proofErr w:type="spellStart"/>
      <w:r w:rsidRPr="001B46EF">
        <w:t>Cleanto</w:t>
      </w:r>
      <w:proofErr w:type="spellEnd"/>
      <w:r w:rsidRPr="001B46EF">
        <w:t xml:space="preserve"> Rodrigo da Silva Lopes, Peter Yates, Rob Edwards, Elizabeth Dinsdale, </w:t>
      </w:r>
      <w:proofErr w:type="spellStart"/>
      <w:r w:rsidRPr="001B46EF">
        <w:t>Fabyano</w:t>
      </w:r>
      <w:proofErr w:type="spellEnd"/>
      <w:r w:rsidRPr="001B46EF">
        <w:t xml:space="preserve"> Alvares Cardoso Lopes, Thiago Bruce</w:t>
      </w:r>
      <w:r>
        <w:t xml:space="preserve">. 2020. </w:t>
      </w:r>
      <w:r w:rsidRPr="001B46EF">
        <w:t xml:space="preserve">Latitude and chlorophyll a density </w:t>
      </w:r>
      <w:proofErr w:type="gramStart"/>
      <w:r w:rsidRPr="001B46EF">
        <w:t>drive</w:t>
      </w:r>
      <w:proofErr w:type="gramEnd"/>
      <w:r w:rsidRPr="001B46EF">
        <w:t xml:space="preserve"> the distribution of carbohydrate‐active enzymes in the planktonic microbial fraction of the epipelagic zone</w:t>
      </w:r>
      <w:r>
        <w:t xml:space="preserve">. Environmental Microbiology Reports. DOI: </w:t>
      </w:r>
      <w:r w:rsidRPr="001B46EF">
        <w:t>10.1111/1758-2229.12865</w:t>
      </w:r>
      <w:r>
        <w:t>.</w:t>
      </w:r>
    </w:p>
    <w:p w14:paraId="4414E0C0" w14:textId="77777777" w:rsidR="001B46EF" w:rsidRDefault="001B46EF" w:rsidP="009333E0">
      <w:pPr>
        <w:rPr>
          <w:b/>
          <w:bCs/>
        </w:rPr>
      </w:pPr>
    </w:p>
    <w:p w14:paraId="6FFF0B0D" w14:textId="61B6808E" w:rsidR="001B46EF" w:rsidRDefault="001B46EF" w:rsidP="009333E0">
      <w:r w:rsidRPr="001B46EF">
        <w:rPr>
          <w:b/>
          <w:bCs/>
        </w:rPr>
        <w:t>Doane, M.P.</w:t>
      </w:r>
      <w:r w:rsidR="009278B7" w:rsidRPr="009278B7">
        <w:t>,</w:t>
      </w:r>
      <w:r>
        <w:t xml:space="preserve"> et al. 2020. </w:t>
      </w:r>
      <w:r w:rsidRPr="001B46EF">
        <w:t xml:space="preserve">The skin microbiome of elasmobranchs follows </w:t>
      </w:r>
      <w:proofErr w:type="spellStart"/>
      <w:r w:rsidRPr="001B46EF">
        <w:t>phylosymbiosis</w:t>
      </w:r>
      <w:proofErr w:type="spellEnd"/>
      <w:r w:rsidRPr="001B46EF">
        <w:t>, but in teleost fishes, the microbiomes converge</w:t>
      </w:r>
      <w:r>
        <w:t>. Microbiome.</w:t>
      </w:r>
      <w:r w:rsidR="00120399" w:rsidRPr="00120399">
        <w:t xml:space="preserve"> </w:t>
      </w:r>
      <w:r w:rsidR="00E828E4">
        <w:t xml:space="preserve">DOI: </w:t>
      </w:r>
      <w:r w:rsidR="00120399" w:rsidRPr="00120399">
        <w:t>10.1186/s40168-020-00840-x</w:t>
      </w:r>
    </w:p>
    <w:p w14:paraId="2657E1BE" w14:textId="77777777" w:rsidR="001B46EF" w:rsidRDefault="001B46EF" w:rsidP="009333E0"/>
    <w:p w14:paraId="147BFEC8" w14:textId="783F890E" w:rsidR="009278B7" w:rsidRDefault="009278B7" w:rsidP="009333E0">
      <w:r w:rsidRPr="009278B7">
        <w:t>Johri</w:t>
      </w:r>
      <w:r>
        <w:t xml:space="preserve"> S.</w:t>
      </w:r>
      <w:r w:rsidRPr="009278B7">
        <w:t>, S</w:t>
      </w:r>
      <w:r>
        <w:t>.</w:t>
      </w:r>
      <w:r w:rsidRPr="009278B7">
        <w:t>R</w:t>
      </w:r>
      <w:r>
        <w:t>.</w:t>
      </w:r>
      <w:r w:rsidRPr="009278B7">
        <w:t xml:space="preserve"> Fellows, </w:t>
      </w:r>
      <w:r>
        <w:t>J.</w:t>
      </w:r>
      <w:r w:rsidRPr="009278B7">
        <w:t xml:space="preserve"> Solanki, A</w:t>
      </w:r>
      <w:r>
        <w:t>.</w:t>
      </w:r>
      <w:r w:rsidRPr="009278B7">
        <w:t xml:space="preserve"> Busch, I</w:t>
      </w:r>
      <w:r>
        <w:t>.</w:t>
      </w:r>
      <w:r w:rsidRPr="009278B7">
        <w:t xml:space="preserve"> Livingston, M</w:t>
      </w:r>
      <w:r>
        <w:t>.</w:t>
      </w:r>
      <w:r w:rsidRPr="009278B7">
        <w:t xml:space="preserve"> Fernanda Mora, A</w:t>
      </w:r>
      <w:r>
        <w:t>.</w:t>
      </w:r>
      <w:r w:rsidRPr="009278B7">
        <w:t xml:space="preserve"> Tiwari, V</w:t>
      </w:r>
      <w:r>
        <w:t>.A.</w:t>
      </w:r>
      <w:r w:rsidRPr="009278B7">
        <w:t xml:space="preserve"> Cantu, A</w:t>
      </w:r>
      <w:r>
        <w:t>.</w:t>
      </w:r>
      <w:r w:rsidRPr="009278B7">
        <w:t xml:space="preserve"> Goodman, M</w:t>
      </w:r>
      <w:r>
        <w:t>.</w:t>
      </w:r>
      <w:r w:rsidRPr="009278B7">
        <w:t>M</w:t>
      </w:r>
      <w:r>
        <w:t>.</w:t>
      </w:r>
      <w:r w:rsidRPr="009278B7">
        <w:t xml:space="preserve"> Morris, </w:t>
      </w:r>
      <w:r w:rsidRPr="009278B7">
        <w:rPr>
          <w:b/>
          <w:bCs/>
        </w:rPr>
        <w:t>M.P. Doane</w:t>
      </w:r>
      <w:r w:rsidRPr="009278B7">
        <w:t>, R</w:t>
      </w:r>
      <w:r>
        <w:t>.</w:t>
      </w:r>
      <w:r w:rsidRPr="009278B7">
        <w:t>A</w:t>
      </w:r>
      <w:r>
        <w:t>.</w:t>
      </w:r>
      <w:r w:rsidRPr="009278B7">
        <w:t xml:space="preserve"> Edwards, E</w:t>
      </w:r>
      <w:r>
        <w:t>.A.</w:t>
      </w:r>
      <w:r w:rsidRPr="009278B7">
        <w:t xml:space="preserve"> Dinsdale</w:t>
      </w:r>
      <w:r>
        <w:t xml:space="preserve">. 2020. </w:t>
      </w:r>
      <w:r w:rsidRPr="009278B7">
        <w:t>Mitochondrial genome to aid species delimitation and effective conservation of the Sharpnose Guitarfish (</w:t>
      </w:r>
      <w:proofErr w:type="spellStart"/>
      <w:r w:rsidRPr="00CA5457">
        <w:rPr>
          <w:i/>
          <w:iCs/>
        </w:rPr>
        <w:t>Glaucostegus</w:t>
      </w:r>
      <w:proofErr w:type="spellEnd"/>
      <w:r w:rsidRPr="00CA5457">
        <w:rPr>
          <w:i/>
          <w:iCs/>
        </w:rPr>
        <w:t xml:space="preserve"> </w:t>
      </w:r>
      <w:proofErr w:type="spellStart"/>
      <w:r w:rsidRPr="00CA5457">
        <w:rPr>
          <w:i/>
          <w:iCs/>
        </w:rPr>
        <w:t>granulatus</w:t>
      </w:r>
      <w:proofErr w:type="spellEnd"/>
      <w:r w:rsidRPr="009278B7">
        <w:t>)</w:t>
      </w:r>
      <w:r>
        <w:t>. Meta Gene.</w:t>
      </w:r>
      <w:r w:rsidR="00E828E4">
        <w:t xml:space="preserve"> DOI: </w:t>
      </w:r>
      <w:r w:rsidR="00E828E4" w:rsidRPr="00E828E4">
        <w:t>10.1016/j.mgene.2020.100648</w:t>
      </w:r>
    </w:p>
    <w:p w14:paraId="73EA0071" w14:textId="77777777" w:rsidR="009278B7" w:rsidRDefault="009278B7" w:rsidP="009333E0"/>
    <w:p w14:paraId="731FDB52" w14:textId="38E1EC43" w:rsidR="009278B7" w:rsidRPr="00E828E4" w:rsidRDefault="009278B7" w:rsidP="009333E0">
      <w:pPr>
        <w:rPr>
          <w:rFonts w:asciiTheme="minorHAnsi" w:hAnsiTheme="minorHAnsi" w:cstheme="minorHAnsi"/>
        </w:rPr>
      </w:pPr>
      <w:r>
        <w:t>Silveira, C.B., F.</w:t>
      </w:r>
      <w:r w:rsidRPr="009278B7">
        <w:t>H</w:t>
      </w:r>
      <w:r>
        <w:t>.</w:t>
      </w:r>
      <w:r w:rsidRPr="009278B7">
        <w:t xml:space="preserve"> Coutinho, </w:t>
      </w:r>
      <w:r>
        <w:t>G.</w:t>
      </w:r>
      <w:r w:rsidRPr="009278B7">
        <w:t>S</w:t>
      </w:r>
      <w:r>
        <w:t>.</w:t>
      </w:r>
      <w:r w:rsidRPr="009278B7">
        <w:t xml:space="preserve"> Cavalcanti, S</w:t>
      </w:r>
      <w:r>
        <w:t>.</w:t>
      </w:r>
      <w:r w:rsidRPr="009278B7">
        <w:t xml:space="preserve"> </w:t>
      </w:r>
      <w:proofErr w:type="spellStart"/>
      <w:r w:rsidRPr="009278B7">
        <w:t>Benler</w:t>
      </w:r>
      <w:proofErr w:type="spellEnd"/>
      <w:r w:rsidRPr="009278B7">
        <w:t xml:space="preserve">, </w:t>
      </w:r>
      <w:r w:rsidRPr="009278B7">
        <w:rPr>
          <w:b/>
          <w:bCs/>
        </w:rPr>
        <w:t>M</w:t>
      </w:r>
      <w:r>
        <w:rPr>
          <w:b/>
          <w:bCs/>
        </w:rPr>
        <w:t>.</w:t>
      </w:r>
      <w:r w:rsidRPr="009278B7">
        <w:rPr>
          <w:b/>
          <w:bCs/>
        </w:rPr>
        <w:t>P</w:t>
      </w:r>
      <w:r>
        <w:rPr>
          <w:b/>
          <w:bCs/>
        </w:rPr>
        <w:t>.</w:t>
      </w:r>
      <w:r w:rsidRPr="009278B7">
        <w:rPr>
          <w:b/>
          <w:bCs/>
        </w:rPr>
        <w:t xml:space="preserve"> Doane</w:t>
      </w:r>
      <w:r w:rsidRPr="009278B7">
        <w:t xml:space="preserve">, </w:t>
      </w:r>
      <w:r>
        <w:t>E.A.</w:t>
      </w:r>
      <w:r w:rsidRPr="009278B7">
        <w:t xml:space="preserve"> Dinsdale, </w:t>
      </w:r>
      <w:r>
        <w:t>R.</w:t>
      </w:r>
      <w:r w:rsidRPr="009278B7">
        <w:t>A</w:t>
      </w:r>
      <w:r>
        <w:t>.</w:t>
      </w:r>
      <w:r w:rsidRPr="009278B7">
        <w:t xml:space="preserve"> Edwards, </w:t>
      </w:r>
      <w:r>
        <w:t>R.B.</w:t>
      </w:r>
      <w:r w:rsidRPr="009278B7">
        <w:t xml:space="preserve"> Francini-Filho, C</w:t>
      </w:r>
      <w:r>
        <w:t>.</w:t>
      </w:r>
      <w:r w:rsidRPr="009278B7">
        <w:t>C</w:t>
      </w:r>
      <w:r>
        <w:t>.</w:t>
      </w:r>
      <w:r w:rsidRPr="009278B7">
        <w:t xml:space="preserve"> Thompson, A</w:t>
      </w:r>
      <w:r>
        <w:t>.</w:t>
      </w:r>
      <w:r w:rsidRPr="009278B7">
        <w:t xml:space="preserve"> Luque, F</w:t>
      </w:r>
      <w:r>
        <w:t>.</w:t>
      </w:r>
      <w:r w:rsidRPr="009278B7">
        <w:t>L</w:t>
      </w:r>
      <w:r>
        <w:t>.</w:t>
      </w:r>
      <w:r w:rsidRPr="009278B7">
        <w:t xml:space="preserve"> Rohwer, F</w:t>
      </w:r>
      <w:r>
        <w:t>.</w:t>
      </w:r>
      <w:r w:rsidRPr="009278B7">
        <w:t xml:space="preserve"> Thompson</w:t>
      </w:r>
      <w:r>
        <w:t xml:space="preserve">. 2020. </w:t>
      </w:r>
      <w:r w:rsidRPr="009278B7">
        <w:t>Genomic and ecological attributes of marine bacteriophages encoding bacterial virulence genes</w:t>
      </w:r>
      <w:r>
        <w:t>. BMC Genomics.</w:t>
      </w:r>
      <w:r w:rsidR="00E828E4">
        <w:t xml:space="preserve"> DOI: </w:t>
      </w:r>
      <w:r w:rsidR="00E828E4" w:rsidRPr="00E828E4">
        <w:rPr>
          <w:rFonts w:asciiTheme="majorHAnsi" w:hAnsiTheme="majorHAnsi" w:cstheme="majorHAnsi"/>
          <w:color w:val="333333"/>
          <w:shd w:val="clear" w:color="auto" w:fill="FFFFFF"/>
        </w:rPr>
        <w:t>10.1186/s12864-020-6523-2</w:t>
      </w:r>
    </w:p>
    <w:p w14:paraId="282DC4C3" w14:textId="77777777" w:rsidR="009278B7" w:rsidRDefault="009278B7" w:rsidP="009333E0"/>
    <w:p w14:paraId="7EE23CEF" w14:textId="77777777" w:rsidR="004B1A12" w:rsidRDefault="004B1A12" w:rsidP="009333E0">
      <w:r>
        <w:t xml:space="preserve">Johri, S., S. Fellows, J. Solanki, A. Busch, I. Livingston, M.F. Mora, A. Tiwari, A. Goodman, A. Cantu, </w:t>
      </w:r>
      <w:r w:rsidRPr="004B1A12">
        <w:rPr>
          <w:b/>
        </w:rPr>
        <w:t>M.P. Doane</w:t>
      </w:r>
      <w:r>
        <w:t>, M. Morris, R.A. Edwards, E.A. Dinsdale. 2019. Genomics to aid species delimitation and effective conservation of the Sharpnose Guitarfish (</w:t>
      </w:r>
      <w:proofErr w:type="spellStart"/>
      <w:r w:rsidRPr="004B1A12">
        <w:rPr>
          <w:i/>
        </w:rPr>
        <w:t>Glaucostegus</w:t>
      </w:r>
      <w:proofErr w:type="spellEnd"/>
      <w:r w:rsidRPr="004B1A12">
        <w:rPr>
          <w:i/>
        </w:rPr>
        <w:t xml:space="preserve"> </w:t>
      </w:r>
      <w:proofErr w:type="spellStart"/>
      <w:r w:rsidRPr="004B1A12">
        <w:rPr>
          <w:i/>
        </w:rPr>
        <w:t>granulatus</w:t>
      </w:r>
      <w:proofErr w:type="spellEnd"/>
      <w:r>
        <w:t xml:space="preserve">). </w:t>
      </w:r>
      <w:proofErr w:type="spellStart"/>
      <w:r>
        <w:t>BioRxiv</w:t>
      </w:r>
      <w:proofErr w:type="spellEnd"/>
      <w:r w:rsidR="00AC4253">
        <w:t xml:space="preserve">, </w:t>
      </w:r>
      <w:r w:rsidR="00AC4253" w:rsidRPr="00AC4253">
        <w:t>767186</w:t>
      </w:r>
    </w:p>
    <w:p w14:paraId="4848A3B2" w14:textId="77777777" w:rsidR="004B1A12" w:rsidRDefault="004B1A12" w:rsidP="009333E0"/>
    <w:p w14:paraId="25BCBBB5" w14:textId="0F6ABDB6" w:rsidR="004B1A12" w:rsidRDefault="004B1A12" w:rsidP="009333E0">
      <w:r>
        <w:t xml:space="preserve">Johri, S., </w:t>
      </w:r>
      <w:r w:rsidRPr="004B1A12">
        <w:rPr>
          <w:b/>
        </w:rPr>
        <w:t>M.P. Doane</w:t>
      </w:r>
      <w:r>
        <w:t>, L. Allen, and E.A. Dinsdale. 2019. Taking Advantage of the Genomic Revolution for Monitoring and Conservation of Chondrichthyan Populations. Diversity.</w:t>
      </w:r>
      <w:r w:rsidR="00E828E4">
        <w:t xml:space="preserve"> DOI: </w:t>
      </w:r>
      <w:r w:rsidR="00E828E4" w:rsidRPr="00E828E4">
        <w:t>10.3390/d11040049</w:t>
      </w:r>
    </w:p>
    <w:p w14:paraId="5479D2A3" w14:textId="77777777" w:rsidR="004B1A12" w:rsidRDefault="004B1A12" w:rsidP="009333E0"/>
    <w:p w14:paraId="75153240" w14:textId="51782417" w:rsidR="00B12183" w:rsidRDefault="00B12183" w:rsidP="009333E0">
      <w:r>
        <w:t>Edwards</w:t>
      </w:r>
      <w:r w:rsidR="007B05B1">
        <w:t xml:space="preserve">, R.A., </w:t>
      </w:r>
      <w:r w:rsidR="007B05B1" w:rsidRPr="007B05B1">
        <w:rPr>
          <w:b/>
          <w:bCs/>
        </w:rPr>
        <w:t>M.P. Doane</w:t>
      </w:r>
      <w:r>
        <w:t xml:space="preserve"> et al. 2019. Global phylogeography and ancient evolution of the widespread human gut virus </w:t>
      </w:r>
      <w:proofErr w:type="spellStart"/>
      <w:r>
        <w:t>crAssphage</w:t>
      </w:r>
      <w:proofErr w:type="spellEnd"/>
      <w:r>
        <w:t>. Nature Microbiology</w:t>
      </w:r>
      <w:r w:rsidR="004B1A12">
        <w:t>.</w:t>
      </w:r>
      <w:r w:rsidR="00E828E4">
        <w:t xml:space="preserve"> DOI: </w:t>
      </w:r>
      <w:r w:rsidR="00E828E4" w:rsidRPr="00E828E4">
        <w:t>10.1038/s41564-019-0494-6</w:t>
      </w:r>
    </w:p>
    <w:p w14:paraId="43D363E5" w14:textId="77777777" w:rsidR="00E828E4" w:rsidRDefault="00E828E4" w:rsidP="009333E0">
      <w:pPr>
        <w:rPr>
          <w:rFonts w:asciiTheme="minorHAnsi" w:hAnsiTheme="minorHAnsi" w:cstheme="minorHAnsi"/>
        </w:rPr>
      </w:pPr>
    </w:p>
    <w:p w14:paraId="2D59DBC1" w14:textId="4D7050B7" w:rsidR="00DC66D9" w:rsidRDefault="00DC66D9" w:rsidP="009333E0">
      <w:pPr>
        <w:rPr>
          <w:rFonts w:asciiTheme="minorHAnsi" w:hAnsiTheme="minorHAnsi" w:cstheme="minorHAnsi"/>
        </w:rPr>
      </w:pPr>
      <w:r w:rsidRPr="00DC66D9">
        <w:rPr>
          <w:rFonts w:asciiTheme="minorHAnsi" w:hAnsiTheme="minorHAnsi" w:cstheme="minorHAnsi"/>
        </w:rPr>
        <w:t xml:space="preserve">Cavalcanti, G., P. Shukla, </w:t>
      </w:r>
      <w:r>
        <w:rPr>
          <w:rFonts w:asciiTheme="minorHAnsi" w:hAnsiTheme="minorHAnsi" w:cstheme="minorHAnsi"/>
        </w:rPr>
        <w:t xml:space="preserve">M. M. Morris, </w:t>
      </w:r>
      <w:r w:rsidRPr="00DC66D9">
        <w:rPr>
          <w:rFonts w:asciiTheme="minorHAnsi" w:hAnsiTheme="minorHAnsi" w:cstheme="minorHAnsi"/>
        </w:rPr>
        <w:t xml:space="preserve">B. Ribeiro, M. Foley, </w:t>
      </w:r>
      <w:r w:rsidRPr="00DC66D9">
        <w:rPr>
          <w:rFonts w:asciiTheme="minorHAnsi" w:hAnsiTheme="minorHAnsi" w:cstheme="minorHAnsi"/>
          <w:b/>
        </w:rPr>
        <w:t>M.</w:t>
      </w:r>
      <w:r>
        <w:rPr>
          <w:rFonts w:asciiTheme="minorHAnsi" w:hAnsiTheme="minorHAnsi" w:cstheme="minorHAnsi"/>
          <w:b/>
        </w:rPr>
        <w:t xml:space="preserve"> </w:t>
      </w:r>
      <w:r w:rsidRPr="00DC66D9">
        <w:rPr>
          <w:rFonts w:asciiTheme="minorHAnsi" w:hAnsiTheme="minorHAnsi" w:cstheme="minorHAnsi"/>
          <w:b/>
        </w:rPr>
        <w:t>P. Doane</w:t>
      </w:r>
      <w:r w:rsidRPr="00DC66D9">
        <w:rPr>
          <w:rFonts w:asciiTheme="minorHAnsi" w:hAnsiTheme="minorHAnsi" w:cstheme="minorHAnsi"/>
        </w:rPr>
        <w:t>, C.</w:t>
      </w:r>
      <w:r>
        <w:rPr>
          <w:rFonts w:asciiTheme="minorHAnsi" w:hAnsiTheme="minorHAnsi" w:cstheme="minorHAnsi"/>
        </w:rPr>
        <w:t xml:space="preserve"> C.</w:t>
      </w:r>
      <w:r w:rsidRPr="00DC66D9">
        <w:rPr>
          <w:rFonts w:asciiTheme="minorHAnsi" w:hAnsiTheme="minorHAnsi" w:cstheme="minorHAnsi"/>
        </w:rPr>
        <w:t xml:space="preserve"> T</w:t>
      </w:r>
      <w:r>
        <w:rPr>
          <w:rFonts w:asciiTheme="minorHAnsi" w:hAnsiTheme="minorHAnsi" w:cstheme="minorHAnsi"/>
        </w:rPr>
        <w:t>hompson</w:t>
      </w:r>
      <w:r w:rsidRPr="00DC66D9">
        <w:rPr>
          <w:rFonts w:asciiTheme="minorHAnsi" w:hAnsiTheme="minorHAnsi" w:cstheme="minorHAnsi"/>
        </w:rPr>
        <w:t>, M.</w:t>
      </w:r>
      <w:r>
        <w:rPr>
          <w:rFonts w:asciiTheme="minorHAnsi" w:hAnsiTheme="minorHAnsi" w:cstheme="minorHAnsi"/>
        </w:rPr>
        <w:t xml:space="preserve"> </w:t>
      </w:r>
      <w:r w:rsidRPr="00DC66D9">
        <w:rPr>
          <w:rFonts w:asciiTheme="minorHAnsi" w:hAnsiTheme="minorHAnsi" w:cstheme="minorHAnsi"/>
        </w:rPr>
        <w:t>S. Edwards, E.</w:t>
      </w:r>
      <w:r>
        <w:rPr>
          <w:rFonts w:asciiTheme="minorHAnsi" w:hAnsiTheme="minorHAnsi" w:cstheme="minorHAnsi"/>
        </w:rPr>
        <w:t xml:space="preserve"> </w:t>
      </w:r>
      <w:r w:rsidRPr="00DC66D9">
        <w:rPr>
          <w:rFonts w:asciiTheme="minorHAnsi" w:hAnsiTheme="minorHAnsi" w:cstheme="minorHAnsi"/>
        </w:rPr>
        <w:t>A. Dinsdale, and F.</w:t>
      </w:r>
      <w:r>
        <w:rPr>
          <w:rFonts w:asciiTheme="minorHAnsi" w:hAnsiTheme="minorHAnsi" w:cstheme="minorHAnsi"/>
        </w:rPr>
        <w:t xml:space="preserve"> </w:t>
      </w:r>
      <w:r w:rsidRPr="00DC66D9">
        <w:rPr>
          <w:rFonts w:asciiTheme="minorHAnsi" w:hAnsiTheme="minorHAnsi" w:cstheme="minorHAnsi"/>
        </w:rPr>
        <w:t xml:space="preserve">L. Thompson. </w:t>
      </w:r>
      <w:r>
        <w:rPr>
          <w:rFonts w:asciiTheme="minorHAnsi" w:hAnsiTheme="minorHAnsi" w:cstheme="minorHAnsi"/>
        </w:rPr>
        <w:t xml:space="preserve">2018. </w:t>
      </w:r>
      <w:proofErr w:type="spellStart"/>
      <w:r>
        <w:rPr>
          <w:rFonts w:asciiTheme="minorHAnsi" w:hAnsiTheme="minorHAnsi" w:cstheme="minorHAnsi"/>
        </w:rPr>
        <w:t>Rhodoliths</w:t>
      </w:r>
      <w:proofErr w:type="spellEnd"/>
      <w:r>
        <w:rPr>
          <w:rFonts w:asciiTheme="minorHAnsi" w:hAnsiTheme="minorHAnsi" w:cstheme="minorHAnsi"/>
        </w:rPr>
        <w:t xml:space="preserve"> holobionts in a changing ocean: host-microbes interactions mediate coralline algae resilience under ocean acidification</w:t>
      </w:r>
      <w:r w:rsidRPr="00DC66D9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BMC Genomics</w:t>
      </w:r>
      <w:r w:rsidR="00E828E4">
        <w:rPr>
          <w:rFonts w:asciiTheme="minorHAnsi" w:hAnsiTheme="minorHAnsi" w:cstheme="minorHAnsi"/>
        </w:rPr>
        <w:t xml:space="preserve">. DOI: </w:t>
      </w:r>
      <w:r w:rsidR="00E828E4" w:rsidRPr="00E828E4">
        <w:rPr>
          <w:rFonts w:asciiTheme="minorHAnsi" w:hAnsiTheme="minorHAnsi" w:cstheme="minorHAnsi"/>
        </w:rPr>
        <w:t>10.1186/s12864-018-5064-4</w:t>
      </w:r>
    </w:p>
    <w:p w14:paraId="6790843C" w14:textId="77777777" w:rsidR="00E828E4" w:rsidRDefault="00E828E4" w:rsidP="009333E0">
      <w:pPr>
        <w:rPr>
          <w:rFonts w:asciiTheme="minorHAnsi" w:hAnsiTheme="minorHAnsi" w:cstheme="minorHAnsi"/>
        </w:rPr>
      </w:pPr>
    </w:p>
    <w:p w14:paraId="6B503601" w14:textId="3B8F1DE7" w:rsidR="00E902A7" w:rsidRDefault="00E902A7" w:rsidP="009333E0">
      <w:pPr>
        <w:rPr>
          <w:rFonts w:asciiTheme="minorHAnsi" w:hAnsiTheme="minorHAnsi" w:cstheme="minorHAnsi"/>
        </w:rPr>
      </w:pPr>
      <w:r w:rsidRPr="00E902A7">
        <w:rPr>
          <w:rFonts w:asciiTheme="minorHAnsi" w:hAnsiTheme="minorHAnsi" w:cstheme="minorHAnsi"/>
        </w:rPr>
        <w:lastRenderedPageBreak/>
        <w:t xml:space="preserve">Minich, J., </w:t>
      </w:r>
      <w:r w:rsidR="005A1791">
        <w:rPr>
          <w:rFonts w:asciiTheme="minorHAnsi" w:hAnsiTheme="minorHAnsi" w:cstheme="minorHAnsi"/>
        </w:rPr>
        <w:t>M.</w:t>
      </w:r>
      <w:r w:rsidR="009333E0">
        <w:rPr>
          <w:rFonts w:asciiTheme="minorHAnsi" w:hAnsiTheme="minorHAnsi" w:cstheme="minorHAnsi"/>
        </w:rPr>
        <w:t>M.</w:t>
      </w:r>
      <w:r w:rsidR="005A1791">
        <w:rPr>
          <w:rFonts w:asciiTheme="minorHAnsi" w:hAnsiTheme="minorHAnsi" w:cstheme="minorHAnsi"/>
        </w:rPr>
        <w:t xml:space="preserve"> </w:t>
      </w:r>
      <w:r w:rsidRPr="00E902A7">
        <w:rPr>
          <w:rFonts w:asciiTheme="minorHAnsi" w:hAnsiTheme="minorHAnsi" w:cstheme="minorHAnsi"/>
        </w:rPr>
        <w:t xml:space="preserve">Morris, </w:t>
      </w:r>
      <w:r w:rsidR="005A1791">
        <w:rPr>
          <w:rFonts w:asciiTheme="minorHAnsi" w:hAnsiTheme="minorHAnsi" w:cstheme="minorHAnsi"/>
        </w:rPr>
        <w:t xml:space="preserve">M. </w:t>
      </w:r>
      <w:r w:rsidRPr="00E902A7">
        <w:rPr>
          <w:rFonts w:asciiTheme="minorHAnsi" w:hAnsiTheme="minorHAnsi" w:cstheme="minorHAnsi"/>
        </w:rPr>
        <w:t xml:space="preserve">Brown, </w:t>
      </w:r>
      <w:r w:rsidR="005A1791" w:rsidRPr="005A1791">
        <w:rPr>
          <w:rFonts w:asciiTheme="minorHAnsi" w:hAnsiTheme="minorHAnsi" w:cstheme="minorHAnsi"/>
          <w:b/>
        </w:rPr>
        <w:t xml:space="preserve">M.P. </w:t>
      </w:r>
      <w:r w:rsidRPr="00E902A7">
        <w:rPr>
          <w:rFonts w:asciiTheme="minorHAnsi" w:hAnsiTheme="minorHAnsi" w:cstheme="minorHAnsi"/>
          <w:b/>
        </w:rPr>
        <w:t>Doane</w:t>
      </w:r>
      <w:r w:rsidRPr="00E902A7">
        <w:rPr>
          <w:rFonts w:asciiTheme="minorHAnsi" w:hAnsiTheme="minorHAnsi" w:cstheme="minorHAnsi"/>
        </w:rPr>
        <w:t xml:space="preserve">, </w:t>
      </w:r>
      <w:r w:rsidR="005A1791">
        <w:rPr>
          <w:rFonts w:asciiTheme="minorHAnsi" w:hAnsiTheme="minorHAnsi" w:cstheme="minorHAnsi"/>
        </w:rPr>
        <w:t xml:space="preserve">M.S. </w:t>
      </w:r>
      <w:r w:rsidRPr="00E902A7">
        <w:rPr>
          <w:rFonts w:asciiTheme="minorHAnsi" w:hAnsiTheme="minorHAnsi" w:cstheme="minorHAnsi"/>
        </w:rPr>
        <w:t xml:space="preserve">Edwards, </w:t>
      </w:r>
      <w:r w:rsidR="005A1791">
        <w:rPr>
          <w:rFonts w:asciiTheme="minorHAnsi" w:hAnsiTheme="minorHAnsi" w:cstheme="minorHAnsi"/>
        </w:rPr>
        <w:t xml:space="preserve">T.P. </w:t>
      </w:r>
      <w:r w:rsidRPr="00E902A7">
        <w:rPr>
          <w:rFonts w:asciiTheme="minorHAnsi" w:hAnsiTheme="minorHAnsi" w:cstheme="minorHAnsi"/>
        </w:rPr>
        <w:t>Michael,</w:t>
      </w:r>
      <w:r w:rsidR="005A1791">
        <w:rPr>
          <w:rFonts w:asciiTheme="minorHAnsi" w:hAnsiTheme="minorHAnsi" w:cstheme="minorHAnsi"/>
        </w:rPr>
        <w:t xml:space="preserve"> and E.A. </w:t>
      </w:r>
      <w:r w:rsidRPr="00E902A7">
        <w:rPr>
          <w:rFonts w:asciiTheme="minorHAnsi" w:hAnsiTheme="minorHAnsi" w:cstheme="minorHAnsi"/>
        </w:rPr>
        <w:t>Dinsdale.</w:t>
      </w:r>
      <w:r w:rsidR="00DC66D9">
        <w:rPr>
          <w:rFonts w:asciiTheme="minorHAnsi" w:hAnsiTheme="minorHAnsi" w:cstheme="minorHAnsi"/>
        </w:rPr>
        <w:t xml:space="preserve"> </w:t>
      </w:r>
      <w:r w:rsidR="00AA7139">
        <w:rPr>
          <w:rFonts w:asciiTheme="minorHAnsi" w:hAnsiTheme="minorHAnsi" w:cstheme="minorHAnsi"/>
        </w:rPr>
        <w:t>2018.</w:t>
      </w:r>
      <w:r w:rsidRPr="00E902A7">
        <w:rPr>
          <w:rFonts w:asciiTheme="minorHAnsi" w:hAnsiTheme="minorHAnsi" w:cstheme="minorHAnsi"/>
        </w:rPr>
        <w:t xml:space="preserve"> Elevated temperature drives kelp microbiome dysbiosis, while elevated carbon dioxide induces water microbiome disruption</w:t>
      </w:r>
      <w:r w:rsidR="00AA7139">
        <w:rPr>
          <w:rFonts w:asciiTheme="minorHAnsi" w:hAnsiTheme="minorHAnsi" w:cstheme="minorHAnsi"/>
        </w:rPr>
        <w:t>.</w:t>
      </w:r>
      <w:r w:rsidRPr="00E902A7">
        <w:rPr>
          <w:rFonts w:asciiTheme="minorHAnsi" w:hAnsiTheme="minorHAnsi" w:cstheme="minorHAnsi"/>
        </w:rPr>
        <w:t xml:space="preserve"> PLOS One</w:t>
      </w:r>
      <w:r w:rsidR="00931202">
        <w:rPr>
          <w:rFonts w:asciiTheme="minorHAnsi" w:hAnsiTheme="minorHAnsi" w:cstheme="minorHAnsi"/>
        </w:rPr>
        <w:t>.</w:t>
      </w:r>
      <w:r w:rsidR="00E828E4">
        <w:rPr>
          <w:rFonts w:asciiTheme="minorHAnsi" w:hAnsiTheme="minorHAnsi" w:cstheme="minorHAnsi"/>
        </w:rPr>
        <w:t xml:space="preserve"> DOI: </w:t>
      </w:r>
      <w:r w:rsidR="00E828E4" w:rsidRPr="00E828E4">
        <w:rPr>
          <w:rFonts w:asciiTheme="minorHAnsi" w:hAnsiTheme="minorHAnsi" w:cstheme="minorHAnsi"/>
        </w:rPr>
        <w:t>10.1371/journal.pone.0192772</w:t>
      </w:r>
    </w:p>
    <w:p w14:paraId="7F34BBB8" w14:textId="77777777" w:rsidR="00931202" w:rsidRDefault="00931202" w:rsidP="00931202">
      <w:pPr>
        <w:ind w:left="720"/>
        <w:rPr>
          <w:rFonts w:asciiTheme="minorHAnsi" w:hAnsiTheme="minorHAnsi" w:cstheme="minorHAnsi"/>
        </w:rPr>
      </w:pPr>
    </w:p>
    <w:p w14:paraId="25128FAF" w14:textId="11DDF702" w:rsidR="00931202" w:rsidRDefault="00931202" w:rsidP="009333E0">
      <w:pPr>
        <w:rPr>
          <w:rFonts w:asciiTheme="minorHAnsi" w:hAnsiTheme="minorHAnsi" w:cstheme="minorHAnsi"/>
        </w:rPr>
      </w:pPr>
      <w:r w:rsidRPr="00931202">
        <w:rPr>
          <w:rFonts w:asciiTheme="minorHAnsi" w:hAnsiTheme="minorHAnsi" w:cstheme="minorHAnsi"/>
          <w:b/>
        </w:rPr>
        <w:t>Doane, M.P</w:t>
      </w:r>
      <w:r w:rsidRPr="00931202">
        <w:rPr>
          <w:rFonts w:asciiTheme="minorHAnsi" w:hAnsiTheme="minorHAnsi" w:cstheme="minorHAnsi"/>
        </w:rPr>
        <w:t xml:space="preserve">., </w:t>
      </w:r>
      <w:r w:rsidR="005A1791">
        <w:rPr>
          <w:rFonts w:asciiTheme="minorHAnsi" w:hAnsiTheme="minorHAnsi" w:cstheme="minorHAnsi"/>
        </w:rPr>
        <w:t xml:space="preserve">D. </w:t>
      </w:r>
      <w:r w:rsidRPr="00931202">
        <w:rPr>
          <w:rFonts w:asciiTheme="minorHAnsi" w:hAnsiTheme="minorHAnsi" w:cstheme="minorHAnsi"/>
        </w:rPr>
        <w:t xml:space="preserve">Kacev, </w:t>
      </w:r>
      <w:r w:rsidR="005A1791">
        <w:rPr>
          <w:rFonts w:asciiTheme="minorHAnsi" w:hAnsiTheme="minorHAnsi" w:cstheme="minorHAnsi"/>
        </w:rPr>
        <w:t xml:space="preserve">S. Harrington, K. </w:t>
      </w:r>
      <w:r w:rsidRPr="00931202">
        <w:rPr>
          <w:rFonts w:asciiTheme="minorHAnsi" w:hAnsiTheme="minorHAnsi" w:cstheme="minorHAnsi"/>
        </w:rPr>
        <w:t xml:space="preserve">Levi, </w:t>
      </w:r>
      <w:r w:rsidR="005A1791">
        <w:rPr>
          <w:rFonts w:asciiTheme="minorHAnsi" w:hAnsiTheme="minorHAnsi" w:cstheme="minorHAnsi"/>
        </w:rPr>
        <w:t xml:space="preserve">D. </w:t>
      </w:r>
      <w:r w:rsidRPr="00931202">
        <w:rPr>
          <w:rFonts w:asciiTheme="minorHAnsi" w:hAnsiTheme="minorHAnsi" w:cstheme="minorHAnsi"/>
        </w:rPr>
        <w:t>Pand</w:t>
      </w:r>
      <w:r w:rsidR="005A1791">
        <w:rPr>
          <w:rFonts w:asciiTheme="minorHAnsi" w:hAnsiTheme="minorHAnsi" w:cstheme="minorHAnsi"/>
        </w:rPr>
        <w:t>e,</w:t>
      </w:r>
      <w:r w:rsidRPr="00931202">
        <w:rPr>
          <w:rFonts w:asciiTheme="minorHAnsi" w:hAnsiTheme="minorHAnsi" w:cstheme="minorHAnsi"/>
        </w:rPr>
        <w:t xml:space="preserve"> </w:t>
      </w:r>
      <w:r w:rsidR="005A1791">
        <w:rPr>
          <w:rFonts w:asciiTheme="minorHAnsi" w:hAnsiTheme="minorHAnsi" w:cstheme="minorHAnsi"/>
        </w:rPr>
        <w:t xml:space="preserve">A. </w:t>
      </w:r>
      <w:r w:rsidRPr="00931202">
        <w:rPr>
          <w:rFonts w:asciiTheme="minorHAnsi" w:hAnsiTheme="minorHAnsi" w:cstheme="minorHAnsi"/>
        </w:rPr>
        <w:t xml:space="preserve">Vega, </w:t>
      </w:r>
      <w:r w:rsidR="005A1791">
        <w:rPr>
          <w:rFonts w:asciiTheme="minorHAnsi" w:hAnsiTheme="minorHAnsi" w:cstheme="minorHAnsi"/>
        </w:rPr>
        <w:t xml:space="preserve">and E.A. </w:t>
      </w:r>
      <w:r w:rsidRPr="00931202">
        <w:rPr>
          <w:rFonts w:asciiTheme="minorHAnsi" w:hAnsiTheme="minorHAnsi" w:cstheme="minorHAnsi"/>
        </w:rPr>
        <w:t>Dinsdale</w:t>
      </w:r>
      <w:r w:rsidR="005A1791">
        <w:rPr>
          <w:rFonts w:asciiTheme="minorHAnsi" w:hAnsiTheme="minorHAnsi" w:cstheme="minorHAnsi"/>
        </w:rPr>
        <w:t>.</w:t>
      </w:r>
      <w:r w:rsidRPr="00931202">
        <w:rPr>
          <w:rFonts w:asciiTheme="minorHAnsi" w:hAnsiTheme="minorHAnsi" w:cstheme="minorHAnsi"/>
        </w:rPr>
        <w:t xml:space="preserve"> </w:t>
      </w:r>
      <w:r w:rsidR="00AA7139">
        <w:rPr>
          <w:rFonts w:asciiTheme="minorHAnsi" w:hAnsiTheme="minorHAnsi" w:cstheme="minorHAnsi"/>
        </w:rPr>
        <w:t xml:space="preserve">2018. </w:t>
      </w:r>
      <w:r w:rsidRPr="00931202">
        <w:rPr>
          <w:rFonts w:asciiTheme="minorHAnsi" w:hAnsiTheme="minorHAnsi" w:cstheme="minorHAnsi"/>
        </w:rPr>
        <w:t>Complete mitochondrial recovery using shot-gun sequencing of the Common thresher shark (</w:t>
      </w:r>
      <w:proofErr w:type="spellStart"/>
      <w:r w:rsidRPr="00931202">
        <w:rPr>
          <w:rFonts w:asciiTheme="minorHAnsi" w:hAnsiTheme="minorHAnsi" w:cstheme="minorHAnsi"/>
          <w:i/>
        </w:rPr>
        <w:t>Alopias</w:t>
      </w:r>
      <w:proofErr w:type="spellEnd"/>
      <w:r w:rsidRPr="00931202">
        <w:rPr>
          <w:rFonts w:asciiTheme="minorHAnsi" w:hAnsiTheme="minorHAnsi" w:cstheme="minorHAnsi"/>
          <w:i/>
        </w:rPr>
        <w:t xml:space="preserve"> vulpinus</w:t>
      </w:r>
      <w:r w:rsidRPr="00931202">
        <w:rPr>
          <w:rFonts w:asciiTheme="minorHAnsi" w:hAnsiTheme="minorHAnsi" w:cstheme="minorHAnsi"/>
        </w:rPr>
        <w:t>)</w:t>
      </w:r>
      <w:r w:rsidR="00AA7139">
        <w:rPr>
          <w:rFonts w:asciiTheme="minorHAnsi" w:hAnsiTheme="minorHAnsi" w:cstheme="minorHAnsi"/>
        </w:rPr>
        <w:t>.</w:t>
      </w:r>
      <w:r w:rsidRPr="00931202">
        <w:rPr>
          <w:rFonts w:asciiTheme="minorHAnsi" w:hAnsiTheme="minorHAnsi" w:cstheme="minorHAnsi"/>
        </w:rPr>
        <w:t xml:space="preserve"> Meta</w:t>
      </w:r>
      <w:r>
        <w:rPr>
          <w:rFonts w:asciiTheme="minorHAnsi" w:hAnsiTheme="minorHAnsi" w:cstheme="minorHAnsi"/>
        </w:rPr>
        <w:t xml:space="preserve"> G</w:t>
      </w:r>
      <w:r w:rsidRPr="00931202">
        <w:rPr>
          <w:rFonts w:asciiTheme="minorHAnsi" w:hAnsiTheme="minorHAnsi" w:cstheme="minorHAnsi"/>
        </w:rPr>
        <w:t>ene</w:t>
      </w:r>
      <w:r>
        <w:rPr>
          <w:rFonts w:asciiTheme="minorHAnsi" w:hAnsiTheme="minorHAnsi" w:cstheme="minorHAnsi"/>
        </w:rPr>
        <w:t>.</w:t>
      </w:r>
      <w:r w:rsidR="00883107">
        <w:rPr>
          <w:rFonts w:asciiTheme="minorHAnsi" w:hAnsiTheme="minorHAnsi" w:cstheme="minorHAnsi"/>
        </w:rPr>
        <w:t xml:space="preserve"> DOI: </w:t>
      </w:r>
      <w:r w:rsidR="00883107" w:rsidRPr="00883107">
        <w:rPr>
          <w:rFonts w:asciiTheme="minorHAnsi" w:hAnsiTheme="minorHAnsi" w:cstheme="minorHAnsi"/>
        </w:rPr>
        <w:t>10.1016/j.mgene.2017.10.003</w:t>
      </w:r>
    </w:p>
    <w:p w14:paraId="541F0091" w14:textId="77777777" w:rsidR="00931202" w:rsidRDefault="00931202" w:rsidP="00931202">
      <w:pPr>
        <w:ind w:left="720"/>
        <w:rPr>
          <w:rFonts w:asciiTheme="minorHAnsi" w:hAnsiTheme="minorHAnsi" w:cstheme="minorHAnsi"/>
        </w:rPr>
      </w:pPr>
    </w:p>
    <w:p w14:paraId="4465AC44" w14:textId="74B3D0B5" w:rsidR="00931202" w:rsidRDefault="000A42C3" w:rsidP="009333E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udeshi, B.,</w:t>
      </w:r>
      <w:r w:rsidR="00931202" w:rsidRPr="0093120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J.M. </w:t>
      </w:r>
      <w:r w:rsidR="00931202" w:rsidRPr="00931202">
        <w:rPr>
          <w:rFonts w:asciiTheme="minorHAnsi" w:hAnsiTheme="minorHAnsi" w:cstheme="minorHAnsi"/>
        </w:rPr>
        <w:t xml:space="preserve">Haggerty, </w:t>
      </w:r>
      <w:r w:rsidRPr="000A42C3">
        <w:rPr>
          <w:rFonts w:asciiTheme="minorHAnsi" w:hAnsiTheme="minorHAnsi" w:cstheme="minorHAnsi"/>
          <w:b/>
        </w:rPr>
        <w:t>M.P.</w:t>
      </w:r>
      <w:r>
        <w:rPr>
          <w:rFonts w:asciiTheme="minorHAnsi" w:hAnsiTheme="minorHAnsi" w:cstheme="minorHAnsi"/>
        </w:rPr>
        <w:t xml:space="preserve"> </w:t>
      </w:r>
      <w:r w:rsidR="00931202" w:rsidRPr="00931202">
        <w:rPr>
          <w:rFonts w:asciiTheme="minorHAnsi" w:hAnsiTheme="minorHAnsi" w:cstheme="minorHAnsi"/>
          <w:b/>
        </w:rPr>
        <w:t>Doane</w:t>
      </w:r>
      <w:r w:rsidR="00931202" w:rsidRPr="00931202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M.M. </w:t>
      </w:r>
      <w:r w:rsidR="00931202" w:rsidRPr="00931202">
        <w:rPr>
          <w:rFonts w:asciiTheme="minorHAnsi" w:hAnsiTheme="minorHAnsi" w:cstheme="minorHAnsi"/>
        </w:rPr>
        <w:t xml:space="preserve">Morris, </w:t>
      </w:r>
      <w:r>
        <w:rPr>
          <w:rFonts w:asciiTheme="minorHAnsi" w:hAnsiTheme="minorHAnsi" w:cstheme="minorHAnsi"/>
        </w:rPr>
        <w:t xml:space="preserve">K. </w:t>
      </w:r>
      <w:r w:rsidR="00931202" w:rsidRPr="00931202">
        <w:rPr>
          <w:rFonts w:asciiTheme="minorHAnsi" w:hAnsiTheme="minorHAnsi" w:cstheme="minorHAnsi"/>
        </w:rPr>
        <w:t xml:space="preserve">Walsh, </w:t>
      </w:r>
      <w:r>
        <w:rPr>
          <w:rFonts w:asciiTheme="minorHAnsi" w:hAnsiTheme="minorHAnsi" w:cstheme="minorHAnsi"/>
        </w:rPr>
        <w:t xml:space="preserve">D.T. </w:t>
      </w:r>
      <w:r w:rsidR="00931202" w:rsidRPr="00931202">
        <w:rPr>
          <w:rFonts w:asciiTheme="minorHAnsi" w:hAnsiTheme="minorHAnsi" w:cstheme="minorHAnsi"/>
        </w:rPr>
        <w:t xml:space="preserve">Beattie, </w:t>
      </w:r>
      <w:r>
        <w:rPr>
          <w:rFonts w:asciiTheme="minorHAnsi" w:hAnsiTheme="minorHAnsi" w:cstheme="minorHAnsi"/>
        </w:rPr>
        <w:t xml:space="preserve">D. </w:t>
      </w:r>
      <w:r w:rsidR="00931202" w:rsidRPr="00931202">
        <w:rPr>
          <w:rFonts w:asciiTheme="minorHAnsi" w:hAnsiTheme="minorHAnsi" w:cstheme="minorHAnsi"/>
        </w:rPr>
        <w:t xml:space="preserve">Pande, </w:t>
      </w:r>
      <w:r>
        <w:rPr>
          <w:rFonts w:asciiTheme="minorHAnsi" w:hAnsiTheme="minorHAnsi" w:cstheme="minorHAnsi"/>
        </w:rPr>
        <w:t xml:space="preserve">P. </w:t>
      </w:r>
      <w:proofErr w:type="spellStart"/>
      <w:r w:rsidR="00931202" w:rsidRPr="00931202">
        <w:rPr>
          <w:rFonts w:asciiTheme="minorHAnsi" w:hAnsiTheme="minorHAnsi" w:cstheme="minorHAnsi"/>
        </w:rPr>
        <w:t>Zaeri</w:t>
      </w:r>
      <w:proofErr w:type="spellEnd"/>
      <w:r w:rsidR="00931202" w:rsidRPr="00931202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G. </w:t>
      </w:r>
      <w:proofErr w:type="spellStart"/>
      <w:r>
        <w:rPr>
          <w:rFonts w:asciiTheme="minorHAnsi" w:hAnsiTheme="minorHAnsi" w:cstheme="minorHAnsi"/>
        </w:rPr>
        <w:t>Gueiros</w:t>
      </w:r>
      <w:proofErr w:type="spellEnd"/>
      <w:r w:rsidR="00931202" w:rsidRPr="00931202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.A.</w:t>
      </w:r>
      <w:r w:rsidR="00931202" w:rsidRPr="00931202">
        <w:rPr>
          <w:rFonts w:asciiTheme="minorHAnsi" w:hAnsiTheme="minorHAnsi" w:cstheme="minorHAnsi"/>
        </w:rPr>
        <w:t xml:space="preserve"> Edwards,</w:t>
      </w:r>
      <w:r>
        <w:rPr>
          <w:rFonts w:asciiTheme="minorHAnsi" w:hAnsiTheme="minorHAnsi" w:cstheme="minorHAnsi"/>
        </w:rPr>
        <w:t xml:space="preserve"> and E.A. </w:t>
      </w:r>
      <w:r w:rsidR="00931202" w:rsidRPr="00931202">
        <w:rPr>
          <w:rFonts w:asciiTheme="minorHAnsi" w:hAnsiTheme="minorHAnsi" w:cstheme="minorHAnsi"/>
        </w:rPr>
        <w:t>Dinsdale.</w:t>
      </w:r>
      <w:r w:rsidR="00AA7139">
        <w:rPr>
          <w:rFonts w:asciiTheme="minorHAnsi" w:hAnsiTheme="minorHAnsi" w:cstheme="minorHAnsi"/>
        </w:rPr>
        <w:t xml:space="preserve"> 2017.</w:t>
      </w:r>
      <w:r w:rsidR="00931202" w:rsidRPr="00931202">
        <w:rPr>
          <w:rFonts w:asciiTheme="minorHAnsi" w:hAnsiTheme="minorHAnsi" w:cstheme="minorHAnsi"/>
        </w:rPr>
        <w:t xml:space="preserve"> Optimizing </w:t>
      </w:r>
      <w:r w:rsidR="005A1791">
        <w:rPr>
          <w:rFonts w:asciiTheme="minorHAnsi" w:hAnsiTheme="minorHAnsi" w:cstheme="minorHAnsi"/>
        </w:rPr>
        <w:t xml:space="preserve">and </w:t>
      </w:r>
      <w:r w:rsidR="00931202">
        <w:rPr>
          <w:rFonts w:asciiTheme="minorHAnsi" w:hAnsiTheme="minorHAnsi" w:cstheme="minorHAnsi"/>
        </w:rPr>
        <w:t>evaluating the r</w:t>
      </w:r>
      <w:r w:rsidR="00931202" w:rsidRPr="00931202">
        <w:rPr>
          <w:rFonts w:asciiTheme="minorHAnsi" w:hAnsiTheme="minorHAnsi" w:cstheme="minorHAnsi"/>
        </w:rPr>
        <w:t xml:space="preserve">econstruction of </w:t>
      </w:r>
      <w:r w:rsidR="00931202">
        <w:rPr>
          <w:rFonts w:asciiTheme="minorHAnsi" w:hAnsiTheme="minorHAnsi" w:cstheme="minorHAnsi"/>
        </w:rPr>
        <w:t>m</w:t>
      </w:r>
      <w:r w:rsidR="00931202" w:rsidRPr="00931202">
        <w:rPr>
          <w:rFonts w:asciiTheme="minorHAnsi" w:hAnsiTheme="minorHAnsi" w:cstheme="minorHAnsi"/>
        </w:rPr>
        <w:t xml:space="preserve">icrobial </w:t>
      </w:r>
      <w:r w:rsidR="00931202">
        <w:rPr>
          <w:rFonts w:asciiTheme="minorHAnsi" w:hAnsiTheme="minorHAnsi" w:cstheme="minorHAnsi"/>
        </w:rPr>
        <w:t>p</w:t>
      </w:r>
      <w:r w:rsidR="00931202" w:rsidRPr="00931202">
        <w:rPr>
          <w:rFonts w:asciiTheme="minorHAnsi" w:hAnsiTheme="minorHAnsi" w:cstheme="minorHAnsi"/>
        </w:rPr>
        <w:t xml:space="preserve">opulation </w:t>
      </w:r>
      <w:r w:rsidR="00931202">
        <w:rPr>
          <w:rFonts w:asciiTheme="minorHAnsi" w:hAnsiTheme="minorHAnsi" w:cstheme="minorHAnsi"/>
        </w:rPr>
        <w:t>g</w:t>
      </w:r>
      <w:r w:rsidR="00931202" w:rsidRPr="00931202">
        <w:rPr>
          <w:rFonts w:asciiTheme="minorHAnsi" w:hAnsiTheme="minorHAnsi" w:cstheme="minorHAnsi"/>
        </w:rPr>
        <w:t xml:space="preserve">enomes from </w:t>
      </w:r>
      <w:r w:rsidR="00931202">
        <w:rPr>
          <w:rFonts w:asciiTheme="minorHAnsi" w:hAnsiTheme="minorHAnsi" w:cstheme="minorHAnsi"/>
        </w:rPr>
        <w:t>m</w:t>
      </w:r>
      <w:r w:rsidR="00931202" w:rsidRPr="00931202">
        <w:rPr>
          <w:rFonts w:asciiTheme="minorHAnsi" w:hAnsiTheme="minorHAnsi" w:cstheme="minorHAnsi"/>
        </w:rPr>
        <w:t>etagenomes</w:t>
      </w:r>
      <w:r w:rsidR="00AA7139">
        <w:rPr>
          <w:rFonts w:asciiTheme="minorHAnsi" w:hAnsiTheme="minorHAnsi" w:cstheme="minorHAnsi"/>
        </w:rPr>
        <w:t>.</w:t>
      </w:r>
      <w:r w:rsidR="00931202" w:rsidRPr="00931202">
        <w:rPr>
          <w:rFonts w:asciiTheme="minorHAnsi" w:hAnsiTheme="minorHAnsi" w:cstheme="minorHAnsi"/>
        </w:rPr>
        <w:t xml:space="preserve"> BMC Genomics</w:t>
      </w:r>
      <w:r w:rsidR="00931202">
        <w:rPr>
          <w:rFonts w:asciiTheme="minorHAnsi" w:hAnsiTheme="minorHAnsi" w:cstheme="minorHAnsi"/>
        </w:rPr>
        <w:t>.</w:t>
      </w:r>
      <w:r w:rsidR="00883107">
        <w:rPr>
          <w:rFonts w:asciiTheme="minorHAnsi" w:hAnsiTheme="minorHAnsi" w:cstheme="minorHAnsi"/>
        </w:rPr>
        <w:t xml:space="preserve"> DOI: </w:t>
      </w:r>
      <w:r w:rsidR="00883107" w:rsidRPr="00883107">
        <w:rPr>
          <w:rFonts w:asciiTheme="minorHAnsi" w:hAnsiTheme="minorHAnsi" w:cstheme="minorHAnsi"/>
        </w:rPr>
        <w:t>10.1186/s12864-017-4294-1</w:t>
      </w:r>
    </w:p>
    <w:p w14:paraId="0B8E94A2" w14:textId="77777777" w:rsidR="00AA7139" w:rsidRDefault="00AA7139" w:rsidP="00931202">
      <w:pPr>
        <w:ind w:left="720"/>
        <w:rPr>
          <w:rFonts w:asciiTheme="minorHAnsi" w:hAnsiTheme="minorHAnsi" w:cstheme="minorHAnsi"/>
        </w:rPr>
      </w:pPr>
    </w:p>
    <w:p w14:paraId="77E8BBDA" w14:textId="5745BFD3" w:rsidR="00AA7139" w:rsidRDefault="00AA7139" w:rsidP="009333E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lsh, K</w:t>
      </w:r>
      <w:r w:rsidR="000A42C3">
        <w:rPr>
          <w:rFonts w:asciiTheme="minorHAnsi" w:hAnsiTheme="minorHAnsi" w:cstheme="minorHAnsi"/>
        </w:rPr>
        <w:t xml:space="preserve">., J.M. </w:t>
      </w:r>
      <w:r w:rsidRPr="00AA7139">
        <w:rPr>
          <w:rFonts w:asciiTheme="minorHAnsi" w:hAnsiTheme="minorHAnsi" w:cstheme="minorHAnsi"/>
        </w:rPr>
        <w:t>Haggerty</w:t>
      </w:r>
      <w:r w:rsidR="000A42C3">
        <w:rPr>
          <w:rFonts w:asciiTheme="minorHAnsi" w:hAnsiTheme="minorHAnsi" w:cstheme="minorHAnsi"/>
        </w:rPr>
        <w:t xml:space="preserve">, </w:t>
      </w:r>
      <w:r w:rsidR="000A42C3" w:rsidRPr="000A42C3">
        <w:rPr>
          <w:rFonts w:asciiTheme="minorHAnsi" w:hAnsiTheme="minorHAnsi" w:cstheme="minorHAnsi"/>
          <w:b/>
        </w:rPr>
        <w:t>M.P.</w:t>
      </w:r>
      <w:r w:rsidRPr="00AA7139">
        <w:rPr>
          <w:rFonts w:asciiTheme="minorHAnsi" w:hAnsiTheme="minorHAnsi" w:cstheme="minorHAnsi"/>
        </w:rPr>
        <w:t xml:space="preserve"> </w:t>
      </w:r>
      <w:r w:rsidRPr="00AA7139">
        <w:rPr>
          <w:rFonts w:asciiTheme="minorHAnsi" w:hAnsiTheme="minorHAnsi" w:cstheme="minorHAnsi"/>
          <w:b/>
        </w:rPr>
        <w:t>Doane,</w:t>
      </w:r>
      <w:r w:rsidRPr="00AA7139">
        <w:rPr>
          <w:rFonts w:asciiTheme="minorHAnsi" w:hAnsiTheme="minorHAnsi" w:cstheme="minorHAnsi"/>
        </w:rPr>
        <w:t xml:space="preserve"> </w:t>
      </w:r>
      <w:r w:rsidR="000A42C3">
        <w:rPr>
          <w:rFonts w:asciiTheme="minorHAnsi" w:hAnsiTheme="minorHAnsi" w:cstheme="minorHAnsi"/>
        </w:rPr>
        <w:t xml:space="preserve">J.J. </w:t>
      </w:r>
      <w:r w:rsidRPr="00AA7139">
        <w:rPr>
          <w:rFonts w:asciiTheme="minorHAnsi" w:hAnsiTheme="minorHAnsi" w:cstheme="minorHAnsi"/>
        </w:rPr>
        <w:t xml:space="preserve">Hansen, </w:t>
      </w:r>
      <w:r w:rsidR="000A42C3">
        <w:rPr>
          <w:rFonts w:asciiTheme="minorHAnsi" w:hAnsiTheme="minorHAnsi" w:cstheme="minorHAnsi"/>
        </w:rPr>
        <w:t xml:space="preserve">M.M. </w:t>
      </w:r>
      <w:r w:rsidRPr="00AA7139">
        <w:rPr>
          <w:rFonts w:asciiTheme="minorHAnsi" w:hAnsiTheme="minorHAnsi" w:cstheme="minorHAnsi"/>
        </w:rPr>
        <w:t xml:space="preserve">Morris, </w:t>
      </w:r>
      <w:r w:rsidR="000A42C3">
        <w:rPr>
          <w:rFonts w:asciiTheme="minorHAnsi" w:hAnsiTheme="minorHAnsi" w:cstheme="minorHAnsi"/>
        </w:rPr>
        <w:t xml:space="preserve">A.P. </w:t>
      </w:r>
      <w:r w:rsidRPr="00AA7139">
        <w:rPr>
          <w:rFonts w:asciiTheme="minorHAnsi" w:hAnsiTheme="minorHAnsi" w:cstheme="minorHAnsi"/>
        </w:rPr>
        <w:t>Moreira,</w:t>
      </w:r>
      <w:r w:rsidR="000A42C3">
        <w:rPr>
          <w:rFonts w:asciiTheme="minorHAnsi" w:hAnsiTheme="minorHAnsi" w:cstheme="minorHAnsi"/>
        </w:rPr>
        <w:t xml:space="preserve"> L. </w:t>
      </w:r>
      <w:r w:rsidRPr="00AA7139">
        <w:rPr>
          <w:rFonts w:asciiTheme="minorHAnsi" w:hAnsiTheme="minorHAnsi" w:cstheme="minorHAnsi"/>
        </w:rPr>
        <w:t>de Oliveira,</w:t>
      </w:r>
      <w:r w:rsidR="000A42C3">
        <w:rPr>
          <w:rFonts w:asciiTheme="minorHAnsi" w:hAnsiTheme="minorHAnsi" w:cstheme="minorHAnsi"/>
        </w:rPr>
        <w:t xml:space="preserve"> L. </w:t>
      </w:r>
      <w:proofErr w:type="spellStart"/>
      <w:r w:rsidR="000A42C3">
        <w:rPr>
          <w:rFonts w:asciiTheme="minorHAnsi" w:hAnsiTheme="minorHAnsi" w:cstheme="minorHAnsi"/>
        </w:rPr>
        <w:t>Leomil</w:t>
      </w:r>
      <w:proofErr w:type="spellEnd"/>
      <w:r w:rsidR="000A42C3">
        <w:rPr>
          <w:rFonts w:asciiTheme="minorHAnsi" w:hAnsiTheme="minorHAnsi" w:cstheme="minorHAnsi"/>
        </w:rPr>
        <w:t>, G.</w:t>
      </w:r>
      <w:r w:rsidRPr="00AA7139">
        <w:rPr>
          <w:rFonts w:asciiTheme="minorHAnsi" w:hAnsiTheme="minorHAnsi" w:cstheme="minorHAnsi"/>
        </w:rPr>
        <w:t xml:space="preserve"> Garcia, </w:t>
      </w:r>
      <w:r w:rsidR="000A42C3">
        <w:rPr>
          <w:rFonts w:asciiTheme="minorHAnsi" w:hAnsiTheme="minorHAnsi" w:cstheme="minorHAnsi"/>
        </w:rPr>
        <w:t xml:space="preserve">F.L. </w:t>
      </w:r>
      <w:r w:rsidRPr="00AA7139">
        <w:rPr>
          <w:rFonts w:asciiTheme="minorHAnsi" w:hAnsiTheme="minorHAnsi" w:cstheme="minorHAnsi"/>
        </w:rPr>
        <w:t>Thompson,</w:t>
      </w:r>
      <w:r w:rsidR="000A42C3">
        <w:rPr>
          <w:rFonts w:asciiTheme="minorHAnsi" w:hAnsiTheme="minorHAnsi" w:cstheme="minorHAnsi"/>
        </w:rPr>
        <w:t xml:space="preserve"> and E.A.</w:t>
      </w:r>
      <w:r w:rsidRPr="00AA7139">
        <w:rPr>
          <w:rFonts w:asciiTheme="minorHAnsi" w:hAnsiTheme="minorHAnsi" w:cstheme="minorHAnsi"/>
        </w:rPr>
        <w:t xml:space="preserve"> Dinsdale. 2017 Aura-biomes are present in the water layer above coral reef benthic macro-organisms</w:t>
      </w:r>
      <w:r>
        <w:rPr>
          <w:rFonts w:asciiTheme="minorHAnsi" w:hAnsiTheme="minorHAnsi" w:cstheme="minorHAnsi"/>
        </w:rPr>
        <w:t>.</w:t>
      </w:r>
      <w:r w:rsidRPr="00AA7139">
        <w:rPr>
          <w:rFonts w:asciiTheme="minorHAnsi" w:hAnsiTheme="minorHAnsi" w:cstheme="minorHAnsi"/>
        </w:rPr>
        <w:t xml:space="preserve"> </w:t>
      </w:r>
      <w:proofErr w:type="spellStart"/>
      <w:r w:rsidRPr="00AA7139">
        <w:rPr>
          <w:rFonts w:asciiTheme="minorHAnsi" w:hAnsiTheme="minorHAnsi" w:cstheme="minorHAnsi"/>
        </w:rPr>
        <w:t>PeerJ</w:t>
      </w:r>
      <w:proofErr w:type="spellEnd"/>
      <w:r>
        <w:rPr>
          <w:rFonts w:asciiTheme="minorHAnsi" w:hAnsiTheme="minorHAnsi" w:cstheme="minorHAnsi"/>
        </w:rPr>
        <w:t>.</w:t>
      </w:r>
      <w:r w:rsidR="00883107">
        <w:rPr>
          <w:rFonts w:asciiTheme="minorHAnsi" w:hAnsiTheme="minorHAnsi" w:cstheme="minorHAnsi"/>
        </w:rPr>
        <w:t xml:space="preserve"> DOI: </w:t>
      </w:r>
      <w:r w:rsidR="00883107" w:rsidRPr="00883107">
        <w:rPr>
          <w:rFonts w:asciiTheme="minorHAnsi" w:hAnsiTheme="minorHAnsi" w:cstheme="minorHAnsi"/>
        </w:rPr>
        <w:t>10.7717/peerj.3666</w:t>
      </w:r>
    </w:p>
    <w:p w14:paraId="367B9275" w14:textId="77777777" w:rsidR="005A1791" w:rsidRDefault="005A1791" w:rsidP="00AA7139">
      <w:pPr>
        <w:ind w:left="720"/>
        <w:rPr>
          <w:rFonts w:asciiTheme="minorHAnsi" w:hAnsiTheme="minorHAnsi" w:cstheme="minorHAnsi"/>
        </w:rPr>
      </w:pPr>
    </w:p>
    <w:p w14:paraId="3DAE5A83" w14:textId="77777777" w:rsidR="005A1791" w:rsidRPr="005A1791" w:rsidRDefault="005A1791" w:rsidP="009333E0">
      <w:pPr>
        <w:rPr>
          <w:rFonts w:asciiTheme="minorHAnsi" w:hAnsiTheme="minorHAnsi" w:cstheme="minorHAnsi"/>
        </w:rPr>
      </w:pPr>
      <w:r w:rsidRPr="005A1791">
        <w:rPr>
          <w:rFonts w:asciiTheme="minorHAnsi" w:hAnsiTheme="minorHAnsi" w:cstheme="minorHAnsi"/>
          <w:b/>
        </w:rPr>
        <w:t>Doane, M. P</w:t>
      </w:r>
      <w:r w:rsidRPr="005A1791">
        <w:rPr>
          <w:rFonts w:asciiTheme="minorHAnsi" w:hAnsiTheme="minorHAnsi" w:cstheme="minorHAnsi"/>
        </w:rPr>
        <w:t xml:space="preserve">., </w:t>
      </w:r>
      <w:r w:rsidR="000A42C3">
        <w:rPr>
          <w:rFonts w:asciiTheme="minorHAnsi" w:hAnsiTheme="minorHAnsi" w:cstheme="minorHAnsi"/>
        </w:rPr>
        <w:t xml:space="preserve">J.M. </w:t>
      </w:r>
      <w:r w:rsidRPr="005A1791">
        <w:rPr>
          <w:rFonts w:asciiTheme="minorHAnsi" w:hAnsiTheme="minorHAnsi" w:cstheme="minorHAnsi"/>
        </w:rPr>
        <w:t xml:space="preserve">Haggerty, </w:t>
      </w:r>
      <w:r w:rsidR="000A42C3">
        <w:rPr>
          <w:rFonts w:asciiTheme="minorHAnsi" w:hAnsiTheme="minorHAnsi" w:cstheme="minorHAnsi"/>
        </w:rPr>
        <w:t xml:space="preserve">D. </w:t>
      </w:r>
      <w:r w:rsidRPr="005A1791">
        <w:rPr>
          <w:rFonts w:asciiTheme="minorHAnsi" w:hAnsiTheme="minorHAnsi" w:cstheme="minorHAnsi"/>
        </w:rPr>
        <w:t xml:space="preserve">Kacev, </w:t>
      </w:r>
      <w:r w:rsidR="000A42C3">
        <w:rPr>
          <w:rFonts w:asciiTheme="minorHAnsi" w:hAnsiTheme="minorHAnsi" w:cstheme="minorHAnsi"/>
        </w:rPr>
        <w:t xml:space="preserve">B. </w:t>
      </w:r>
      <w:r w:rsidRPr="005A1791">
        <w:rPr>
          <w:rFonts w:asciiTheme="minorHAnsi" w:hAnsiTheme="minorHAnsi" w:cstheme="minorHAnsi"/>
        </w:rPr>
        <w:t xml:space="preserve">Papudeshi, </w:t>
      </w:r>
      <w:r w:rsidR="000A42C3">
        <w:rPr>
          <w:rFonts w:asciiTheme="minorHAnsi" w:hAnsiTheme="minorHAnsi" w:cstheme="minorHAnsi"/>
        </w:rPr>
        <w:t>and</w:t>
      </w:r>
      <w:r w:rsidRPr="005A1791">
        <w:rPr>
          <w:rFonts w:asciiTheme="minorHAnsi" w:hAnsiTheme="minorHAnsi" w:cstheme="minorHAnsi"/>
        </w:rPr>
        <w:t xml:space="preserve"> </w:t>
      </w:r>
      <w:r w:rsidR="000A42C3">
        <w:rPr>
          <w:rFonts w:asciiTheme="minorHAnsi" w:hAnsiTheme="minorHAnsi" w:cstheme="minorHAnsi"/>
        </w:rPr>
        <w:t xml:space="preserve">E.A. </w:t>
      </w:r>
      <w:r w:rsidRPr="005A1791">
        <w:rPr>
          <w:rFonts w:asciiTheme="minorHAnsi" w:hAnsiTheme="minorHAnsi" w:cstheme="minorHAnsi"/>
        </w:rPr>
        <w:t>Dinsdale. 2017. The skin microbiome of the Common thresher shark (</w:t>
      </w:r>
      <w:proofErr w:type="spellStart"/>
      <w:r w:rsidRPr="005A1791">
        <w:rPr>
          <w:rFonts w:asciiTheme="minorHAnsi" w:hAnsiTheme="minorHAnsi" w:cstheme="minorHAnsi"/>
          <w:i/>
        </w:rPr>
        <w:t>Alopias</w:t>
      </w:r>
      <w:proofErr w:type="spellEnd"/>
      <w:r w:rsidRPr="005A1791">
        <w:rPr>
          <w:rFonts w:asciiTheme="minorHAnsi" w:hAnsiTheme="minorHAnsi" w:cstheme="minorHAnsi"/>
          <w:i/>
        </w:rPr>
        <w:t xml:space="preserve"> vulpinus</w:t>
      </w:r>
      <w:r w:rsidRPr="005A1791">
        <w:rPr>
          <w:rFonts w:asciiTheme="minorHAnsi" w:hAnsiTheme="minorHAnsi" w:cstheme="minorHAnsi"/>
        </w:rPr>
        <w:t>) has low taxonomic and potential metabolic β‐diversity. Environmental Microbiology Reports. DOI: 10.1111/1758-2229.12537</w:t>
      </w:r>
    </w:p>
    <w:bookmarkEnd w:id="4"/>
    <w:p w14:paraId="64D31C6B" w14:textId="77777777" w:rsidR="005A1791" w:rsidRPr="00AA7139" w:rsidRDefault="005A1791" w:rsidP="00AA7139">
      <w:pPr>
        <w:ind w:left="720"/>
        <w:rPr>
          <w:rFonts w:asciiTheme="minorHAnsi" w:hAnsiTheme="minorHAnsi" w:cstheme="minorHAnsi"/>
        </w:rPr>
      </w:pPr>
    </w:p>
    <w:p w14:paraId="11F623FE" w14:textId="77777777" w:rsidR="00A90527" w:rsidRPr="003B19FB" w:rsidRDefault="009333E0" w:rsidP="009333E0">
      <w:pPr>
        <w:pStyle w:val="Heading1"/>
      </w:pPr>
      <w:r>
        <w:t>Manuscripts in review</w:t>
      </w:r>
    </w:p>
    <w:p w14:paraId="6075C4B1" w14:textId="77777777" w:rsidR="005A236D" w:rsidRDefault="005A236D" w:rsidP="009333E0"/>
    <w:p w14:paraId="69B2DF09" w14:textId="1856ABA3" w:rsidR="003076A7" w:rsidRDefault="003076A7" w:rsidP="009333E0">
      <w:r>
        <w:t xml:space="preserve">Goodman, A.Z., B. </w:t>
      </w:r>
      <w:proofErr w:type="spellStart"/>
      <w:r>
        <w:t>Papudeshi</w:t>
      </w:r>
      <w:proofErr w:type="spellEnd"/>
      <w:r>
        <w:t xml:space="preserve">, M.F. Mora, E.N. Kerr, M. Torres, J.N. Moffatt, L.F.O. Lima, I. Niesman, I.Y. Moreno. </w:t>
      </w:r>
      <w:r w:rsidRPr="003076A7">
        <w:rPr>
          <w:b/>
          <w:bCs/>
        </w:rPr>
        <w:t>M.P. Doane</w:t>
      </w:r>
      <w:r>
        <w:rPr>
          <w:b/>
          <w:bCs/>
        </w:rPr>
        <w:t xml:space="preserve">, </w:t>
      </w:r>
      <w:r>
        <w:t xml:space="preserve">E.A. Dinsdale. Elasmobranchs exhibit species-specific epidermal microbiomes guided by denticle topography. Applied and Environmental Microbiology. </w:t>
      </w:r>
      <w:r w:rsidRPr="003076A7">
        <w:rPr>
          <w:i/>
          <w:iCs/>
        </w:rPr>
        <w:t>In Review</w:t>
      </w:r>
      <w:r>
        <w:t>.</w:t>
      </w:r>
    </w:p>
    <w:p w14:paraId="28B3E4A1" w14:textId="77777777" w:rsidR="003076A7" w:rsidRPr="003076A7" w:rsidRDefault="003076A7" w:rsidP="009333E0"/>
    <w:p w14:paraId="66507814" w14:textId="6F7C5E75" w:rsidR="00207E51" w:rsidRDefault="00207E51" w:rsidP="009333E0">
      <w:r>
        <w:t xml:space="preserve">Morris, M.M., </w:t>
      </w:r>
      <w:r w:rsidRPr="00207E51">
        <w:rPr>
          <w:b/>
          <w:bCs/>
        </w:rPr>
        <w:t>M.P. Doane</w:t>
      </w:r>
      <w:r>
        <w:t xml:space="preserve">, J.M. Haggerty, B. </w:t>
      </w:r>
      <w:proofErr w:type="spellStart"/>
      <w:r>
        <w:t>Papudeshi</w:t>
      </w:r>
      <w:proofErr w:type="spellEnd"/>
      <w:r>
        <w:t xml:space="preserve">, D.P. Pande, M.F. Mora, M.H. Peterson, A.C. </w:t>
      </w:r>
      <w:proofErr w:type="spellStart"/>
      <w:r>
        <w:t>Turnland</w:t>
      </w:r>
      <w:proofErr w:type="spellEnd"/>
      <w:r>
        <w:t xml:space="preserve">, I.Y. Moreno, G.S. Cavalcanti, R.A. Edwards, M.S. Edwards, E.A. Dinsdale. </w:t>
      </w:r>
      <w:r w:rsidRPr="00524876">
        <w:t xml:space="preserve">Microbiome warfare: The </w:t>
      </w:r>
      <w:r>
        <w:t>potential</w:t>
      </w:r>
      <w:r w:rsidRPr="00524876">
        <w:t xml:space="preserve"> of microbes </w:t>
      </w:r>
      <w:r>
        <w:t>associated with</w:t>
      </w:r>
      <w:r w:rsidRPr="00524876">
        <w:t xml:space="preserve"> invasive </w:t>
      </w:r>
      <w:r>
        <w:t xml:space="preserve">alga </w:t>
      </w:r>
      <w:r w:rsidRPr="00FB4735">
        <w:rPr>
          <w:i/>
        </w:rPr>
        <w:t xml:space="preserve">Sargassum </w:t>
      </w:r>
      <w:proofErr w:type="spellStart"/>
      <w:r w:rsidRPr="00FB4735">
        <w:rPr>
          <w:i/>
        </w:rPr>
        <w:t>horneri</w:t>
      </w:r>
      <w:proofErr w:type="spellEnd"/>
      <w:r w:rsidRPr="00524876">
        <w:t xml:space="preserve"> to </w:t>
      </w:r>
      <w:r>
        <w:t>interact with native kelp. Biological Invasion.</w:t>
      </w:r>
      <w:r w:rsidR="007F23DD">
        <w:t xml:space="preserve"> </w:t>
      </w:r>
      <w:r w:rsidR="007F23DD" w:rsidRPr="007F23DD">
        <w:rPr>
          <w:i/>
          <w:iCs/>
        </w:rPr>
        <w:t>In Review</w:t>
      </w:r>
      <w:r w:rsidR="007F23DD">
        <w:rPr>
          <w:i/>
          <w:iCs/>
        </w:rPr>
        <w:t>.</w:t>
      </w:r>
    </w:p>
    <w:p w14:paraId="04286A90" w14:textId="77777777" w:rsidR="008D6213" w:rsidRDefault="008D6213" w:rsidP="009278B7">
      <w:pPr>
        <w:rPr>
          <w:rFonts w:asciiTheme="minorHAnsi" w:hAnsiTheme="minorHAnsi" w:cstheme="minorHAnsi"/>
        </w:rPr>
      </w:pPr>
    </w:p>
    <w:p w14:paraId="3E904BC3" w14:textId="07C8456C" w:rsidR="00FB3DD4" w:rsidRPr="00B72CF7" w:rsidRDefault="008D6213" w:rsidP="00FB3DD4">
      <w:pPr>
        <w:rPr>
          <w:rFonts w:asciiTheme="minorHAnsi" w:hAnsiTheme="minorHAnsi" w:cstheme="minorHAnsi"/>
          <w:iCs/>
        </w:rPr>
      </w:pPr>
      <w:r w:rsidRPr="008D6213">
        <w:rPr>
          <w:rFonts w:asciiTheme="minorHAnsi" w:hAnsiTheme="minorHAnsi" w:cstheme="minorHAnsi"/>
        </w:rPr>
        <w:t xml:space="preserve">Haggerty, J.M., </w:t>
      </w:r>
      <w:r>
        <w:rPr>
          <w:rFonts w:asciiTheme="minorHAnsi" w:hAnsiTheme="minorHAnsi" w:cstheme="minorHAnsi"/>
        </w:rPr>
        <w:t xml:space="preserve">B. </w:t>
      </w:r>
      <w:r w:rsidRPr="008D6213">
        <w:rPr>
          <w:rFonts w:asciiTheme="minorHAnsi" w:hAnsiTheme="minorHAnsi" w:cstheme="minorHAnsi"/>
        </w:rPr>
        <w:t>Papudeshi,</w:t>
      </w:r>
      <w:r>
        <w:rPr>
          <w:rFonts w:asciiTheme="minorHAnsi" w:hAnsiTheme="minorHAnsi" w:cstheme="minorHAnsi"/>
        </w:rPr>
        <w:t xml:space="preserve"> A.</w:t>
      </w:r>
      <w:r w:rsidRPr="008D6213">
        <w:rPr>
          <w:rFonts w:asciiTheme="minorHAnsi" w:hAnsiTheme="minorHAnsi" w:cstheme="minorHAnsi"/>
        </w:rPr>
        <w:t xml:space="preserve"> Vega, </w:t>
      </w:r>
      <w:r>
        <w:rPr>
          <w:rFonts w:asciiTheme="minorHAnsi" w:hAnsiTheme="minorHAnsi" w:cstheme="minorHAnsi"/>
        </w:rPr>
        <w:t xml:space="preserve">M.M. </w:t>
      </w:r>
      <w:r w:rsidRPr="008D6213">
        <w:rPr>
          <w:rFonts w:asciiTheme="minorHAnsi" w:hAnsiTheme="minorHAnsi" w:cstheme="minorHAnsi"/>
        </w:rPr>
        <w:t xml:space="preserve">Morris, </w:t>
      </w:r>
      <w:r w:rsidRPr="007B05B1">
        <w:rPr>
          <w:rFonts w:asciiTheme="minorHAnsi" w:hAnsiTheme="minorHAnsi" w:cstheme="minorHAnsi"/>
          <w:b/>
          <w:bCs/>
        </w:rPr>
        <w:t xml:space="preserve">M.P. </w:t>
      </w:r>
      <w:r w:rsidRPr="008D6213">
        <w:rPr>
          <w:rFonts w:asciiTheme="minorHAnsi" w:hAnsiTheme="minorHAnsi" w:cstheme="minorHAnsi"/>
          <w:b/>
        </w:rPr>
        <w:t>Doane</w:t>
      </w:r>
      <w:r w:rsidRPr="008D621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H.</w:t>
      </w:r>
      <w:r w:rsidRPr="008D6213">
        <w:rPr>
          <w:rFonts w:asciiTheme="minorHAnsi" w:hAnsiTheme="minorHAnsi" w:cstheme="minorHAnsi"/>
        </w:rPr>
        <w:t xml:space="preserve"> Norman </w:t>
      </w:r>
      <w:r>
        <w:rPr>
          <w:rFonts w:asciiTheme="minorHAnsi" w:hAnsiTheme="minorHAnsi" w:cstheme="minorHAnsi"/>
        </w:rPr>
        <w:t>and</w:t>
      </w:r>
      <w:r w:rsidRPr="008D62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E.A. </w:t>
      </w:r>
      <w:r w:rsidRPr="008D6213">
        <w:rPr>
          <w:rFonts w:asciiTheme="minorHAnsi" w:hAnsiTheme="minorHAnsi" w:cstheme="minorHAnsi"/>
        </w:rPr>
        <w:t>Dinsdale</w:t>
      </w:r>
      <w:r>
        <w:rPr>
          <w:rFonts w:asciiTheme="minorHAnsi" w:hAnsiTheme="minorHAnsi" w:cstheme="minorHAnsi"/>
        </w:rPr>
        <w:t xml:space="preserve">. </w:t>
      </w:r>
      <w:r w:rsidRPr="008D6213">
        <w:rPr>
          <w:rFonts w:asciiTheme="minorHAnsi" w:hAnsiTheme="minorHAnsi" w:cstheme="minorHAnsi"/>
        </w:rPr>
        <w:t>Bacterial succession during tissue decomposition of marine foundation species, </w:t>
      </w:r>
      <w:r w:rsidRPr="008D6213">
        <w:rPr>
          <w:rFonts w:asciiTheme="minorHAnsi" w:hAnsiTheme="minorHAnsi" w:cstheme="minorHAnsi"/>
          <w:i/>
          <w:iCs/>
        </w:rPr>
        <w:t xml:space="preserve">Macrocystis </w:t>
      </w:r>
      <w:proofErr w:type="spellStart"/>
      <w:r w:rsidRPr="008D6213">
        <w:rPr>
          <w:rFonts w:asciiTheme="minorHAnsi" w:hAnsiTheme="minorHAnsi" w:cstheme="minorHAnsi"/>
          <w:i/>
          <w:iCs/>
        </w:rPr>
        <w:t>pyrifera</w:t>
      </w:r>
      <w:proofErr w:type="spellEnd"/>
      <w:r>
        <w:rPr>
          <w:rFonts w:asciiTheme="minorHAnsi" w:hAnsiTheme="minorHAnsi" w:cstheme="minorHAnsi"/>
          <w:i/>
          <w:iCs/>
        </w:rPr>
        <w:t xml:space="preserve">. </w:t>
      </w:r>
      <w:r w:rsidR="00176098">
        <w:rPr>
          <w:rFonts w:asciiTheme="minorHAnsi" w:hAnsiTheme="minorHAnsi" w:cstheme="minorHAnsi"/>
          <w:iCs/>
        </w:rPr>
        <w:t>Applied and Environmental Microbiology</w:t>
      </w:r>
      <w:r>
        <w:rPr>
          <w:rFonts w:asciiTheme="minorHAnsi" w:hAnsiTheme="minorHAnsi" w:cstheme="minorHAnsi"/>
          <w:iCs/>
        </w:rPr>
        <w:t>.</w:t>
      </w:r>
      <w:r w:rsidR="007F23DD">
        <w:rPr>
          <w:rFonts w:asciiTheme="minorHAnsi" w:hAnsiTheme="minorHAnsi" w:cstheme="minorHAnsi"/>
          <w:iCs/>
        </w:rPr>
        <w:t xml:space="preserve"> </w:t>
      </w:r>
      <w:r w:rsidR="007F23DD" w:rsidRPr="007F23DD">
        <w:rPr>
          <w:rFonts w:asciiTheme="minorHAnsi" w:hAnsiTheme="minorHAnsi" w:cstheme="minorHAnsi"/>
          <w:i/>
        </w:rPr>
        <w:t>In Review</w:t>
      </w:r>
      <w:r w:rsidR="007F23DD">
        <w:rPr>
          <w:rFonts w:asciiTheme="minorHAnsi" w:hAnsiTheme="minorHAnsi" w:cstheme="minorHAnsi"/>
          <w:i/>
        </w:rPr>
        <w:t xml:space="preserve">. </w:t>
      </w:r>
    </w:p>
    <w:p w14:paraId="40B73CB3" w14:textId="77777777" w:rsidR="009333E0" w:rsidRDefault="009333E0" w:rsidP="009333E0">
      <w:pPr>
        <w:pStyle w:val="Heading1"/>
      </w:pPr>
    </w:p>
    <w:p w14:paraId="50A07618" w14:textId="77777777" w:rsidR="009333E0" w:rsidRDefault="009333E0" w:rsidP="009333E0">
      <w:pPr>
        <w:pStyle w:val="Heading1"/>
      </w:pPr>
      <w:r>
        <w:t>manuscripts in preparation</w:t>
      </w:r>
    </w:p>
    <w:p w14:paraId="48DC0BA7" w14:textId="77777777" w:rsidR="005C7DF0" w:rsidRDefault="005C7DF0" w:rsidP="009333E0">
      <w:pPr>
        <w:rPr>
          <w:rFonts w:asciiTheme="minorHAnsi" w:hAnsiTheme="minorHAnsi" w:cstheme="minorHAnsi"/>
        </w:rPr>
      </w:pPr>
    </w:p>
    <w:p w14:paraId="57097036" w14:textId="15F73C96" w:rsidR="00A228DA" w:rsidRDefault="00A01FFC" w:rsidP="009333E0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b/>
        </w:rPr>
        <w:t>Doane, M.</w:t>
      </w:r>
      <w:r>
        <w:rPr>
          <w:rFonts w:asciiTheme="minorHAnsi" w:hAnsiTheme="minorHAnsi" w:cstheme="minorHAnsi"/>
        </w:rPr>
        <w:t>P</w:t>
      </w:r>
      <w:r w:rsidRPr="00A01FFC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</w:rPr>
        <w:t xml:space="preserve">, </w:t>
      </w:r>
      <w:r w:rsidR="00CA5457">
        <w:rPr>
          <w:rFonts w:asciiTheme="minorHAnsi" w:hAnsiTheme="minorHAnsi" w:cstheme="minorHAnsi"/>
        </w:rPr>
        <w:t>M. Ostrowski, M. Doblin, M. Brown, P. Steinberg, and J. Seymour.</w:t>
      </w:r>
      <w:r>
        <w:rPr>
          <w:rFonts w:asciiTheme="minorHAnsi" w:hAnsiTheme="minorHAnsi" w:cstheme="minorHAnsi"/>
        </w:rPr>
        <w:t xml:space="preserve"> </w:t>
      </w:r>
      <w:r w:rsidR="00CA5457" w:rsidRPr="005302AC">
        <w:rPr>
          <w:rFonts w:asciiTheme="minorHAnsi" w:hAnsiTheme="minorHAnsi" w:cstheme="minorHAnsi"/>
        </w:rPr>
        <w:t xml:space="preserve">Defining bacterioplankton indicators for </w:t>
      </w:r>
      <w:r w:rsidR="00663886" w:rsidRPr="005302AC">
        <w:rPr>
          <w:rFonts w:asciiTheme="minorHAnsi" w:hAnsiTheme="minorHAnsi" w:cstheme="minorHAnsi"/>
        </w:rPr>
        <w:t>heat-wave events</w:t>
      </w:r>
      <w:r w:rsidR="00CB76D2">
        <w:rPr>
          <w:rFonts w:asciiTheme="minorHAnsi" w:hAnsiTheme="minorHAnsi" w:cstheme="minorHAnsi"/>
          <w:b/>
          <w:bCs/>
        </w:rPr>
        <w:t>.</w:t>
      </w:r>
      <w:r w:rsidR="00CB76D2" w:rsidRPr="00CB76D2">
        <w:rPr>
          <w:rFonts w:asciiTheme="minorHAnsi" w:hAnsiTheme="minorHAnsi" w:cstheme="minorHAnsi"/>
        </w:rPr>
        <w:t xml:space="preserve"> </w:t>
      </w:r>
      <w:r w:rsidR="00CB76D2" w:rsidRPr="00CB76D2">
        <w:rPr>
          <w:rFonts w:asciiTheme="minorHAnsi" w:hAnsiTheme="minorHAnsi" w:cstheme="minorHAnsi"/>
          <w:i/>
          <w:iCs/>
        </w:rPr>
        <w:t>In Preparation</w:t>
      </w:r>
      <w:r w:rsidR="00CB76D2">
        <w:rPr>
          <w:rFonts w:asciiTheme="minorHAnsi" w:hAnsiTheme="minorHAnsi" w:cstheme="minorHAnsi"/>
          <w:i/>
          <w:iCs/>
        </w:rPr>
        <w:t>.</w:t>
      </w:r>
    </w:p>
    <w:p w14:paraId="20229B77" w14:textId="77777777" w:rsidR="00CA5457" w:rsidRPr="00A01FFC" w:rsidRDefault="00CA5457" w:rsidP="009333E0">
      <w:pPr>
        <w:rPr>
          <w:rFonts w:asciiTheme="minorHAnsi" w:hAnsiTheme="minorHAnsi" w:cstheme="minorHAnsi"/>
        </w:rPr>
      </w:pPr>
    </w:p>
    <w:p w14:paraId="6AB2E185" w14:textId="77777777" w:rsidR="00A228DA" w:rsidRPr="003B19FB" w:rsidRDefault="00A228DA" w:rsidP="00A228D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uscript review</w:t>
      </w:r>
      <w:r w:rsidR="00176098">
        <w:rPr>
          <w:rFonts w:asciiTheme="minorHAnsi" w:hAnsiTheme="minorHAnsi" w:cstheme="minorHAnsi"/>
        </w:rPr>
        <w:t>er</w:t>
      </w:r>
    </w:p>
    <w:p w14:paraId="6B829B7B" w14:textId="77777777" w:rsidR="00176098" w:rsidRDefault="00176098" w:rsidP="00A90527">
      <w:pPr>
        <w:rPr>
          <w:rFonts w:asciiTheme="minorHAnsi" w:hAnsiTheme="minorHAnsi" w:cstheme="minorHAnsi"/>
        </w:rPr>
      </w:pPr>
    </w:p>
    <w:p w14:paraId="0F1E270B" w14:textId="41FFF6C8" w:rsidR="00024D8F" w:rsidRDefault="00024D8F" w:rsidP="00A90527">
      <w:pPr>
        <w:rPr>
          <w:rFonts w:asciiTheme="minorHAnsi" w:hAnsiTheme="minorHAnsi" w:cstheme="minorHAnsi"/>
        </w:rPr>
      </w:pPr>
      <w:r w:rsidRPr="00024D8F">
        <w:rPr>
          <w:rFonts w:asciiTheme="minorHAnsi" w:hAnsiTheme="minorHAnsi" w:cstheme="minorHAnsi"/>
          <w:b/>
          <w:bCs/>
        </w:rPr>
        <w:t>Associate editor</w:t>
      </w:r>
      <w:r>
        <w:rPr>
          <w:rFonts w:asciiTheme="minorHAnsi" w:hAnsiTheme="minorHAnsi" w:cstheme="minorHAnsi"/>
        </w:rPr>
        <w:t xml:space="preserve"> – Animal Microbiome</w:t>
      </w:r>
    </w:p>
    <w:p w14:paraId="443A12EE" w14:textId="77777777" w:rsidR="00024D8F" w:rsidRDefault="00024D8F" w:rsidP="00A90527">
      <w:pPr>
        <w:rPr>
          <w:rFonts w:asciiTheme="minorHAnsi" w:hAnsiTheme="minorHAnsi" w:cstheme="minorHAnsi"/>
          <w:b/>
          <w:bCs/>
        </w:rPr>
      </w:pPr>
    </w:p>
    <w:p w14:paraId="0C93BAAB" w14:textId="51124050" w:rsidR="00A90527" w:rsidRDefault="00A228DA" w:rsidP="00A90527">
      <w:pPr>
        <w:rPr>
          <w:rFonts w:asciiTheme="minorHAnsi" w:hAnsiTheme="minorHAnsi" w:cstheme="minorHAnsi"/>
        </w:rPr>
      </w:pPr>
      <w:r w:rsidRPr="003B5A7B">
        <w:rPr>
          <w:rFonts w:asciiTheme="minorHAnsi" w:hAnsiTheme="minorHAnsi" w:cstheme="minorHAnsi"/>
          <w:b/>
          <w:bCs/>
        </w:rPr>
        <w:t>Review editor</w:t>
      </w:r>
      <w:r>
        <w:rPr>
          <w:rFonts w:asciiTheme="minorHAnsi" w:hAnsiTheme="minorHAnsi" w:cstheme="minorHAnsi"/>
        </w:rPr>
        <w:t xml:space="preserve"> – Frontiers </w:t>
      </w:r>
      <w:r w:rsidR="00176098">
        <w:rPr>
          <w:rFonts w:asciiTheme="minorHAnsi" w:hAnsiTheme="minorHAnsi" w:cstheme="minorHAnsi"/>
        </w:rPr>
        <w:t>in Ecology and Evolution</w:t>
      </w:r>
    </w:p>
    <w:p w14:paraId="1A6CE4B3" w14:textId="78AB81BD" w:rsidR="00176098" w:rsidRDefault="00176098" w:rsidP="00A90527">
      <w:pPr>
        <w:rPr>
          <w:rFonts w:asciiTheme="minorHAnsi" w:hAnsiTheme="minorHAnsi" w:cstheme="minorHAnsi"/>
        </w:rPr>
      </w:pPr>
    </w:p>
    <w:p w14:paraId="5E8E71CE" w14:textId="0332A5C7" w:rsidR="00A228DA" w:rsidRDefault="00176098" w:rsidP="00A90527">
      <w:pPr>
        <w:rPr>
          <w:rFonts w:asciiTheme="minorHAnsi" w:hAnsiTheme="minorHAnsi" w:cstheme="minorHAnsi"/>
        </w:rPr>
      </w:pPr>
      <w:r w:rsidRPr="003B5A7B">
        <w:rPr>
          <w:rFonts w:asciiTheme="minorHAnsi" w:hAnsiTheme="minorHAnsi" w:cstheme="minorHAnsi"/>
          <w:b/>
          <w:bCs/>
        </w:rPr>
        <w:lastRenderedPageBreak/>
        <w:t>Invited Reviewer</w:t>
      </w:r>
      <w:r>
        <w:rPr>
          <w:rFonts w:asciiTheme="minorHAnsi" w:hAnsiTheme="minorHAnsi" w:cstheme="minorHAnsi"/>
        </w:rPr>
        <w:t xml:space="preserve">: </w:t>
      </w:r>
      <w:r w:rsidR="00024D8F">
        <w:rPr>
          <w:rFonts w:asciiTheme="minorHAnsi" w:hAnsiTheme="minorHAnsi" w:cstheme="minorHAnsi"/>
        </w:rPr>
        <w:t xml:space="preserve">Journal of Forensic Science International: Genetics, </w:t>
      </w:r>
      <w:r w:rsidR="00646C8E">
        <w:rPr>
          <w:rFonts w:asciiTheme="minorHAnsi" w:hAnsiTheme="minorHAnsi" w:cstheme="minorHAnsi"/>
        </w:rPr>
        <w:t xml:space="preserve">Frontiers in Marine Biology, Frontiers in Ecology and Evolution, </w:t>
      </w:r>
      <w:r>
        <w:rPr>
          <w:rFonts w:asciiTheme="minorHAnsi" w:hAnsiTheme="minorHAnsi" w:cstheme="minorHAnsi"/>
        </w:rPr>
        <w:t>Environmental DNA; Frontiers in Microbiology</w:t>
      </w:r>
      <w:r w:rsidR="007F5346">
        <w:rPr>
          <w:rFonts w:asciiTheme="minorHAnsi" w:hAnsiTheme="minorHAnsi" w:cstheme="minorHAnsi"/>
        </w:rPr>
        <w:t>, Endangered Species</w:t>
      </w:r>
      <w:r w:rsidR="001A32B0">
        <w:rPr>
          <w:rFonts w:asciiTheme="minorHAnsi" w:hAnsiTheme="minorHAnsi" w:cstheme="minorHAnsi"/>
        </w:rPr>
        <w:t xml:space="preserve">, </w:t>
      </w:r>
      <w:proofErr w:type="spellStart"/>
      <w:r w:rsidR="001A32B0">
        <w:rPr>
          <w:rFonts w:asciiTheme="minorHAnsi" w:hAnsiTheme="minorHAnsi" w:cstheme="minorHAnsi"/>
        </w:rPr>
        <w:t>PeerJ</w:t>
      </w:r>
      <w:proofErr w:type="spellEnd"/>
      <w:r w:rsidR="00FB7B5C">
        <w:rPr>
          <w:rFonts w:asciiTheme="minorHAnsi" w:hAnsiTheme="minorHAnsi" w:cstheme="minorHAnsi"/>
        </w:rPr>
        <w:t>, Molecular Ecology, Scientific Reports</w:t>
      </w:r>
      <w:r w:rsidR="00D42AEA">
        <w:rPr>
          <w:rFonts w:asciiTheme="minorHAnsi" w:hAnsiTheme="minorHAnsi" w:cstheme="minorHAnsi"/>
        </w:rPr>
        <w:t>, Journal of Natural History</w:t>
      </w:r>
    </w:p>
    <w:p w14:paraId="19B0D051" w14:textId="77777777" w:rsidR="00176098" w:rsidRPr="003B19FB" w:rsidRDefault="00176098" w:rsidP="00A90527">
      <w:pPr>
        <w:rPr>
          <w:rFonts w:asciiTheme="minorHAnsi" w:hAnsiTheme="minorHAnsi" w:cstheme="minorHAnsi"/>
        </w:rPr>
      </w:pPr>
    </w:p>
    <w:p w14:paraId="2F347D28" w14:textId="77777777" w:rsidR="00251FA2" w:rsidRPr="003B19FB" w:rsidRDefault="00DD6F5B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ference presentations</w:t>
      </w:r>
    </w:p>
    <w:p w14:paraId="0D648C8B" w14:textId="77777777" w:rsidR="0049069E" w:rsidRDefault="0049069E" w:rsidP="00A90527">
      <w:pPr>
        <w:rPr>
          <w:rFonts w:asciiTheme="minorHAnsi" w:hAnsiTheme="minorHAnsi" w:cstheme="minorHAnsi"/>
          <w:b/>
        </w:rPr>
      </w:pPr>
    </w:p>
    <w:p w14:paraId="70977037" w14:textId="0B905D7A" w:rsidR="00024D8F" w:rsidRPr="0049069E" w:rsidRDefault="00024D8F" w:rsidP="00A90527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. </w:t>
      </w:r>
      <w:r w:rsidR="0049069E" w:rsidRPr="0049069E">
        <w:rPr>
          <w:rFonts w:asciiTheme="minorHAnsi" w:hAnsiTheme="minorHAnsi" w:cstheme="minorHAnsi"/>
          <w:bCs/>
        </w:rPr>
        <w:t>Temporal self-</w:t>
      </w:r>
      <w:proofErr w:type="spellStart"/>
      <w:r w:rsidR="0049069E" w:rsidRPr="0049069E">
        <w:rPr>
          <w:rFonts w:asciiTheme="minorHAnsi" w:hAnsiTheme="minorHAnsi" w:cstheme="minorHAnsi"/>
          <w:bCs/>
        </w:rPr>
        <w:t>organisation</w:t>
      </w:r>
      <w:proofErr w:type="spellEnd"/>
      <w:r w:rsidR="0049069E" w:rsidRPr="0049069E">
        <w:rPr>
          <w:rFonts w:asciiTheme="minorHAnsi" w:hAnsiTheme="minorHAnsi" w:cstheme="minorHAnsi"/>
          <w:bCs/>
        </w:rPr>
        <w:t xml:space="preserve"> in tiger shark skin microbiomes despite fluctuations in diversity structure. August 2024.</w:t>
      </w:r>
      <w:r w:rsidR="0049069E">
        <w:rPr>
          <w:rFonts w:asciiTheme="minorHAnsi" w:hAnsiTheme="minorHAnsi" w:cstheme="minorHAnsi"/>
          <w:b/>
        </w:rPr>
        <w:t xml:space="preserve"> Oral presentation </w:t>
      </w:r>
      <w:r w:rsidR="0049069E" w:rsidRPr="0049069E">
        <w:rPr>
          <w:rFonts w:asciiTheme="minorHAnsi" w:hAnsiTheme="minorHAnsi" w:cstheme="minorHAnsi"/>
          <w:bCs/>
        </w:rPr>
        <w:t>at the International Society for Microbial Ecology conference in Cape Town, South Africa.</w:t>
      </w:r>
    </w:p>
    <w:p w14:paraId="5DCA107E" w14:textId="77777777" w:rsidR="00024D8F" w:rsidRDefault="00024D8F" w:rsidP="00A90527">
      <w:pPr>
        <w:rPr>
          <w:rFonts w:asciiTheme="minorHAnsi" w:hAnsiTheme="minorHAnsi" w:cstheme="minorHAnsi"/>
          <w:b/>
        </w:rPr>
      </w:pPr>
    </w:p>
    <w:p w14:paraId="4A7F1A49" w14:textId="11832E64" w:rsidR="00024D8F" w:rsidRDefault="00024D8F" w:rsidP="00A905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Doane, M.P. </w:t>
      </w:r>
      <w:r w:rsidRPr="00024D8F">
        <w:rPr>
          <w:rFonts w:asciiTheme="minorHAnsi" w:hAnsiTheme="minorHAnsi" w:cstheme="minorHAnsi"/>
          <w:bCs/>
        </w:rPr>
        <w:t>Temporal self-</w:t>
      </w:r>
      <w:proofErr w:type="spellStart"/>
      <w:r w:rsidRPr="00024D8F">
        <w:rPr>
          <w:rFonts w:asciiTheme="minorHAnsi" w:hAnsiTheme="minorHAnsi" w:cstheme="minorHAnsi"/>
          <w:bCs/>
        </w:rPr>
        <w:t>organisation</w:t>
      </w:r>
      <w:proofErr w:type="spellEnd"/>
      <w:r w:rsidRPr="00024D8F">
        <w:rPr>
          <w:rFonts w:asciiTheme="minorHAnsi" w:hAnsiTheme="minorHAnsi" w:cstheme="minorHAnsi"/>
          <w:bCs/>
        </w:rPr>
        <w:t xml:space="preserve"> in tiger shark skin microbiomes despite fluctuations in diversity structure</w:t>
      </w:r>
      <w:r>
        <w:rPr>
          <w:rFonts w:asciiTheme="minorHAnsi" w:hAnsiTheme="minorHAnsi" w:cstheme="minorHAnsi"/>
          <w:bCs/>
        </w:rPr>
        <w:t>. June 2024. Oral presentation at the Australian Microbiology Society conference in Brisbane, QLD, Australia</w:t>
      </w:r>
    </w:p>
    <w:p w14:paraId="3370B5D7" w14:textId="77777777" w:rsidR="00024D8F" w:rsidRDefault="00024D8F" w:rsidP="00A90527">
      <w:pPr>
        <w:rPr>
          <w:rFonts w:asciiTheme="minorHAnsi" w:hAnsiTheme="minorHAnsi" w:cstheme="minorHAnsi"/>
          <w:b/>
        </w:rPr>
      </w:pPr>
    </w:p>
    <w:p w14:paraId="6665DCE3" w14:textId="490E73D9" w:rsidR="00D42AEA" w:rsidRDefault="00D42AEA" w:rsidP="00A90527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. </w:t>
      </w:r>
      <w:r>
        <w:rPr>
          <w:rFonts w:asciiTheme="minorHAnsi" w:hAnsiTheme="minorHAnsi" w:cstheme="minorHAnsi"/>
          <w:bCs/>
        </w:rPr>
        <w:t>Genome sequencing of the endangered eastern grey nurse shark (</w:t>
      </w:r>
      <w:r w:rsidRPr="00D42AEA">
        <w:rPr>
          <w:rFonts w:asciiTheme="minorHAnsi" w:hAnsiTheme="minorHAnsi" w:cstheme="minorHAnsi"/>
          <w:bCs/>
          <w:i/>
          <w:iCs/>
        </w:rPr>
        <w:t>Carcharhinus taurus</w:t>
      </w:r>
      <w:r>
        <w:rPr>
          <w:rFonts w:asciiTheme="minorHAnsi" w:hAnsiTheme="minorHAnsi" w:cstheme="minorHAnsi"/>
          <w:bCs/>
        </w:rPr>
        <w:t xml:space="preserve">): a case study </w:t>
      </w:r>
      <w:r w:rsidR="00B72CF7">
        <w:rPr>
          <w:rFonts w:asciiTheme="minorHAnsi" w:hAnsiTheme="minorHAnsi" w:cstheme="minorHAnsi"/>
          <w:bCs/>
        </w:rPr>
        <w:t>demonstrating the</w:t>
      </w:r>
      <w:r>
        <w:rPr>
          <w:rFonts w:asciiTheme="minorHAnsi" w:hAnsiTheme="minorHAnsi" w:cstheme="minorHAnsi"/>
          <w:bCs/>
        </w:rPr>
        <w:t xml:space="preserve"> real-time sequencing of a complex genome using Oxford Nanopore long-read sequencing. July 2023. </w:t>
      </w:r>
      <w:r w:rsidRPr="00D42AEA">
        <w:rPr>
          <w:rFonts w:asciiTheme="minorHAnsi" w:hAnsiTheme="minorHAnsi" w:cstheme="minorHAnsi"/>
          <w:b/>
        </w:rPr>
        <w:t>Live sequencing demonstration and Oral presentation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>at the International Congress of Genetics in Melbourne, Australia.</w:t>
      </w:r>
    </w:p>
    <w:p w14:paraId="6FE19436" w14:textId="77777777" w:rsidR="00D42AEA" w:rsidRPr="00D42AEA" w:rsidRDefault="00D42AEA" w:rsidP="00A90527">
      <w:pPr>
        <w:rPr>
          <w:rFonts w:asciiTheme="minorHAnsi" w:hAnsiTheme="minorHAnsi" w:cstheme="minorHAnsi"/>
          <w:bCs/>
        </w:rPr>
      </w:pPr>
    </w:p>
    <w:p w14:paraId="0D775094" w14:textId="1FC1BC69" w:rsidR="00F23C60" w:rsidRDefault="00F23C60" w:rsidP="00A90527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, et al. </w:t>
      </w:r>
      <w:r w:rsidRPr="00883107">
        <w:rPr>
          <w:rFonts w:asciiTheme="minorHAnsi" w:hAnsiTheme="minorHAnsi" w:cstheme="minorHAnsi"/>
          <w:bCs/>
        </w:rPr>
        <w:t>Emergent community architecture despite distinct diversity in the global whale shark epidermal microbiome</w:t>
      </w:r>
      <w:r>
        <w:rPr>
          <w:rFonts w:asciiTheme="minorHAnsi" w:hAnsiTheme="minorHAnsi" w:cstheme="minorHAnsi"/>
          <w:b/>
        </w:rPr>
        <w:t xml:space="preserve">. </w:t>
      </w:r>
      <w:r>
        <w:rPr>
          <w:rFonts w:asciiTheme="minorHAnsi" w:hAnsiTheme="minorHAnsi" w:cstheme="minorHAnsi"/>
          <w:bCs/>
        </w:rPr>
        <w:t>August</w:t>
      </w:r>
      <w:r w:rsidRPr="00F373C3">
        <w:rPr>
          <w:rFonts w:asciiTheme="minorHAnsi" w:hAnsiTheme="minorHAnsi" w:cstheme="minorHAnsi"/>
          <w:bCs/>
        </w:rPr>
        <w:t xml:space="preserve"> 2022.</w:t>
      </w:r>
      <w:r>
        <w:rPr>
          <w:rFonts w:asciiTheme="minorHAnsi" w:hAnsiTheme="minorHAnsi" w:cstheme="minorHAnsi"/>
          <w:b/>
        </w:rPr>
        <w:t xml:space="preserve"> Poster presentation at </w:t>
      </w:r>
      <w:r>
        <w:rPr>
          <w:rFonts w:asciiTheme="minorHAnsi" w:hAnsiTheme="minorHAnsi" w:cstheme="minorHAnsi"/>
          <w:bCs/>
        </w:rPr>
        <w:t>International Society of Microbial Ecology</w:t>
      </w:r>
      <w:r w:rsidRPr="00883107">
        <w:rPr>
          <w:rFonts w:asciiTheme="minorHAnsi" w:hAnsiTheme="minorHAnsi" w:cstheme="minorHAnsi"/>
          <w:bCs/>
        </w:rPr>
        <w:t xml:space="preserve"> in </w:t>
      </w:r>
      <w:r>
        <w:rPr>
          <w:rFonts w:asciiTheme="minorHAnsi" w:hAnsiTheme="minorHAnsi" w:cstheme="minorHAnsi"/>
          <w:bCs/>
        </w:rPr>
        <w:t>Lausanne, Switzerland.</w:t>
      </w:r>
    </w:p>
    <w:p w14:paraId="19152FB4" w14:textId="77777777" w:rsidR="00F23C60" w:rsidRDefault="00F23C60" w:rsidP="00A90527">
      <w:pPr>
        <w:rPr>
          <w:rFonts w:asciiTheme="minorHAnsi" w:hAnsiTheme="minorHAnsi" w:cstheme="minorHAnsi"/>
          <w:b/>
        </w:rPr>
      </w:pPr>
    </w:p>
    <w:p w14:paraId="19608DCB" w14:textId="5B74684A" w:rsidR="00883107" w:rsidRPr="00883107" w:rsidRDefault="00883107" w:rsidP="00A90527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, et al. </w:t>
      </w:r>
      <w:r w:rsidRPr="00883107">
        <w:rPr>
          <w:rFonts w:asciiTheme="minorHAnsi" w:hAnsiTheme="minorHAnsi" w:cstheme="minorHAnsi"/>
          <w:bCs/>
        </w:rPr>
        <w:t>Emergent community architecture despite distinct diversity in the global whale shark epidermal microbiome</w:t>
      </w:r>
      <w:r>
        <w:rPr>
          <w:rFonts w:asciiTheme="minorHAnsi" w:hAnsiTheme="minorHAnsi" w:cstheme="minorHAnsi"/>
          <w:b/>
        </w:rPr>
        <w:t xml:space="preserve">. </w:t>
      </w:r>
      <w:r w:rsidR="00F373C3" w:rsidRPr="00F373C3">
        <w:rPr>
          <w:rFonts w:asciiTheme="minorHAnsi" w:hAnsiTheme="minorHAnsi" w:cstheme="minorHAnsi"/>
          <w:bCs/>
        </w:rPr>
        <w:t>July 2022.</w:t>
      </w:r>
      <w:r w:rsidR="00F373C3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 xml:space="preserve">Oral presentation at </w:t>
      </w:r>
      <w:r w:rsidR="00B72CF7">
        <w:rPr>
          <w:rFonts w:asciiTheme="minorHAnsi" w:hAnsiTheme="minorHAnsi" w:cstheme="minorHAnsi"/>
          <w:b/>
        </w:rPr>
        <w:t xml:space="preserve">the </w:t>
      </w:r>
      <w:r w:rsidRPr="00883107">
        <w:rPr>
          <w:rFonts w:asciiTheme="minorHAnsi" w:hAnsiTheme="minorHAnsi" w:cstheme="minorHAnsi"/>
          <w:bCs/>
        </w:rPr>
        <w:t>Australian Microbiology Society conference in Sydney, NSW, Australia</w:t>
      </w:r>
      <w:r>
        <w:rPr>
          <w:rFonts w:asciiTheme="minorHAnsi" w:hAnsiTheme="minorHAnsi" w:cstheme="minorHAnsi"/>
          <w:bCs/>
        </w:rPr>
        <w:t>.</w:t>
      </w:r>
    </w:p>
    <w:p w14:paraId="29554AB8" w14:textId="77777777" w:rsidR="00883107" w:rsidRDefault="00883107" w:rsidP="00A90527">
      <w:pPr>
        <w:rPr>
          <w:rFonts w:asciiTheme="minorHAnsi" w:hAnsiTheme="minorHAnsi" w:cstheme="minorHAnsi"/>
          <w:b/>
        </w:rPr>
      </w:pPr>
    </w:p>
    <w:p w14:paraId="4F3102BD" w14:textId="144F94C5" w:rsidR="00BE7BF2" w:rsidRDefault="00883107" w:rsidP="00A90527">
      <w:pPr>
        <w:rPr>
          <w:rFonts w:asciiTheme="minorHAnsi" w:hAnsiTheme="minorHAnsi" w:cstheme="minorHAnsi"/>
          <w:bCs/>
        </w:rPr>
      </w:pPr>
      <w:r w:rsidRPr="007B05B1">
        <w:rPr>
          <w:rFonts w:asciiTheme="minorHAnsi" w:hAnsiTheme="minorHAnsi" w:cstheme="minorHAnsi"/>
          <w:b/>
        </w:rPr>
        <w:t>Doane, M.P</w:t>
      </w:r>
      <w:r w:rsidRPr="00883107">
        <w:rPr>
          <w:rFonts w:asciiTheme="minorHAnsi" w:hAnsiTheme="minorHAnsi" w:cstheme="minorHAnsi"/>
          <w:bCs/>
        </w:rPr>
        <w:t>., A. Turnl</w:t>
      </w:r>
      <w:r w:rsidR="00F373C3">
        <w:rPr>
          <w:rFonts w:asciiTheme="minorHAnsi" w:hAnsiTheme="minorHAnsi" w:cstheme="minorHAnsi"/>
          <w:bCs/>
        </w:rPr>
        <w:t>u</w:t>
      </w:r>
      <w:r w:rsidRPr="00883107">
        <w:rPr>
          <w:rFonts w:asciiTheme="minorHAnsi" w:hAnsiTheme="minorHAnsi" w:cstheme="minorHAnsi"/>
          <w:bCs/>
        </w:rPr>
        <w:t>nd, A. Goodman, C. Rohner, C. Legaspi, D. Ramirez, G. Araujo, M.F. Mora, M. Morris, M. Peterson, R. de la Parra, S. Pierce, R. Pillans, T. Dillon, E.A. Dinsdale</w:t>
      </w:r>
      <w:r>
        <w:rPr>
          <w:rFonts w:asciiTheme="minorHAnsi" w:hAnsiTheme="minorHAnsi" w:cstheme="minorHAnsi"/>
          <w:bCs/>
        </w:rPr>
        <w:t xml:space="preserve">. March 2021. </w:t>
      </w:r>
      <w:r w:rsidR="00F23C60" w:rsidRPr="00F23C60">
        <w:rPr>
          <w:rFonts w:asciiTheme="minorHAnsi" w:hAnsiTheme="minorHAnsi" w:cstheme="minorHAnsi"/>
          <w:b/>
        </w:rPr>
        <w:t xml:space="preserve">Invited </w:t>
      </w:r>
      <w:r w:rsidR="00F23C60">
        <w:rPr>
          <w:rFonts w:asciiTheme="minorHAnsi" w:hAnsiTheme="minorHAnsi" w:cstheme="minorHAnsi"/>
          <w:b/>
        </w:rPr>
        <w:t>Speaker</w:t>
      </w:r>
      <w:r w:rsidR="00BE7BF2" w:rsidRPr="00BE7BF2">
        <w:rPr>
          <w:rFonts w:asciiTheme="minorHAnsi" w:hAnsiTheme="minorHAnsi" w:cstheme="minorHAnsi"/>
          <w:bCs/>
        </w:rPr>
        <w:t xml:space="preserve"> at FAME Microbiome meetings in Adelaide, SA, Australia</w:t>
      </w:r>
    </w:p>
    <w:p w14:paraId="76731847" w14:textId="77777777" w:rsidR="00BE7BF2" w:rsidRDefault="00BE7BF2" w:rsidP="00BE7BF2">
      <w:pPr>
        <w:rPr>
          <w:rFonts w:asciiTheme="minorHAnsi" w:hAnsiTheme="minorHAnsi" w:cstheme="minorHAnsi"/>
          <w:b/>
        </w:rPr>
      </w:pPr>
    </w:p>
    <w:p w14:paraId="75689F9E" w14:textId="04BF3075" w:rsidR="00BE7BF2" w:rsidRDefault="00BE7BF2" w:rsidP="00BE7BF2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Doane, M.P., </w:t>
      </w:r>
      <w:r>
        <w:rPr>
          <w:rFonts w:asciiTheme="minorHAnsi" w:hAnsiTheme="minorHAnsi" w:cstheme="minorHAnsi"/>
        </w:rPr>
        <w:t xml:space="preserve">A. </w:t>
      </w:r>
      <w:proofErr w:type="spellStart"/>
      <w:r>
        <w:rPr>
          <w:rFonts w:asciiTheme="minorHAnsi" w:hAnsiTheme="minorHAnsi" w:cstheme="minorHAnsi"/>
        </w:rPr>
        <w:t>Turnland</w:t>
      </w:r>
      <w:proofErr w:type="spellEnd"/>
      <w:r>
        <w:rPr>
          <w:rFonts w:asciiTheme="minorHAnsi" w:hAnsiTheme="minorHAnsi" w:cstheme="minorHAnsi"/>
        </w:rPr>
        <w:t xml:space="preserve">, A. Goodman, C. Rohner, C. Legaspi, D. Ramirez, G. Araujo, M.F. Mora, M. Morris, M. Peterson, R. de la Parra, S. Pierce, R. Pillans, T. Dillon, E.A. Dinsdale. February 2021. </w:t>
      </w:r>
      <w:r w:rsidRPr="00BE7BF2">
        <w:rPr>
          <w:rFonts w:asciiTheme="minorHAnsi" w:hAnsiTheme="minorHAnsi" w:cstheme="minorHAnsi"/>
          <w:bCs/>
        </w:rPr>
        <w:t xml:space="preserve">Diversity of the skin microbiome from whale sharks around the world. </w:t>
      </w:r>
      <w:r w:rsidR="00F23C60" w:rsidRPr="00F23C60">
        <w:rPr>
          <w:rFonts w:asciiTheme="minorHAnsi" w:hAnsiTheme="minorHAnsi" w:cstheme="minorHAnsi"/>
          <w:b/>
        </w:rPr>
        <w:t xml:space="preserve">Invited </w:t>
      </w:r>
      <w:r w:rsidR="00F23C60">
        <w:rPr>
          <w:rFonts w:asciiTheme="minorHAnsi" w:hAnsiTheme="minorHAnsi" w:cstheme="minorHAnsi"/>
          <w:b/>
        </w:rPr>
        <w:t>Speaker</w:t>
      </w:r>
      <w:r w:rsidRPr="00BE7BF2">
        <w:rPr>
          <w:rFonts w:asciiTheme="minorHAnsi" w:hAnsiTheme="minorHAnsi" w:cstheme="minorHAnsi"/>
          <w:bCs/>
        </w:rPr>
        <w:t xml:space="preserve"> at </w:t>
      </w:r>
      <w:r>
        <w:rPr>
          <w:rFonts w:asciiTheme="minorHAnsi" w:hAnsiTheme="minorHAnsi" w:cstheme="minorHAnsi"/>
          <w:bCs/>
        </w:rPr>
        <w:t>the South Australian Genomics Centers</w:t>
      </w:r>
      <w:r w:rsidRPr="00BE7BF2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seminar </w:t>
      </w:r>
      <w:r w:rsidRPr="00BE7BF2">
        <w:rPr>
          <w:rFonts w:asciiTheme="minorHAnsi" w:hAnsiTheme="minorHAnsi" w:cstheme="minorHAnsi"/>
          <w:bCs/>
        </w:rPr>
        <w:t>in Adelaide, SA, Australia</w:t>
      </w:r>
    </w:p>
    <w:p w14:paraId="77CE68B5" w14:textId="77777777" w:rsidR="00BE7BF2" w:rsidRDefault="00BE7BF2" w:rsidP="00A90527">
      <w:pPr>
        <w:rPr>
          <w:rFonts w:asciiTheme="minorHAnsi" w:hAnsiTheme="minorHAnsi" w:cstheme="minorHAnsi"/>
          <w:b/>
        </w:rPr>
      </w:pPr>
    </w:p>
    <w:p w14:paraId="0BB2372F" w14:textId="2D9159B2" w:rsidR="00251FA2" w:rsidRPr="003B19FB" w:rsidRDefault="004B1A12" w:rsidP="00A90527">
      <w:pPr>
        <w:rPr>
          <w:rFonts w:asciiTheme="minorHAnsi" w:hAnsiTheme="minorHAnsi" w:cstheme="minorHAnsi"/>
        </w:rPr>
      </w:pPr>
      <w:r w:rsidRPr="00AC4253">
        <w:rPr>
          <w:rFonts w:asciiTheme="minorHAnsi" w:hAnsiTheme="minorHAnsi" w:cstheme="minorHAnsi"/>
          <w:b/>
        </w:rPr>
        <w:t>Doane, M.P.</w:t>
      </w:r>
      <w:r>
        <w:rPr>
          <w:rFonts w:asciiTheme="minorHAnsi" w:hAnsiTheme="minorHAnsi" w:cstheme="minorHAnsi"/>
        </w:rPr>
        <w:t xml:space="preserve">, A. </w:t>
      </w:r>
      <w:proofErr w:type="spellStart"/>
      <w:r>
        <w:rPr>
          <w:rFonts w:asciiTheme="minorHAnsi" w:hAnsiTheme="minorHAnsi" w:cstheme="minorHAnsi"/>
        </w:rPr>
        <w:t>Turnland</w:t>
      </w:r>
      <w:proofErr w:type="spellEnd"/>
      <w:r>
        <w:rPr>
          <w:rFonts w:asciiTheme="minorHAnsi" w:hAnsiTheme="minorHAnsi" w:cstheme="minorHAnsi"/>
        </w:rPr>
        <w:t xml:space="preserve">, A. Goodman, C. Rohner, C. Legaspi, D. Ramirez, G. Araujo, M.F. Mora, M. Morris, M. Peterson, R. de la Parra, S. Pierce, R. Pillans, T. Dillon, E.A. Dinsdale. </w:t>
      </w:r>
      <w:r w:rsidR="00BE7BF2">
        <w:rPr>
          <w:rFonts w:asciiTheme="minorHAnsi" w:hAnsiTheme="minorHAnsi" w:cstheme="minorHAnsi"/>
        </w:rPr>
        <w:t xml:space="preserve">May </w:t>
      </w:r>
      <w:r>
        <w:rPr>
          <w:rFonts w:asciiTheme="minorHAnsi" w:hAnsiTheme="minorHAnsi" w:cstheme="minorHAnsi"/>
        </w:rPr>
        <w:t xml:space="preserve">2019. The whale shark skin microbiome reveals sub-population discrimination and possible environmental threats. </w:t>
      </w:r>
      <w:r w:rsidR="00AC4253" w:rsidRPr="001A32B0">
        <w:rPr>
          <w:rFonts w:asciiTheme="minorHAnsi" w:hAnsiTheme="minorHAnsi" w:cstheme="minorHAnsi"/>
          <w:b/>
          <w:bCs/>
        </w:rPr>
        <w:t>Oral presentation</w:t>
      </w:r>
      <w:r w:rsidR="00AC4253">
        <w:rPr>
          <w:rFonts w:asciiTheme="minorHAnsi" w:hAnsiTheme="minorHAnsi" w:cstheme="minorHAnsi"/>
        </w:rPr>
        <w:t xml:space="preserve"> at Whale Shark International conference in Exmouth, WA, Australia.</w:t>
      </w:r>
    </w:p>
    <w:p w14:paraId="4EFBBCC5" w14:textId="77777777" w:rsidR="004B1A12" w:rsidRDefault="004B1A12" w:rsidP="00A90527">
      <w:pPr>
        <w:rPr>
          <w:rFonts w:asciiTheme="minorHAnsi" w:hAnsiTheme="minorHAnsi" w:cstheme="minorHAnsi"/>
          <w:b/>
        </w:rPr>
      </w:pPr>
    </w:p>
    <w:p w14:paraId="2A85C256" w14:textId="4D97C903" w:rsidR="00A90527" w:rsidRPr="00DD6F5B" w:rsidRDefault="00DD6F5B" w:rsidP="00A90527">
      <w:pPr>
        <w:rPr>
          <w:rFonts w:asciiTheme="minorHAnsi" w:hAnsiTheme="minorHAnsi" w:cstheme="minorHAnsi"/>
        </w:rPr>
      </w:pPr>
      <w:r w:rsidRPr="00DD6F5B">
        <w:rPr>
          <w:rFonts w:asciiTheme="minorHAnsi" w:hAnsiTheme="minorHAnsi" w:cstheme="minorHAnsi"/>
          <w:b/>
        </w:rPr>
        <w:t>Doane, M.P.</w:t>
      </w:r>
      <w:r w:rsidRPr="00DD6F5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J.M. </w:t>
      </w:r>
      <w:r w:rsidRPr="00DD6F5B">
        <w:rPr>
          <w:rFonts w:asciiTheme="minorHAnsi" w:hAnsiTheme="minorHAnsi" w:cstheme="minorHAnsi"/>
        </w:rPr>
        <w:t>Haggerty,</w:t>
      </w:r>
      <w:r>
        <w:rPr>
          <w:rFonts w:asciiTheme="minorHAnsi" w:hAnsiTheme="minorHAnsi" w:cstheme="minorHAnsi"/>
        </w:rPr>
        <w:t xml:space="preserve"> B. </w:t>
      </w:r>
      <w:r w:rsidRPr="00DD6F5B">
        <w:rPr>
          <w:rFonts w:asciiTheme="minorHAnsi" w:hAnsiTheme="minorHAnsi" w:cstheme="minorHAnsi"/>
        </w:rPr>
        <w:t>Papudeshi</w:t>
      </w:r>
      <w:r>
        <w:rPr>
          <w:rFonts w:asciiTheme="minorHAnsi" w:hAnsiTheme="minorHAnsi" w:cstheme="minorHAnsi"/>
        </w:rPr>
        <w:t>, D.</w:t>
      </w:r>
      <w:r w:rsidRPr="00DD6F5B">
        <w:rPr>
          <w:rFonts w:asciiTheme="minorHAnsi" w:hAnsiTheme="minorHAnsi" w:cstheme="minorHAnsi"/>
        </w:rPr>
        <w:t xml:space="preserve"> Kacev,</w:t>
      </w:r>
      <w:r>
        <w:rPr>
          <w:rFonts w:asciiTheme="minorHAnsi" w:hAnsiTheme="minorHAnsi" w:cstheme="minorHAnsi"/>
        </w:rPr>
        <w:t xml:space="preserve"> and E.A.</w:t>
      </w:r>
      <w:r w:rsidRPr="00DD6F5B">
        <w:rPr>
          <w:rFonts w:asciiTheme="minorHAnsi" w:hAnsiTheme="minorHAnsi" w:cstheme="minorHAnsi"/>
        </w:rPr>
        <w:t xml:space="preserve"> Dinsdale.</w:t>
      </w:r>
      <w:r>
        <w:rPr>
          <w:rFonts w:asciiTheme="minorHAnsi" w:hAnsiTheme="minorHAnsi" w:cstheme="minorHAnsi"/>
        </w:rPr>
        <w:t xml:space="preserve"> August</w:t>
      </w:r>
      <w:r w:rsidRPr="00DD6F5B">
        <w:rPr>
          <w:rFonts w:asciiTheme="minorHAnsi" w:hAnsiTheme="minorHAnsi" w:cstheme="minorHAnsi"/>
        </w:rPr>
        <w:t xml:space="preserve"> 2016. Shark skin surface features produce a microbiome with low taxonomic and metabolic β-diversity. </w:t>
      </w:r>
      <w:r w:rsidRPr="001A32B0">
        <w:rPr>
          <w:rFonts w:asciiTheme="minorHAnsi" w:hAnsiTheme="minorHAnsi" w:cstheme="minorHAnsi"/>
          <w:b/>
          <w:bCs/>
        </w:rPr>
        <w:t>Poster presentation</w:t>
      </w:r>
      <w:r>
        <w:rPr>
          <w:rFonts w:asciiTheme="minorHAnsi" w:hAnsiTheme="minorHAnsi" w:cstheme="minorHAnsi"/>
        </w:rPr>
        <w:t xml:space="preserve"> at</w:t>
      </w:r>
      <w:r w:rsidRPr="00DD6F5B">
        <w:rPr>
          <w:rFonts w:asciiTheme="minorHAnsi" w:hAnsiTheme="minorHAnsi" w:cstheme="minorHAnsi"/>
        </w:rPr>
        <w:t xml:space="preserve"> the International Society for Microbial Ecology’s </w:t>
      </w:r>
      <w:r>
        <w:rPr>
          <w:rFonts w:asciiTheme="minorHAnsi" w:hAnsiTheme="minorHAnsi" w:cstheme="minorHAnsi"/>
        </w:rPr>
        <w:t xml:space="preserve">(ISME) </w:t>
      </w:r>
      <w:r w:rsidRPr="00DD6F5B">
        <w:rPr>
          <w:rFonts w:asciiTheme="minorHAnsi" w:hAnsiTheme="minorHAnsi" w:cstheme="minorHAnsi"/>
        </w:rPr>
        <w:t>16th International Symposium on Microbial Ecology</w:t>
      </w:r>
      <w:r>
        <w:rPr>
          <w:rFonts w:asciiTheme="minorHAnsi" w:hAnsiTheme="minorHAnsi" w:cstheme="minorHAnsi"/>
        </w:rPr>
        <w:t xml:space="preserve"> in</w:t>
      </w:r>
      <w:r w:rsidRPr="00DD6F5B">
        <w:rPr>
          <w:rFonts w:asciiTheme="minorHAnsi" w:hAnsiTheme="minorHAnsi" w:cstheme="minorHAnsi"/>
        </w:rPr>
        <w:t xml:space="preserve"> Montreal, Canada</w:t>
      </w:r>
      <w:r>
        <w:rPr>
          <w:rFonts w:asciiTheme="minorHAnsi" w:hAnsiTheme="minorHAnsi" w:cstheme="minorHAnsi"/>
        </w:rPr>
        <w:t>.</w:t>
      </w:r>
    </w:p>
    <w:p w14:paraId="687D1EE1" w14:textId="77777777" w:rsidR="00DD6F5B" w:rsidRDefault="00DD6F5B" w:rsidP="00A90527">
      <w:pPr>
        <w:rPr>
          <w:rFonts w:asciiTheme="minorHAnsi" w:hAnsiTheme="minorHAnsi" w:cstheme="minorHAnsi"/>
          <w:b/>
        </w:rPr>
      </w:pPr>
    </w:p>
    <w:p w14:paraId="23167C13" w14:textId="77777777" w:rsidR="00DD6F5B" w:rsidRPr="00DD6F5B" w:rsidRDefault="00DD6F5B" w:rsidP="00DD6F5B">
      <w:pPr>
        <w:rPr>
          <w:rFonts w:asciiTheme="minorHAnsi" w:hAnsiTheme="minorHAnsi" w:cstheme="minorHAnsi"/>
          <w:b/>
        </w:rPr>
      </w:pPr>
      <w:r w:rsidRPr="00DD6F5B">
        <w:rPr>
          <w:rFonts w:asciiTheme="minorHAnsi" w:hAnsiTheme="minorHAnsi" w:cstheme="minorHAnsi"/>
          <w:b/>
        </w:rPr>
        <w:lastRenderedPageBreak/>
        <w:t>Doane, M.</w:t>
      </w:r>
      <w:r>
        <w:rPr>
          <w:rFonts w:asciiTheme="minorHAnsi" w:hAnsiTheme="minorHAnsi" w:cstheme="minorHAnsi"/>
          <w:b/>
        </w:rPr>
        <w:t>P.</w:t>
      </w:r>
      <w:r w:rsidRPr="00DD6F5B">
        <w:rPr>
          <w:rFonts w:asciiTheme="minorHAnsi" w:hAnsiTheme="minorHAnsi" w:cstheme="minorHAnsi"/>
        </w:rPr>
        <w:t xml:space="preserve">, and </w:t>
      </w:r>
      <w:r>
        <w:rPr>
          <w:rFonts w:asciiTheme="minorHAnsi" w:hAnsiTheme="minorHAnsi" w:cstheme="minorHAnsi"/>
        </w:rPr>
        <w:t xml:space="preserve">E.A. </w:t>
      </w:r>
      <w:r w:rsidRPr="00DD6F5B">
        <w:rPr>
          <w:rFonts w:asciiTheme="minorHAnsi" w:hAnsiTheme="minorHAnsi" w:cstheme="minorHAnsi"/>
        </w:rPr>
        <w:t xml:space="preserve">Dinsdale. </w:t>
      </w:r>
      <w:r>
        <w:rPr>
          <w:rFonts w:asciiTheme="minorHAnsi" w:hAnsiTheme="minorHAnsi" w:cstheme="minorHAnsi"/>
        </w:rPr>
        <w:t xml:space="preserve">July </w:t>
      </w:r>
      <w:r w:rsidRPr="00DD6F5B">
        <w:rPr>
          <w:rFonts w:asciiTheme="minorHAnsi" w:hAnsiTheme="minorHAnsi" w:cstheme="minorHAnsi"/>
        </w:rPr>
        <w:t xml:space="preserve">2015. Revealing a physiological role of shark skin through microbial community analysis. [Abstract]. </w:t>
      </w:r>
      <w:r w:rsidRPr="001A32B0">
        <w:rPr>
          <w:rFonts w:asciiTheme="minorHAnsi" w:hAnsiTheme="minorHAnsi" w:cstheme="minorHAnsi"/>
          <w:b/>
          <w:bCs/>
        </w:rPr>
        <w:t>Oral presentation</w:t>
      </w:r>
      <w:r>
        <w:rPr>
          <w:rFonts w:asciiTheme="minorHAnsi" w:hAnsiTheme="minorHAnsi" w:cstheme="minorHAnsi"/>
        </w:rPr>
        <w:t xml:space="preserve"> at the</w:t>
      </w:r>
      <w:r w:rsidRPr="00DD6F5B">
        <w:rPr>
          <w:rFonts w:asciiTheme="minorHAnsi" w:hAnsiTheme="minorHAnsi" w:cstheme="minorHAnsi"/>
        </w:rPr>
        <w:t xml:space="preserve"> Joint Meeting of Ichthyology and Herpetology Conference</w:t>
      </w:r>
      <w:r>
        <w:rPr>
          <w:rFonts w:asciiTheme="minorHAnsi" w:hAnsiTheme="minorHAnsi" w:cstheme="minorHAnsi"/>
        </w:rPr>
        <w:t xml:space="preserve"> in</w:t>
      </w:r>
      <w:r w:rsidRPr="00DD6F5B">
        <w:rPr>
          <w:rFonts w:asciiTheme="minorHAnsi" w:hAnsiTheme="minorHAnsi" w:cstheme="minorHAnsi"/>
        </w:rPr>
        <w:t xml:space="preserve"> Reno, N</w:t>
      </w:r>
      <w:r>
        <w:rPr>
          <w:rFonts w:asciiTheme="minorHAnsi" w:hAnsiTheme="minorHAnsi" w:cstheme="minorHAnsi"/>
        </w:rPr>
        <w:t>evada</w:t>
      </w:r>
      <w:r w:rsidRPr="00DD6F5B">
        <w:rPr>
          <w:rFonts w:asciiTheme="minorHAnsi" w:hAnsiTheme="minorHAnsi" w:cstheme="minorHAnsi"/>
        </w:rPr>
        <w:t xml:space="preserve">. </w:t>
      </w:r>
    </w:p>
    <w:p w14:paraId="30A2B2AE" w14:textId="77777777" w:rsidR="00DD6F5B" w:rsidRDefault="00DD6F5B" w:rsidP="00A90527">
      <w:pPr>
        <w:rPr>
          <w:rFonts w:asciiTheme="minorHAnsi" w:hAnsiTheme="minorHAnsi" w:cstheme="minorHAnsi"/>
          <w:b/>
        </w:rPr>
      </w:pPr>
    </w:p>
    <w:p w14:paraId="6CAD8584" w14:textId="530754D0" w:rsidR="00A90527" w:rsidRDefault="00DD6F5B" w:rsidP="00A90527">
      <w:pPr>
        <w:rPr>
          <w:rFonts w:asciiTheme="minorHAnsi" w:hAnsiTheme="minorHAnsi" w:cstheme="minorHAnsi"/>
        </w:rPr>
      </w:pPr>
      <w:r w:rsidRPr="00DD6F5B">
        <w:rPr>
          <w:rFonts w:asciiTheme="minorHAnsi" w:hAnsiTheme="minorHAnsi" w:cstheme="minorHAnsi"/>
          <w:b/>
        </w:rPr>
        <w:t>Doane</w:t>
      </w:r>
      <w:r w:rsidR="003976EB">
        <w:rPr>
          <w:rFonts w:asciiTheme="minorHAnsi" w:hAnsiTheme="minorHAnsi" w:cstheme="minorHAnsi"/>
          <w:b/>
        </w:rPr>
        <w:t>,</w:t>
      </w:r>
      <w:r w:rsidRPr="00DD6F5B">
        <w:rPr>
          <w:rFonts w:asciiTheme="minorHAnsi" w:hAnsiTheme="minorHAnsi" w:cstheme="minorHAnsi"/>
          <w:b/>
        </w:rPr>
        <w:t xml:space="preserve"> M.P.</w:t>
      </w:r>
      <w:r>
        <w:rPr>
          <w:rFonts w:asciiTheme="minorHAnsi" w:hAnsiTheme="minorHAnsi" w:cstheme="minorHAnsi"/>
        </w:rPr>
        <w:t>,</w:t>
      </w:r>
      <w:r w:rsidRPr="00DD6F5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.M. </w:t>
      </w:r>
      <w:r w:rsidRPr="00DD6F5B">
        <w:rPr>
          <w:rFonts w:asciiTheme="minorHAnsi" w:hAnsiTheme="minorHAnsi" w:cstheme="minorHAnsi"/>
        </w:rPr>
        <w:t>Friedlander</w:t>
      </w:r>
      <w:r>
        <w:rPr>
          <w:rFonts w:asciiTheme="minorHAnsi" w:hAnsiTheme="minorHAnsi" w:cstheme="minorHAnsi"/>
        </w:rPr>
        <w:t xml:space="preserve">, </w:t>
      </w:r>
      <w:r w:rsidR="003976EB">
        <w:rPr>
          <w:rFonts w:asciiTheme="minorHAnsi" w:hAnsiTheme="minorHAnsi" w:cstheme="minorHAnsi"/>
        </w:rPr>
        <w:t xml:space="preserve">A. </w:t>
      </w:r>
      <w:r>
        <w:rPr>
          <w:rFonts w:asciiTheme="minorHAnsi" w:hAnsiTheme="minorHAnsi" w:cstheme="minorHAnsi"/>
        </w:rPr>
        <w:t>N</w:t>
      </w:r>
      <w:r w:rsidRPr="00DD6F5B">
        <w:rPr>
          <w:rFonts w:asciiTheme="minorHAnsi" w:hAnsiTheme="minorHAnsi" w:cstheme="minorHAnsi"/>
        </w:rPr>
        <w:t>osal,</w:t>
      </w:r>
      <w:r>
        <w:rPr>
          <w:rFonts w:asciiTheme="minorHAnsi" w:hAnsiTheme="minorHAnsi" w:cstheme="minorHAnsi"/>
        </w:rPr>
        <w:t xml:space="preserve"> D.</w:t>
      </w:r>
      <w:r w:rsidRPr="00DD6F5B">
        <w:rPr>
          <w:rFonts w:asciiTheme="minorHAnsi" w:hAnsiTheme="minorHAnsi" w:cstheme="minorHAnsi"/>
        </w:rPr>
        <w:t xml:space="preserve"> Rameriz</w:t>
      </w:r>
      <w:r>
        <w:rPr>
          <w:rFonts w:asciiTheme="minorHAnsi" w:hAnsiTheme="minorHAnsi" w:cstheme="minorHAnsi"/>
        </w:rPr>
        <w:t>, and E.A.</w:t>
      </w:r>
      <w:r w:rsidRPr="00DD6F5B">
        <w:rPr>
          <w:rFonts w:asciiTheme="minorHAnsi" w:hAnsiTheme="minorHAnsi" w:cstheme="minorHAnsi"/>
        </w:rPr>
        <w:t xml:space="preserve"> Dinsdale</w:t>
      </w:r>
      <w:r>
        <w:rPr>
          <w:rFonts w:asciiTheme="minorHAnsi" w:hAnsiTheme="minorHAnsi" w:cstheme="minorHAnsi"/>
        </w:rPr>
        <w:t>.</w:t>
      </w:r>
      <w:r w:rsidRPr="00DD6F5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November </w:t>
      </w:r>
      <w:r w:rsidRPr="00DD6F5B">
        <w:rPr>
          <w:rFonts w:asciiTheme="minorHAnsi" w:hAnsiTheme="minorHAnsi" w:cstheme="minorHAnsi"/>
        </w:rPr>
        <w:t>2014</w:t>
      </w:r>
      <w:r w:rsidR="003976EB">
        <w:rPr>
          <w:rFonts w:asciiTheme="minorHAnsi" w:hAnsiTheme="minorHAnsi" w:cstheme="minorHAnsi"/>
        </w:rPr>
        <w:t>.</w:t>
      </w:r>
      <w:r w:rsidRPr="00DD6F5B">
        <w:rPr>
          <w:rFonts w:asciiTheme="minorHAnsi" w:hAnsiTheme="minorHAnsi" w:cstheme="minorHAnsi"/>
        </w:rPr>
        <w:t xml:space="preserve"> Shark Microbiome: Adding to the curious nature of sharks.</w:t>
      </w:r>
      <w:r w:rsidR="003976EB">
        <w:rPr>
          <w:rFonts w:asciiTheme="minorHAnsi" w:hAnsiTheme="minorHAnsi" w:cstheme="minorHAnsi"/>
        </w:rPr>
        <w:t xml:space="preserve"> </w:t>
      </w:r>
      <w:r w:rsidR="003976EB" w:rsidRPr="001A32B0">
        <w:rPr>
          <w:rFonts w:asciiTheme="minorHAnsi" w:hAnsiTheme="minorHAnsi" w:cstheme="minorHAnsi"/>
          <w:b/>
          <w:bCs/>
        </w:rPr>
        <w:t>Oral presentation</w:t>
      </w:r>
      <w:r w:rsidR="003976EB">
        <w:rPr>
          <w:rFonts w:asciiTheme="minorHAnsi" w:hAnsiTheme="minorHAnsi" w:cstheme="minorHAnsi"/>
        </w:rPr>
        <w:t xml:space="preserve"> at the </w:t>
      </w:r>
      <w:r w:rsidRPr="00DD6F5B">
        <w:rPr>
          <w:rFonts w:asciiTheme="minorHAnsi" w:hAnsiTheme="minorHAnsi" w:cstheme="minorHAnsi"/>
        </w:rPr>
        <w:t>Western Society of Naturalist</w:t>
      </w:r>
      <w:r w:rsidR="003976EB">
        <w:rPr>
          <w:rFonts w:asciiTheme="minorHAnsi" w:hAnsiTheme="minorHAnsi" w:cstheme="minorHAnsi"/>
        </w:rPr>
        <w:t xml:space="preserve"> meeting in Tacoma, Washington</w:t>
      </w:r>
      <w:r w:rsidRPr="00DD6F5B">
        <w:rPr>
          <w:rFonts w:asciiTheme="minorHAnsi" w:hAnsiTheme="minorHAnsi" w:cstheme="minorHAnsi"/>
        </w:rPr>
        <w:t>.</w:t>
      </w:r>
    </w:p>
    <w:p w14:paraId="57E7FDA8" w14:textId="77777777" w:rsidR="003976EB" w:rsidRDefault="003976EB" w:rsidP="00A90527">
      <w:pPr>
        <w:rPr>
          <w:rFonts w:asciiTheme="minorHAnsi" w:hAnsiTheme="minorHAnsi" w:cstheme="minorHAnsi"/>
        </w:rPr>
      </w:pPr>
    </w:p>
    <w:p w14:paraId="79FAF4AA" w14:textId="77777777" w:rsidR="003976EB" w:rsidRDefault="003976EB" w:rsidP="00A90527">
      <w:pPr>
        <w:rPr>
          <w:rFonts w:asciiTheme="minorHAnsi" w:hAnsiTheme="minorHAnsi" w:cstheme="minorHAnsi"/>
        </w:rPr>
      </w:pPr>
      <w:r w:rsidRPr="003976EB">
        <w:rPr>
          <w:rFonts w:asciiTheme="minorHAnsi" w:hAnsiTheme="minorHAnsi" w:cstheme="minorHAnsi"/>
          <w:b/>
        </w:rPr>
        <w:t>Doane</w:t>
      </w:r>
      <w:r>
        <w:rPr>
          <w:rFonts w:asciiTheme="minorHAnsi" w:hAnsiTheme="minorHAnsi" w:cstheme="minorHAnsi"/>
          <w:b/>
        </w:rPr>
        <w:t>,</w:t>
      </w:r>
      <w:r w:rsidRPr="003976EB">
        <w:rPr>
          <w:rFonts w:asciiTheme="minorHAnsi" w:hAnsiTheme="minorHAnsi" w:cstheme="minorHAnsi"/>
          <w:b/>
        </w:rPr>
        <w:t xml:space="preserve"> M.P.</w:t>
      </w:r>
      <w:r w:rsidRPr="003976E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.M. </w:t>
      </w:r>
      <w:r w:rsidRPr="003976EB">
        <w:rPr>
          <w:rFonts w:asciiTheme="minorHAnsi" w:hAnsiTheme="minorHAnsi" w:cstheme="minorHAnsi"/>
        </w:rPr>
        <w:t>Friedlander</w:t>
      </w:r>
      <w:r>
        <w:rPr>
          <w:rFonts w:asciiTheme="minorHAnsi" w:hAnsiTheme="minorHAnsi" w:cstheme="minorHAnsi"/>
        </w:rPr>
        <w:t>,</w:t>
      </w:r>
      <w:r w:rsidRPr="003976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F. </w:t>
      </w:r>
      <w:r w:rsidRPr="003976EB">
        <w:rPr>
          <w:rFonts w:asciiTheme="minorHAnsi" w:hAnsiTheme="minorHAnsi" w:cstheme="minorHAnsi"/>
        </w:rPr>
        <w:t>Rohwer</w:t>
      </w:r>
      <w:r>
        <w:rPr>
          <w:rFonts w:asciiTheme="minorHAnsi" w:hAnsiTheme="minorHAnsi" w:cstheme="minorHAnsi"/>
        </w:rPr>
        <w:t xml:space="preserve">, and E.A. </w:t>
      </w:r>
      <w:r w:rsidRPr="003976EB">
        <w:rPr>
          <w:rFonts w:asciiTheme="minorHAnsi" w:hAnsiTheme="minorHAnsi" w:cstheme="minorHAnsi"/>
        </w:rPr>
        <w:t xml:space="preserve">Dinsdale. </w:t>
      </w:r>
      <w:r>
        <w:rPr>
          <w:rFonts w:asciiTheme="minorHAnsi" w:hAnsiTheme="minorHAnsi" w:cstheme="minorHAnsi"/>
        </w:rPr>
        <w:t xml:space="preserve">June </w:t>
      </w:r>
      <w:r w:rsidRPr="003976EB">
        <w:rPr>
          <w:rFonts w:asciiTheme="minorHAnsi" w:hAnsiTheme="minorHAnsi" w:cstheme="minorHAnsi"/>
        </w:rPr>
        <w:t>2014. Shark Microbiome: Adding to the curious nature of sharks.</w:t>
      </w:r>
      <w:r>
        <w:rPr>
          <w:rFonts w:asciiTheme="minorHAnsi" w:hAnsiTheme="minorHAnsi" w:cstheme="minorHAnsi"/>
        </w:rPr>
        <w:t xml:space="preserve"> </w:t>
      </w:r>
      <w:r w:rsidRPr="001A32B0">
        <w:rPr>
          <w:rFonts w:asciiTheme="minorHAnsi" w:hAnsiTheme="minorHAnsi" w:cstheme="minorHAnsi"/>
          <w:b/>
          <w:bCs/>
        </w:rPr>
        <w:t>Poster presentation</w:t>
      </w:r>
      <w:r>
        <w:rPr>
          <w:rFonts w:asciiTheme="minorHAnsi" w:hAnsiTheme="minorHAnsi" w:cstheme="minorHAnsi"/>
        </w:rPr>
        <w:t xml:space="preserve"> at </w:t>
      </w:r>
      <w:r w:rsidRPr="003976EB">
        <w:rPr>
          <w:rFonts w:asciiTheme="minorHAnsi" w:hAnsiTheme="minorHAnsi" w:cstheme="minorHAnsi"/>
        </w:rPr>
        <w:t>Sharks Internation</w:t>
      </w:r>
      <w:r>
        <w:rPr>
          <w:rFonts w:asciiTheme="minorHAnsi" w:hAnsiTheme="minorHAnsi" w:cstheme="minorHAnsi"/>
        </w:rPr>
        <w:t xml:space="preserve">al in </w:t>
      </w:r>
      <w:r w:rsidRPr="003976EB">
        <w:rPr>
          <w:rFonts w:asciiTheme="minorHAnsi" w:hAnsiTheme="minorHAnsi" w:cstheme="minorHAnsi"/>
        </w:rPr>
        <w:t>Durban, South Africa</w:t>
      </w:r>
      <w:r>
        <w:rPr>
          <w:rFonts w:asciiTheme="minorHAnsi" w:hAnsiTheme="minorHAnsi" w:cstheme="minorHAnsi"/>
        </w:rPr>
        <w:t>.</w:t>
      </w:r>
    </w:p>
    <w:p w14:paraId="2B890769" w14:textId="77777777" w:rsidR="003976EB" w:rsidRDefault="003976EB" w:rsidP="00A90527">
      <w:pPr>
        <w:rPr>
          <w:rFonts w:asciiTheme="minorHAnsi" w:hAnsiTheme="minorHAnsi" w:cstheme="minorHAnsi"/>
        </w:rPr>
      </w:pPr>
    </w:p>
    <w:p w14:paraId="42EDFF1E" w14:textId="4A381399" w:rsidR="003976EB" w:rsidRDefault="003976EB" w:rsidP="003976EB">
      <w:pPr>
        <w:rPr>
          <w:rFonts w:asciiTheme="minorHAnsi" w:hAnsiTheme="minorHAnsi" w:cstheme="minorHAnsi"/>
        </w:rPr>
      </w:pPr>
      <w:r w:rsidRPr="003976EB">
        <w:rPr>
          <w:rFonts w:asciiTheme="minorHAnsi" w:hAnsiTheme="minorHAnsi" w:cstheme="minorHAnsi"/>
          <w:b/>
        </w:rPr>
        <w:t>Doane</w:t>
      </w:r>
      <w:r>
        <w:rPr>
          <w:rFonts w:asciiTheme="minorHAnsi" w:hAnsiTheme="minorHAnsi" w:cstheme="minorHAnsi"/>
          <w:b/>
        </w:rPr>
        <w:t>,</w:t>
      </w:r>
      <w:r w:rsidRPr="003976EB">
        <w:rPr>
          <w:rFonts w:asciiTheme="minorHAnsi" w:hAnsiTheme="minorHAnsi" w:cstheme="minorHAnsi"/>
          <w:b/>
        </w:rPr>
        <w:t xml:space="preserve"> M.</w:t>
      </w:r>
      <w:r w:rsidR="007B05B1">
        <w:rPr>
          <w:rFonts w:asciiTheme="minorHAnsi" w:hAnsiTheme="minorHAnsi" w:cstheme="minorHAnsi"/>
          <w:b/>
        </w:rPr>
        <w:t>P</w:t>
      </w:r>
      <w:r w:rsidRPr="003976EB">
        <w:rPr>
          <w:rFonts w:asciiTheme="minorHAnsi" w:hAnsiTheme="minorHAnsi" w:cstheme="minorHAnsi"/>
          <w:b/>
        </w:rPr>
        <w:t>.</w:t>
      </w:r>
      <w:r w:rsidRPr="003976E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.M. </w:t>
      </w:r>
      <w:r w:rsidRPr="003976EB">
        <w:rPr>
          <w:rFonts w:asciiTheme="minorHAnsi" w:hAnsiTheme="minorHAnsi" w:cstheme="minorHAnsi"/>
        </w:rPr>
        <w:t>Friedlander</w:t>
      </w:r>
      <w:r>
        <w:rPr>
          <w:rFonts w:asciiTheme="minorHAnsi" w:hAnsiTheme="minorHAnsi" w:cstheme="minorHAnsi"/>
        </w:rPr>
        <w:t>, F.</w:t>
      </w:r>
      <w:r w:rsidRPr="003976EB">
        <w:rPr>
          <w:rFonts w:asciiTheme="minorHAnsi" w:hAnsiTheme="minorHAnsi" w:cstheme="minorHAnsi"/>
        </w:rPr>
        <w:t xml:space="preserve"> Rohwer,</w:t>
      </w:r>
      <w:r>
        <w:rPr>
          <w:rFonts w:asciiTheme="minorHAnsi" w:hAnsiTheme="minorHAnsi" w:cstheme="minorHAnsi"/>
        </w:rPr>
        <w:t xml:space="preserve"> and E.A.</w:t>
      </w:r>
      <w:r w:rsidRPr="003976EB">
        <w:rPr>
          <w:rFonts w:asciiTheme="minorHAnsi" w:hAnsiTheme="minorHAnsi" w:cstheme="minorHAnsi"/>
        </w:rPr>
        <w:t xml:space="preserve"> Dinsdale</w:t>
      </w:r>
      <w:r>
        <w:rPr>
          <w:rFonts w:asciiTheme="minorHAnsi" w:hAnsiTheme="minorHAnsi" w:cstheme="minorHAnsi"/>
        </w:rPr>
        <w:t>.</w:t>
      </w:r>
      <w:r w:rsidRPr="003976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May </w:t>
      </w:r>
      <w:r w:rsidRPr="003976EB">
        <w:rPr>
          <w:rFonts w:asciiTheme="minorHAnsi" w:hAnsiTheme="minorHAnsi" w:cstheme="minorHAnsi"/>
        </w:rPr>
        <w:t>2013. High variability and low site</w:t>
      </w:r>
      <w:r w:rsidR="00BE7BF2">
        <w:rPr>
          <w:rFonts w:asciiTheme="minorHAnsi" w:hAnsiTheme="minorHAnsi" w:cstheme="minorHAnsi"/>
        </w:rPr>
        <w:t>-</w:t>
      </w:r>
      <w:r w:rsidRPr="003976EB">
        <w:rPr>
          <w:rFonts w:asciiTheme="minorHAnsi" w:hAnsiTheme="minorHAnsi" w:cstheme="minorHAnsi"/>
        </w:rPr>
        <w:t>specific microbial communities occur on Blacktip Reef sharks (</w:t>
      </w:r>
      <w:r w:rsidRPr="003976EB">
        <w:rPr>
          <w:rFonts w:asciiTheme="minorHAnsi" w:hAnsiTheme="minorHAnsi" w:cstheme="minorHAnsi"/>
          <w:i/>
          <w:iCs/>
        </w:rPr>
        <w:t xml:space="preserve">Carcharhinus </w:t>
      </w:r>
      <w:proofErr w:type="spellStart"/>
      <w:r w:rsidRPr="003976EB">
        <w:rPr>
          <w:rFonts w:asciiTheme="minorHAnsi" w:hAnsiTheme="minorHAnsi" w:cstheme="minorHAnsi"/>
          <w:i/>
          <w:iCs/>
        </w:rPr>
        <w:t>melanopterus</w:t>
      </w:r>
      <w:proofErr w:type="spellEnd"/>
      <w:r w:rsidRPr="003976EB">
        <w:rPr>
          <w:rFonts w:asciiTheme="minorHAnsi" w:hAnsiTheme="minorHAnsi" w:cstheme="minorHAnsi"/>
        </w:rPr>
        <w:t>) in the Southern Line Islands</w:t>
      </w:r>
      <w:r>
        <w:rPr>
          <w:rFonts w:asciiTheme="minorHAnsi" w:hAnsiTheme="minorHAnsi" w:cstheme="minorHAnsi"/>
        </w:rPr>
        <w:t xml:space="preserve">. </w:t>
      </w:r>
      <w:r w:rsidRPr="001A32B0">
        <w:rPr>
          <w:rFonts w:asciiTheme="minorHAnsi" w:hAnsiTheme="minorHAnsi" w:cstheme="minorHAnsi"/>
          <w:b/>
          <w:bCs/>
        </w:rPr>
        <w:t>Poster presentation</w:t>
      </w:r>
      <w:r>
        <w:rPr>
          <w:rFonts w:asciiTheme="minorHAnsi" w:hAnsiTheme="minorHAnsi" w:cstheme="minorHAnsi"/>
        </w:rPr>
        <w:t xml:space="preserve"> at the</w:t>
      </w:r>
      <w:r w:rsidRPr="003976EB">
        <w:rPr>
          <w:rFonts w:asciiTheme="minorHAnsi" w:hAnsiTheme="minorHAnsi" w:cstheme="minorHAnsi"/>
        </w:rPr>
        <w:t xml:space="preserve"> American Society of Microbiology</w:t>
      </w:r>
      <w:r>
        <w:rPr>
          <w:rFonts w:asciiTheme="minorHAnsi" w:hAnsiTheme="minorHAnsi" w:cstheme="minorHAnsi"/>
        </w:rPr>
        <w:t xml:space="preserve"> meeting </w:t>
      </w:r>
      <w:r w:rsidRPr="003976EB">
        <w:rPr>
          <w:rFonts w:asciiTheme="minorHAnsi" w:hAnsiTheme="minorHAnsi" w:cstheme="minorHAnsi"/>
        </w:rPr>
        <w:t xml:space="preserve">Denver, </w:t>
      </w:r>
      <w:r>
        <w:rPr>
          <w:rFonts w:asciiTheme="minorHAnsi" w:hAnsiTheme="minorHAnsi" w:cstheme="minorHAnsi"/>
        </w:rPr>
        <w:t>Colorado.</w:t>
      </w:r>
    </w:p>
    <w:p w14:paraId="3F60EFAD" w14:textId="77777777" w:rsidR="003976EB" w:rsidRDefault="003976EB" w:rsidP="003976EB">
      <w:pPr>
        <w:rPr>
          <w:rFonts w:asciiTheme="minorHAnsi" w:hAnsiTheme="minorHAnsi" w:cstheme="minorHAnsi"/>
          <w:b/>
        </w:rPr>
      </w:pPr>
    </w:p>
    <w:p w14:paraId="54F4EF68" w14:textId="3F60FB17" w:rsidR="004519F3" w:rsidRDefault="004519F3" w:rsidP="00A90527">
      <w:pPr>
        <w:contextualSpacing/>
        <w:rPr>
          <w:bCs/>
          <w:color w:val="222222"/>
          <w:shd w:val="clear" w:color="auto" w:fill="FFFFFF"/>
        </w:rPr>
      </w:pPr>
      <w:r>
        <w:rPr>
          <w:b/>
          <w:color w:val="222222"/>
          <w:shd w:val="clear" w:color="auto" w:fill="FFFFFF"/>
        </w:rPr>
        <w:t>Doane, M.P.,</w:t>
      </w:r>
      <w:r w:rsidR="00E220AD">
        <w:rPr>
          <w:b/>
          <w:color w:val="222222"/>
          <w:shd w:val="clear" w:color="auto" w:fill="FFFFFF"/>
        </w:rPr>
        <w:t xml:space="preserve"> </w:t>
      </w:r>
      <w:r w:rsidR="00E220AD" w:rsidRPr="00E220AD">
        <w:rPr>
          <w:bCs/>
          <w:color w:val="222222"/>
          <w:shd w:val="clear" w:color="auto" w:fill="FFFFFF"/>
        </w:rPr>
        <w:t xml:space="preserve">J.M. Haggerty, D. Kacev, B. Papudeshi, and E.A. Dinsdale. </w:t>
      </w:r>
      <w:r w:rsidR="00E220AD">
        <w:rPr>
          <w:bCs/>
          <w:color w:val="222222"/>
          <w:shd w:val="clear" w:color="auto" w:fill="FFFFFF"/>
        </w:rPr>
        <w:t xml:space="preserve">February </w:t>
      </w:r>
      <w:r w:rsidR="00E220AD" w:rsidRPr="00E220AD">
        <w:rPr>
          <w:bCs/>
          <w:color w:val="222222"/>
          <w:shd w:val="clear" w:color="auto" w:fill="FFFFFF"/>
        </w:rPr>
        <w:t>201</w:t>
      </w:r>
      <w:r w:rsidR="00E220AD">
        <w:rPr>
          <w:bCs/>
          <w:color w:val="222222"/>
          <w:shd w:val="clear" w:color="auto" w:fill="FFFFFF"/>
        </w:rPr>
        <w:t>3</w:t>
      </w:r>
      <w:r w:rsidR="00E220AD" w:rsidRPr="00E220AD">
        <w:rPr>
          <w:b/>
          <w:color w:val="222222"/>
          <w:shd w:val="clear" w:color="auto" w:fill="FFFFFF"/>
        </w:rPr>
        <w:t xml:space="preserve">. </w:t>
      </w:r>
      <w:r>
        <w:rPr>
          <w:b/>
          <w:color w:val="222222"/>
          <w:shd w:val="clear" w:color="auto" w:fill="FFFFFF"/>
        </w:rPr>
        <w:t xml:space="preserve"> </w:t>
      </w:r>
      <w:r w:rsidRPr="00E220AD">
        <w:rPr>
          <w:bCs/>
          <w:color w:val="222222"/>
          <w:shd w:val="clear" w:color="auto" w:fill="FFFFFF"/>
        </w:rPr>
        <w:t>Structural mechanism of microbial communities on the skin surface of sharks across marine habitats</w:t>
      </w:r>
      <w:r w:rsidR="00E220AD">
        <w:rPr>
          <w:bCs/>
          <w:color w:val="222222"/>
          <w:shd w:val="clear" w:color="auto" w:fill="FFFFFF"/>
        </w:rPr>
        <w:t xml:space="preserve">. </w:t>
      </w:r>
      <w:r w:rsidR="00E220AD" w:rsidRPr="00E220AD">
        <w:rPr>
          <w:b/>
          <w:color w:val="222222"/>
          <w:shd w:val="clear" w:color="auto" w:fill="FFFFFF"/>
        </w:rPr>
        <w:t>Invited Speaker</w:t>
      </w:r>
      <w:r w:rsidR="00E220AD">
        <w:rPr>
          <w:bCs/>
          <w:color w:val="222222"/>
          <w:shd w:val="clear" w:color="auto" w:fill="FFFFFF"/>
        </w:rPr>
        <w:t xml:space="preserve"> at NOAA Southwest Fisheries Division in San Diego, CA.</w:t>
      </w:r>
    </w:p>
    <w:p w14:paraId="068D74C1" w14:textId="77777777" w:rsidR="00E220AD" w:rsidRDefault="00E220AD" w:rsidP="00A90527">
      <w:pPr>
        <w:contextualSpacing/>
        <w:rPr>
          <w:b/>
          <w:color w:val="222222"/>
          <w:shd w:val="clear" w:color="auto" w:fill="FFFFFF"/>
        </w:rPr>
      </w:pPr>
    </w:p>
    <w:p w14:paraId="04D78828" w14:textId="2C2CFD0F" w:rsidR="003976EB" w:rsidRPr="004C2038" w:rsidRDefault="003976EB" w:rsidP="00A90527">
      <w:pPr>
        <w:contextualSpacing/>
        <w:rPr>
          <w:b/>
        </w:rPr>
      </w:pPr>
      <w:r w:rsidRPr="003976EB">
        <w:rPr>
          <w:b/>
          <w:color w:val="222222"/>
          <w:shd w:val="clear" w:color="auto" w:fill="FFFFFF"/>
        </w:rPr>
        <w:t>Doane, M.</w:t>
      </w:r>
      <w:r w:rsidR="007B05B1">
        <w:rPr>
          <w:b/>
          <w:color w:val="222222"/>
          <w:shd w:val="clear" w:color="auto" w:fill="FFFFFF"/>
        </w:rPr>
        <w:t>P</w:t>
      </w:r>
      <w:r w:rsidRPr="003976EB">
        <w:rPr>
          <w:b/>
          <w:color w:val="222222"/>
          <w:shd w:val="clear" w:color="auto" w:fill="FFFFFF"/>
        </w:rPr>
        <w:t>.</w:t>
      </w:r>
      <w:r w:rsidRPr="003976EB">
        <w:rPr>
          <w:color w:val="222222"/>
          <w:shd w:val="clear" w:color="auto" w:fill="FFFFFF"/>
        </w:rPr>
        <w:t xml:space="preserve">, </w:t>
      </w:r>
      <w:r>
        <w:rPr>
          <w:color w:val="222222"/>
          <w:shd w:val="clear" w:color="auto" w:fill="FFFFFF"/>
        </w:rPr>
        <w:t xml:space="preserve">A.M. </w:t>
      </w:r>
      <w:r w:rsidRPr="003976EB">
        <w:rPr>
          <w:color w:val="222222"/>
          <w:shd w:val="clear" w:color="auto" w:fill="FFFFFF"/>
        </w:rPr>
        <w:t>Friedlander</w:t>
      </w:r>
      <w:r>
        <w:rPr>
          <w:color w:val="222222"/>
          <w:shd w:val="clear" w:color="auto" w:fill="FFFFFF"/>
        </w:rPr>
        <w:t>, F.</w:t>
      </w:r>
      <w:r w:rsidRPr="003976EB">
        <w:rPr>
          <w:color w:val="222222"/>
          <w:shd w:val="clear" w:color="auto" w:fill="FFFFFF"/>
        </w:rPr>
        <w:t xml:space="preserve"> Rohwer,</w:t>
      </w:r>
      <w:r>
        <w:rPr>
          <w:color w:val="222222"/>
          <w:shd w:val="clear" w:color="auto" w:fill="FFFFFF"/>
        </w:rPr>
        <w:t xml:space="preserve"> and E.A.</w:t>
      </w:r>
      <w:r w:rsidRPr="003976EB">
        <w:rPr>
          <w:color w:val="222222"/>
          <w:shd w:val="clear" w:color="auto" w:fill="FFFFFF"/>
        </w:rPr>
        <w:t xml:space="preserve"> Dinsdale</w:t>
      </w:r>
      <w:r>
        <w:rPr>
          <w:color w:val="222222"/>
          <w:shd w:val="clear" w:color="auto" w:fill="FFFFFF"/>
        </w:rPr>
        <w:t xml:space="preserve">. February </w:t>
      </w:r>
      <w:r w:rsidRPr="003976EB">
        <w:rPr>
          <w:color w:val="222222"/>
          <w:shd w:val="clear" w:color="auto" w:fill="FFFFFF"/>
        </w:rPr>
        <w:t>2013. High variability and low site</w:t>
      </w:r>
      <w:r w:rsidR="00BE7BF2">
        <w:rPr>
          <w:color w:val="222222"/>
          <w:shd w:val="clear" w:color="auto" w:fill="FFFFFF"/>
        </w:rPr>
        <w:t>-</w:t>
      </w:r>
      <w:r w:rsidRPr="003976EB">
        <w:rPr>
          <w:color w:val="222222"/>
          <w:shd w:val="clear" w:color="auto" w:fill="FFFFFF"/>
        </w:rPr>
        <w:t>specific microbial communities occur on Blacktip Reef sharks (</w:t>
      </w:r>
      <w:r w:rsidRPr="003976EB">
        <w:rPr>
          <w:i/>
          <w:iCs/>
          <w:color w:val="222222"/>
          <w:shd w:val="clear" w:color="auto" w:fill="FFFFFF"/>
        </w:rPr>
        <w:t xml:space="preserve">Carcharhinus </w:t>
      </w:r>
      <w:proofErr w:type="spellStart"/>
      <w:r w:rsidRPr="003976EB">
        <w:rPr>
          <w:i/>
          <w:iCs/>
          <w:color w:val="222222"/>
          <w:shd w:val="clear" w:color="auto" w:fill="FFFFFF"/>
        </w:rPr>
        <w:t>melanopterus</w:t>
      </w:r>
      <w:proofErr w:type="spellEnd"/>
      <w:r w:rsidRPr="003976EB">
        <w:rPr>
          <w:color w:val="222222"/>
          <w:shd w:val="clear" w:color="auto" w:fill="FFFFFF"/>
        </w:rPr>
        <w:t>) in the Southern Line Islands</w:t>
      </w:r>
      <w:r>
        <w:rPr>
          <w:color w:val="222222"/>
          <w:shd w:val="clear" w:color="auto" w:fill="FFFFFF"/>
        </w:rPr>
        <w:t xml:space="preserve">. </w:t>
      </w:r>
      <w:r w:rsidRPr="001A32B0">
        <w:rPr>
          <w:b/>
          <w:bCs/>
          <w:color w:val="222222"/>
          <w:shd w:val="clear" w:color="auto" w:fill="FFFFFF"/>
        </w:rPr>
        <w:t>Poster presentation</w:t>
      </w:r>
      <w:r>
        <w:rPr>
          <w:color w:val="222222"/>
          <w:shd w:val="clear" w:color="auto" w:fill="FFFFFF"/>
        </w:rPr>
        <w:t xml:space="preserve"> at the A</w:t>
      </w:r>
      <w:r w:rsidRPr="003976EB">
        <w:rPr>
          <w:color w:val="222222"/>
          <w:shd w:val="clear" w:color="auto" w:fill="FFFFFF"/>
        </w:rPr>
        <w:t>dvances in Genome Biology and Technology Conference</w:t>
      </w:r>
      <w:r>
        <w:rPr>
          <w:color w:val="222222"/>
          <w:shd w:val="clear" w:color="auto" w:fill="FFFFFF"/>
        </w:rPr>
        <w:t xml:space="preserve"> in Marco Island, Florida.</w:t>
      </w:r>
    </w:p>
    <w:p w14:paraId="5B8F24D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D865DA6" w14:textId="77777777" w:rsidR="00251FA2" w:rsidRPr="003B19FB" w:rsidRDefault="004C2038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mpus Presentations</w:t>
      </w:r>
    </w:p>
    <w:p w14:paraId="46C36C97" w14:textId="77777777" w:rsidR="00A90527" w:rsidRDefault="00A90527" w:rsidP="00A90527">
      <w:pPr>
        <w:rPr>
          <w:rFonts w:asciiTheme="minorHAnsi" w:hAnsiTheme="minorHAnsi" w:cstheme="minorHAnsi"/>
          <w:b/>
        </w:rPr>
      </w:pPr>
    </w:p>
    <w:p w14:paraId="0E38B5CF" w14:textId="0C58169A" w:rsidR="0049069E" w:rsidRPr="0049069E" w:rsidRDefault="0049069E" w:rsidP="00D42AEA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. </w:t>
      </w:r>
      <w:r w:rsidRPr="0049069E">
        <w:rPr>
          <w:rFonts w:asciiTheme="minorHAnsi" w:hAnsiTheme="minorHAnsi" w:cstheme="minorHAnsi"/>
          <w:bCs/>
        </w:rPr>
        <w:t>From community dynamics to mutualistic network architecture in complex microbiomes</w:t>
      </w:r>
      <w:r>
        <w:rPr>
          <w:rFonts w:asciiTheme="minorHAnsi" w:hAnsiTheme="minorHAnsi" w:cstheme="minorHAnsi"/>
          <w:bCs/>
        </w:rPr>
        <w:t>. November 2024. Oral presentation at the monthly Flinders Ecology, Evolution, and Environment seminar series.</w:t>
      </w:r>
    </w:p>
    <w:p w14:paraId="02BF3CAE" w14:textId="67003687" w:rsidR="00D42AEA" w:rsidRPr="00D42AEA" w:rsidRDefault="00D42AEA" w:rsidP="00D42AEA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Doane, M.P. </w:t>
      </w:r>
      <w:r>
        <w:rPr>
          <w:rFonts w:asciiTheme="minorHAnsi" w:hAnsiTheme="minorHAnsi" w:cstheme="minorHAnsi"/>
          <w:bCs/>
        </w:rPr>
        <w:t xml:space="preserve">Molecular ecology to examine marine communities: From microbes to fish. September 2023. </w:t>
      </w:r>
      <w:r w:rsidRPr="00D42AEA">
        <w:rPr>
          <w:rFonts w:asciiTheme="minorHAnsi" w:hAnsiTheme="minorHAnsi" w:cstheme="minorHAnsi"/>
          <w:b/>
        </w:rPr>
        <w:t>Oral presentation</w:t>
      </w:r>
      <w:r>
        <w:rPr>
          <w:rFonts w:asciiTheme="minorHAnsi" w:hAnsiTheme="minorHAnsi" w:cstheme="minorHAnsi"/>
          <w:bCs/>
        </w:rPr>
        <w:t xml:space="preserve"> as invited speaker for the South Australian chapter of the Australian Marine Science Association meeting in Adelaide, Australia.</w:t>
      </w:r>
    </w:p>
    <w:p w14:paraId="5E3718CC" w14:textId="77777777" w:rsidR="00D42AEA" w:rsidRDefault="00D42AEA" w:rsidP="004C2038">
      <w:pPr>
        <w:rPr>
          <w:rFonts w:asciiTheme="minorHAnsi" w:hAnsiTheme="minorHAnsi" w:cstheme="minorHAnsi"/>
          <w:b/>
        </w:rPr>
      </w:pPr>
    </w:p>
    <w:p w14:paraId="5229BB0A" w14:textId="5108EB48" w:rsidR="004C2038" w:rsidRDefault="004C2038" w:rsidP="004C2038">
      <w:pPr>
        <w:rPr>
          <w:rFonts w:asciiTheme="minorHAnsi" w:hAnsiTheme="minorHAnsi" w:cstheme="minorHAnsi"/>
        </w:rPr>
      </w:pPr>
      <w:r w:rsidRPr="004C2038">
        <w:rPr>
          <w:rFonts w:asciiTheme="minorHAnsi" w:hAnsiTheme="minorHAnsi" w:cstheme="minorHAnsi"/>
          <w:b/>
        </w:rPr>
        <w:t>Doane, M.</w:t>
      </w:r>
      <w:r w:rsidR="007B05B1">
        <w:rPr>
          <w:rFonts w:asciiTheme="minorHAnsi" w:hAnsiTheme="minorHAnsi" w:cstheme="minorHAnsi"/>
          <w:b/>
        </w:rPr>
        <w:t>P</w:t>
      </w:r>
      <w:r w:rsidRPr="004C2038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</w:rPr>
        <w:t xml:space="preserve">, J.M. Haggerty, B. Papudeshi, and E.A. Dinsdale. March </w:t>
      </w:r>
      <w:r w:rsidRPr="004C2038">
        <w:rPr>
          <w:rFonts w:asciiTheme="minorHAnsi" w:hAnsiTheme="minorHAnsi" w:cstheme="minorHAnsi"/>
        </w:rPr>
        <w:t xml:space="preserve">2017. Skin microbiome of sharks driven by shark biology. </w:t>
      </w:r>
      <w:r w:rsidRPr="001A32B0">
        <w:rPr>
          <w:rFonts w:asciiTheme="minorHAnsi" w:hAnsiTheme="minorHAnsi" w:cstheme="minorHAnsi"/>
          <w:b/>
          <w:bCs/>
        </w:rPr>
        <w:t>Oral presentation</w:t>
      </w:r>
      <w:r>
        <w:rPr>
          <w:rFonts w:asciiTheme="minorHAnsi" w:hAnsiTheme="minorHAnsi" w:cstheme="minorHAnsi"/>
        </w:rPr>
        <w:t xml:space="preserve"> as a guest speaker at the </w:t>
      </w:r>
      <w:r w:rsidRPr="004C2038">
        <w:rPr>
          <w:rFonts w:asciiTheme="minorHAnsi" w:hAnsiTheme="minorHAnsi" w:cstheme="minorHAnsi"/>
        </w:rPr>
        <w:t>Marine Science Open Hous</w:t>
      </w:r>
      <w:r>
        <w:rPr>
          <w:rFonts w:asciiTheme="minorHAnsi" w:hAnsiTheme="minorHAnsi" w:cstheme="minorHAnsi"/>
        </w:rPr>
        <w:t>e in</w:t>
      </w:r>
      <w:r w:rsidRPr="004C2038">
        <w:rPr>
          <w:rFonts w:asciiTheme="minorHAnsi" w:hAnsiTheme="minorHAnsi" w:cstheme="minorHAnsi"/>
        </w:rPr>
        <w:t xml:space="preserve"> San Diego, California</w:t>
      </w:r>
      <w:r>
        <w:rPr>
          <w:rFonts w:asciiTheme="minorHAnsi" w:hAnsiTheme="minorHAnsi" w:cstheme="minorHAnsi"/>
        </w:rPr>
        <w:t>.</w:t>
      </w:r>
    </w:p>
    <w:p w14:paraId="25F954D6" w14:textId="77777777" w:rsidR="004C2038" w:rsidRDefault="004C2038" w:rsidP="004C2038">
      <w:pPr>
        <w:rPr>
          <w:rFonts w:asciiTheme="minorHAnsi" w:hAnsiTheme="minorHAnsi" w:cstheme="minorHAnsi"/>
        </w:rPr>
      </w:pPr>
    </w:p>
    <w:p w14:paraId="6938664A" w14:textId="64F4D3DB" w:rsidR="004C2038" w:rsidRPr="004C2038" w:rsidRDefault="004C2038" w:rsidP="004C2038">
      <w:pPr>
        <w:rPr>
          <w:rFonts w:asciiTheme="minorHAnsi" w:hAnsiTheme="minorHAnsi" w:cstheme="minorHAnsi"/>
        </w:rPr>
      </w:pPr>
      <w:r w:rsidRPr="004C2038">
        <w:rPr>
          <w:rFonts w:asciiTheme="minorHAnsi" w:hAnsiTheme="minorHAnsi" w:cstheme="minorHAnsi"/>
          <w:b/>
        </w:rPr>
        <w:t>Doane, M.</w:t>
      </w:r>
      <w:r w:rsidR="007B05B1">
        <w:rPr>
          <w:rFonts w:asciiTheme="minorHAnsi" w:hAnsiTheme="minorHAnsi" w:cstheme="minorHAnsi"/>
          <w:b/>
        </w:rPr>
        <w:t>P</w:t>
      </w:r>
      <w:r w:rsidRPr="004C2038">
        <w:rPr>
          <w:rFonts w:asciiTheme="minorHAnsi" w:hAnsiTheme="minorHAnsi" w:cstheme="minorHAnsi"/>
          <w:b/>
        </w:rPr>
        <w:t>.</w:t>
      </w:r>
      <w:r w:rsidRPr="004C2038">
        <w:rPr>
          <w:rFonts w:asciiTheme="minorHAnsi" w:hAnsiTheme="minorHAnsi" w:cstheme="minorHAnsi"/>
        </w:rPr>
        <w:t xml:space="preserve">, J.M. Haggerty, B. Papudeshi, and E.A. Dinsdale. March 2017. Skin microbiome of sharks driven by shark biology. </w:t>
      </w:r>
      <w:r w:rsidRPr="001A32B0">
        <w:rPr>
          <w:rFonts w:asciiTheme="minorHAnsi" w:hAnsiTheme="minorHAnsi" w:cstheme="minorHAnsi"/>
          <w:b/>
          <w:bCs/>
        </w:rPr>
        <w:t>Oral presentation</w:t>
      </w:r>
      <w:r w:rsidRPr="004C2038">
        <w:rPr>
          <w:rFonts w:asciiTheme="minorHAnsi" w:hAnsiTheme="minorHAnsi" w:cstheme="minorHAnsi"/>
        </w:rPr>
        <w:t xml:space="preserve"> at the </w:t>
      </w:r>
      <w:r>
        <w:rPr>
          <w:rFonts w:asciiTheme="minorHAnsi" w:hAnsiTheme="minorHAnsi" w:cstheme="minorHAnsi"/>
        </w:rPr>
        <w:t>Student Research Symposium at</w:t>
      </w:r>
      <w:r w:rsidRPr="004C2038">
        <w:rPr>
          <w:rFonts w:asciiTheme="minorHAnsi" w:hAnsiTheme="minorHAnsi" w:cstheme="minorHAnsi"/>
        </w:rPr>
        <w:t xml:space="preserve"> San Diego</w:t>
      </w:r>
      <w:r>
        <w:rPr>
          <w:rFonts w:asciiTheme="minorHAnsi" w:hAnsiTheme="minorHAnsi" w:cstheme="minorHAnsi"/>
        </w:rPr>
        <w:t xml:space="preserve"> State University</w:t>
      </w:r>
      <w:r w:rsidRPr="004C2038">
        <w:rPr>
          <w:rFonts w:asciiTheme="minorHAnsi" w:hAnsiTheme="minorHAnsi" w:cstheme="minorHAnsi"/>
        </w:rPr>
        <w:t>.</w:t>
      </w:r>
    </w:p>
    <w:p w14:paraId="33B908D7" w14:textId="77777777" w:rsidR="004C2038" w:rsidRPr="004C2038" w:rsidRDefault="004C2038" w:rsidP="004C2038">
      <w:pPr>
        <w:rPr>
          <w:rFonts w:asciiTheme="minorHAnsi" w:hAnsiTheme="minorHAnsi" w:cstheme="minorHAnsi"/>
        </w:rPr>
      </w:pPr>
    </w:p>
    <w:p w14:paraId="5C94DF6B" w14:textId="3803CBF4" w:rsidR="004C2038" w:rsidRDefault="004C2038" w:rsidP="004C2038">
      <w:pPr>
        <w:rPr>
          <w:rFonts w:asciiTheme="minorHAnsi" w:hAnsiTheme="minorHAnsi" w:cstheme="minorHAnsi"/>
        </w:rPr>
      </w:pPr>
      <w:r w:rsidRPr="004C2038">
        <w:rPr>
          <w:rFonts w:asciiTheme="minorHAnsi" w:hAnsiTheme="minorHAnsi" w:cstheme="minorHAnsi"/>
          <w:b/>
        </w:rPr>
        <w:t>Doane, M.</w:t>
      </w:r>
      <w:r w:rsidR="007B05B1">
        <w:rPr>
          <w:rFonts w:asciiTheme="minorHAnsi" w:hAnsiTheme="minorHAnsi" w:cstheme="minorHAnsi"/>
          <w:b/>
        </w:rPr>
        <w:t>P</w:t>
      </w:r>
      <w:r w:rsidRPr="004C2038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</w:rPr>
        <w:t>, D.</w:t>
      </w:r>
      <w:r w:rsidRPr="004C2038">
        <w:rPr>
          <w:rFonts w:asciiTheme="minorHAnsi" w:hAnsiTheme="minorHAnsi" w:cstheme="minorHAnsi"/>
        </w:rPr>
        <w:t xml:space="preserve"> Kacev, </w:t>
      </w:r>
      <w:r>
        <w:rPr>
          <w:rFonts w:asciiTheme="minorHAnsi" w:hAnsiTheme="minorHAnsi" w:cstheme="minorHAnsi"/>
        </w:rPr>
        <w:t>B.</w:t>
      </w:r>
      <w:r w:rsidRPr="004C2038">
        <w:rPr>
          <w:rFonts w:asciiTheme="minorHAnsi" w:hAnsiTheme="minorHAnsi" w:cstheme="minorHAnsi"/>
        </w:rPr>
        <w:t xml:space="preserve"> Papudeshi and </w:t>
      </w:r>
      <w:r>
        <w:rPr>
          <w:rFonts w:asciiTheme="minorHAnsi" w:hAnsiTheme="minorHAnsi" w:cstheme="minorHAnsi"/>
        </w:rPr>
        <w:t>E.A.</w:t>
      </w:r>
      <w:r w:rsidRPr="004C2038">
        <w:rPr>
          <w:rFonts w:asciiTheme="minorHAnsi" w:hAnsiTheme="minorHAnsi" w:cstheme="minorHAnsi"/>
        </w:rPr>
        <w:t xml:space="preserve"> Dinsdale. </w:t>
      </w:r>
      <w:r>
        <w:rPr>
          <w:rFonts w:asciiTheme="minorHAnsi" w:hAnsiTheme="minorHAnsi" w:cstheme="minorHAnsi"/>
        </w:rPr>
        <w:t xml:space="preserve">March </w:t>
      </w:r>
      <w:r w:rsidRPr="004C2038">
        <w:rPr>
          <w:rFonts w:asciiTheme="minorHAnsi" w:hAnsiTheme="minorHAnsi" w:cstheme="minorHAnsi"/>
        </w:rPr>
        <w:t xml:space="preserve">2016. </w:t>
      </w:r>
      <w:r w:rsidRPr="004C2038">
        <w:rPr>
          <w:rFonts w:asciiTheme="minorHAnsi" w:hAnsiTheme="minorHAnsi" w:cstheme="minorHAnsi"/>
          <w:bCs/>
        </w:rPr>
        <w:t>Distinct and stable microbiome structure from the Common thresher shark (</w:t>
      </w:r>
      <w:proofErr w:type="spellStart"/>
      <w:r w:rsidRPr="004C2038">
        <w:rPr>
          <w:rFonts w:asciiTheme="minorHAnsi" w:hAnsiTheme="minorHAnsi" w:cstheme="minorHAnsi"/>
          <w:bCs/>
          <w:i/>
          <w:iCs/>
        </w:rPr>
        <w:t>Alopias</w:t>
      </w:r>
      <w:proofErr w:type="spellEnd"/>
      <w:r w:rsidRPr="004C2038">
        <w:rPr>
          <w:rFonts w:asciiTheme="minorHAnsi" w:hAnsiTheme="minorHAnsi" w:cstheme="minorHAnsi"/>
          <w:bCs/>
          <w:i/>
          <w:iCs/>
        </w:rPr>
        <w:t xml:space="preserve"> vulpinus</w:t>
      </w:r>
      <w:r w:rsidRPr="004C2038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. </w:t>
      </w:r>
      <w:r w:rsidRPr="001A32B0">
        <w:rPr>
          <w:rFonts w:asciiTheme="minorHAnsi" w:hAnsiTheme="minorHAnsi" w:cstheme="minorHAnsi"/>
          <w:b/>
          <w:bCs/>
        </w:rPr>
        <w:t>Oral presentation</w:t>
      </w:r>
      <w:r>
        <w:rPr>
          <w:rFonts w:asciiTheme="minorHAnsi" w:hAnsiTheme="minorHAnsi" w:cstheme="minorHAnsi"/>
        </w:rPr>
        <w:t xml:space="preserve"> at the Student Research Symposium at San D</w:t>
      </w:r>
      <w:r w:rsidRPr="004C2038">
        <w:rPr>
          <w:rFonts w:asciiTheme="minorHAnsi" w:hAnsiTheme="minorHAnsi" w:cstheme="minorHAnsi"/>
        </w:rPr>
        <w:t>iego State Unive</w:t>
      </w:r>
      <w:r>
        <w:rPr>
          <w:rFonts w:asciiTheme="minorHAnsi" w:hAnsiTheme="minorHAnsi" w:cstheme="minorHAnsi"/>
        </w:rPr>
        <w:t>rsity.</w:t>
      </w:r>
    </w:p>
    <w:p w14:paraId="564BF85E" w14:textId="77777777" w:rsidR="004C2038" w:rsidRDefault="004C2038" w:rsidP="004C2038">
      <w:pPr>
        <w:rPr>
          <w:rFonts w:asciiTheme="minorHAnsi" w:hAnsiTheme="minorHAnsi" w:cstheme="minorHAnsi"/>
          <w:b/>
        </w:rPr>
      </w:pPr>
    </w:p>
    <w:p w14:paraId="3B840896" w14:textId="0DAE109C" w:rsidR="004C2038" w:rsidRDefault="004C2038" w:rsidP="004C2038">
      <w:pPr>
        <w:rPr>
          <w:rFonts w:asciiTheme="minorHAnsi" w:hAnsiTheme="minorHAnsi" w:cstheme="minorHAnsi"/>
        </w:rPr>
      </w:pPr>
      <w:r w:rsidRPr="004C2038">
        <w:rPr>
          <w:rFonts w:asciiTheme="minorHAnsi" w:hAnsiTheme="minorHAnsi" w:cstheme="minorHAnsi"/>
          <w:b/>
        </w:rPr>
        <w:lastRenderedPageBreak/>
        <w:t>Doane</w:t>
      </w:r>
      <w:r>
        <w:rPr>
          <w:rFonts w:asciiTheme="minorHAnsi" w:hAnsiTheme="minorHAnsi" w:cstheme="minorHAnsi"/>
          <w:b/>
        </w:rPr>
        <w:t>,</w:t>
      </w:r>
      <w:r w:rsidRPr="004C2038">
        <w:rPr>
          <w:rFonts w:asciiTheme="minorHAnsi" w:hAnsiTheme="minorHAnsi" w:cstheme="minorHAnsi"/>
          <w:b/>
        </w:rPr>
        <w:t xml:space="preserve"> M</w:t>
      </w:r>
      <w:r>
        <w:rPr>
          <w:rFonts w:asciiTheme="minorHAnsi" w:hAnsiTheme="minorHAnsi" w:cstheme="minorHAnsi"/>
          <w:b/>
        </w:rPr>
        <w:t>.</w:t>
      </w:r>
      <w:r w:rsidR="007B05B1">
        <w:rPr>
          <w:rFonts w:asciiTheme="minorHAnsi" w:hAnsiTheme="minorHAnsi" w:cstheme="minorHAnsi"/>
          <w:b/>
        </w:rPr>
        <w:t>P</w:t>
      </w:r>
      <w:r>
        <w:rPr>
          <w:rFonts w:asciiTheme="minorHAnsi" w:hAnsiTheme="minorHAnsi" w:cstheme="minorHAnsi"/>
          <w:b/>
        </w:rPr>
        <w:t>.</w:t>
      </w:r>
      <w:r w:rsidRPr="004C2038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.</w:t>
      </w:r>
      <w:proofErr w:type="gramStart"/>
      <w:r>
        <w:rPr>
          <w:rFonts w:asciiTheme="minorHAnsi" w:hAnsiTheme="minorHAnsi" w:cstheme="minorHAnsi"/>
        </w:rPr>
        <w:t>M.</w:t>
      </w:r>
      <w:r w:rsidRPr="004C2038">
        <w:rPr>
          <w:rFonts w:asciiTheme="minorHAnsi" w:hAnsiTheme="minorHAnsi" w:cstheme="minorHAnsi"/>
        </w:rPr>
        <w:t>Friedlander</w:t>
      </w:r>
      <w:proofErr w:type="spellEnd"/>
      <w:proofErr w:type="gramEnd"/>
      <w:r>
        <w:rPr>
          <w:rFonts w:asciiTheme="minorHAnsi" w:hAnsiTheme="minorHAnsi" w:cstheme="minorHAnsi"/>
        </w:rPr>
        <w:t>, F.</w:t>
      </w:r>
      <w:r w:rsidRPr="004C2038">
        <w:rPr>
          <w:rFonts w:asciiTheme="minorHAnsi" w:hAnsiTheme="minorHAnsi" w:cstheme="minorHAnsi"/>
        </w:rPr>
        <w:t xml:space="preserve"> Rohwer,</w:t>
      </w:r>
      <w:r>
        <w:rPr>
          <w:rFonts w:asciiTheme="minorHAnsi" w:hAnsiTheme="minorHAnsi" w:cstheme="minorHAnsi"/>
        </w:rPr>
        <w:t xml:space="preserve"> and E.A.</w:t>
      </w:r>
      <w:r w:rsidRPr="004C2038">
        <w:rPr>
          <w:rFonts w:asciiTheme="minorHAnsi" w:hAnsiTheme="minorHAnsi" w:cstheme="minorHAnsi"/>
        </w:rPr>
        <w:t xml:space="preserve"> Dinsdale</w:t>
      </w:r>
      <w:r>
        <w:rPr>
          <w:rFonts w:asciiTheme="minorHAnsi" w:hAnsiTheme="minorHAnsi" w:cstheme="minorHAnsi"/>
        </w:rPr>
        <w:t>.</w:t>
      </w:r>
      <w:r w:rsidRPr="004C203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March </w:t>
      </w:r>
      <w:r w:rsidRPr="004C2038">
        <w:rPr>
          <w:rFonts w:asciiTheme="minorHAnsi" w:hAnsiTheme="minorHAnsi" w:cstheme="minorHAnsi"/>
        </w:rPr>
        <w:t>201</w:t>
      </w:r>
      <w:r w:rsidR="009E6B2A">
        <w:rPr>
          <w:rFonts w:asciiTheme="minorHAnsi" w:hAnsiTheme="minorHAnsi" w:cstheme="minorHAnsi"/>
        </w:rPr>
        <w:t>4</w:t>
      </w:r>
      <w:r w:rsidRPr="004C2038">
        <w:rPr>
          <w:rFonts w:asciiTheme="minorHAnsi" w:hAnsiTheme="minorHAnsi" w:cstheme="minorHAnsi"/>
        </w:rPr>
        <w:t>. Shark Microbiome: Adding to the curious nature of sharks</w:t>
      </w:r>
      <w:r>
        <w:rPr>
          <w:rFonts w:asciiTheme="minorHAnsi" w:hAnsiTheme="minorHAnsi" w:cstheme="minorHAnsi"/>
        </w:rPr>
        <w:t xml:space="preserve">. </w:t>
      </w:r>
      <w:r w:rsidRPr="001A32B0">
        <w:rPr>
          <w:rFonts w:asciiTheme="minorHAnsi" w:hAnsiTheme="minorHAnsi" w:cstheme="minorHAnsi"/>
          <w:b/>
          <w:bCs/>
        </w:rPr>
        <w:t>Poster presentation</w:t>
      </w:r>
      <w:r>
        <w:rPr>
          <w:rFonts w:asciiTheme="minorHAnsi" w:hAnsiTheme="minorHAnsi" w:cstheme="minorHAnsi"/>
        </w:rPr>
        <w:t xml:space="preserve"> at the Student Research symposium at </w:t>
      </w:r>
      <w:r w:rsidRPr="004C2038">
        <w:rPr>
          <w:rFonts w:asciiTheme="minorHAnsi" w:hAnsiTheme="minorHAnsi" w:cstheme="minorHAnsi"/>
        </w:rPr>
        <w:t>San Diego State University</w:t>
      </w:r>
      <w:r>
        <w:rPr>
          <w:rFonts w:asciiTheme="minorHAnsi" w:hAnsiTheme="minorHAnsi" w:cstheme="minorHAnsi"/>
        </w:rPr>
        <w:t>.</w:t>
      </w:r>
    </w:p>
    <w:p w14:paraId="534A458C" w14:textId="77777777" w:rsidR="009E6B2A" w:rsidRDefault="009E6B2A" w:rsidP="004C2038">
      <w:pPr>
        <w:rPr>
          <w:rFonts w:asciiTheme="minorHAnsi" w:hAnsiTheme="minorHAnsi" w:cstheme="minorHAnsi"/>
          <w:b/>
        </w:rPr>
      </w:pPr>
    </w:p>
    <w:p w14:paraId="635AEAA4" w14:textId="038BE15E" w:rsidR="009E6B2A" w:rsidRPr="004C2038" w:rsidRDefault="009E6B2A" w:rsidP="004C2038">
      <w:pPr>
        <w:rPr>
          <w:rFonts w:asciiTheme="minorHAnsi" w:hAnsiTheme="minorHAnsi" w:cstheme="minorHAnsi"/>
          <w:b/>
        </w:rPr>
      </w:pPr>
      <w:r w:rsidRPr="009E6B2A">
        <w:rPr>
          <w:rFonts w:asciiTheme="minorHAnsi" w:hAnsiTheme="minorHAnsi" w:cstheme="minorHAnsi"/>
          <w:b/>
        </w:rPr>
        <w:t>Doane M</w:t>
      </w:r>
      <w:r>
        <w:rPr>
          <w:rFonts w:asciiTheme="minorHAnsi" w:hAnsiTheme="minorHAnsi" w:cstheme="minorHAnsi"/>
          <w:b/>
        </w:rPr>
        <w:t>.</w:t>
      </w:r>
      <w:r w:rsidR="007B05B1">
        <w:rPr>
          <w:rFonts w:asciiTheme="minorHAnsi" w:hAnsiTheme="minorHAnsi" w:cstheme="minorHAnsi"/>
          <w:b/>
        </w:rPr>
        <w:t>P</w:t>
      </w:r>
      <w:r>
        <w:rPr>
          <w:rFonts w:asciiTheme="minorHAnsi" w:hAnsiTheme="minorHAnsi" w:cstheme="minorHAnsi"/>
          <w:b/>
        </w:rPr>
        <w:t>.</w:t>
      </w:r>
      <w:r w:rsidRPr="009E6B2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.M.</w:t>
      </w:r>
      <w:r w:rsidRPr="009E6B2A">
        <w:rPr>
          <w:rFonts w:asciiTheme="minorHAnsi" w:hAnsiTheme="minorHAnsi" w:cstheme="minorHAnsi"/>
        </w:rPr>
        <w:t xml:space="preserve"> Friedlander</w:t>
      </w:r>
      <w:r>
        <w:rPr>
          <w:rFonts w:asciiTheme="minorHAnsi" w:hAnsiTheme="minorHAnsi" w:cstheme="minorHAnsi"/>
        </w:rPr>
        <w:t>, F.</w:t>
      </w:r>
      <w:r w:rsidRPr="009E6B2A">
        <w:rPr>
          <w:rFonts w:asciiTheme="minorHAnsi" w:hAnsiTheme="minorHAnsi" w:cstheme="minorHAnsi"/>
        </w:rPr>
        <w:t xml:space="preserve"> Rohwer,</w:t>
      </w:r>
      <w:r>
        <w:rPr>
          <w:rFonts w:asciiTheme="minorHAnsi" w:hAnsiTheme="minorHAnsi" w:cstheme="minorHAnsi"/>
        </w:rPr>
        <w:t xml:space="preserve"> and E.A.</w:t>
      </w:r>
      <w:r w:rsidRPr="009E6B2A">
        <w:rPr>
          <w:rFonts w:asciiTheme="minorHAnsi" w:hAnsiTheme="minorHAnsi" w:cstheme="minorHAnsi"/>
        </w:rPr>
        <w:t xml:space="preserve"> Dinsdale</w:t>
      </w:r>
      <w:r>
        <w:rPr>
          <w:rFonts w:asciiTheme="minorHAnsi" w:hAnsiTheme="minorHAnsi" w:cstheme="minorHAnsi"/>
        </w:rPr>
        <w:t xml:space="preserve">. March </w:t>
      </w:r>
      <w:r w:rsidRPr="009E6B2A">
        <w:rPr>
          <w:rFonts w:asciiTheme="minorHAnsi" w:hAnsiTheme="minorHAnsi" w:cstheme="minorHAnsi"/>
        </w:rPr>
        <w:t>2013. High variability and low site</w:t>
      </w:r>
      <w:r w:rsidR="00BE7BF2">
        <w:rPr>
          <w:rFonts w:asciiTheme="minorHAnsi" w:hAnsiTheme="minorHAnsi" w:cstheme="minorHAnsi"/>
        </w:rPr>
        <w:t>-</w:t>
      </w:r>
      <w:r w:rsidRPr="009E6B2A">
        <w:rPr>
          <w:rFonts w:asciiTheme="minorHAnsi" w:hAnsiTheme="minorHAnsi" w:cstheme="minorHAnsi"/>
        </w:rPr>
        <w:t>specific microbial communities occur on Blacktip Reef sharks (</w:t>
      </w:r>
      <w:r w:rsidRPr="009E6B2A">
        <w:rPr>
          <w:rFonts w:asciiTheme="minorHAnsi" w:hAnsiTheme="minorHAnsi" w:cstheme="minorHAnsi"/>
          <w:i/>
          <w:iCs/>
        </w:rPr>
        <w:t xml:space="preserve">Carcharhinus </w:t>
      </w:r>
      <w:proofErr w:type="spellStart"/>
      <w:r w:rsidRPr="009E6B2A">
        <w:rPr>
          <w:rFonts w:asciiTheme="minorHAnsi" w:hAnsiTheme="minorHAnsi" w:cstheme="minorHAnsi"/>
          <w:i/>
          <w:iCs/>
        </w:rPr>
        <w:t>melanopterus</w:t>
      </w:r>
      <w:proofErr w:type="spellEnd"/>
      <w:r w:rsidRPr="009E6B2A">
        <w:rPr>
          <w:rFonts w:asciiTheme="minorHAnsi" w:hAnsiTheme="minorHAnsi" w:cstheme="minorHAnsi"/>
        </w:rPr>
        <w:t>) in the Southern Line Islands</w:t>
      </w:r>
      <w:r>
        <w:rPr>
          <w:rFonts w:asciiTheme="minorHAnsi" w:hAnsiTheme="minorHAnsi" w:cstheme="minorHAnsi"/>
        </w:rPr>
        <w:t xml:space="preserve">. </w:t>
      </w:r>
      <w:r w:rsidRPr="001A32B0">
        <w:rPr>
          <w:rFonts w:asciiTheme="minorHAnsi" w:hAnsiTheme="minorHAnsi" w:cstheme="minorHAnsi"/>
          <w:b/>
          <w:bCs/>
        </w:rPr>
        <w:t>Poster presentation</w:t>
      </w:r>
      <w:r>
        <w:rPr>
          <w:rFonts w:asciiTheme="minorHAnsi" w:hAnsiTheme="minorHAnsi" w:cstheme="minorHAnsi"/>
        </w:rPr>
        <w:t xml:space="preserve"> at the Student Research Symposium at </w:t>
      </w:r>
      <w:r w:rsidRPr="009E6B2A">
        <w:rPr>
          <w:rFonts w:asciiTheme="minorHAnsi" w:hAnsiTheme="minorHAnsi" w:cstheme="minorHAnsi"/>
        </w:rPr>
        <w:t>San Diego State University</w:t>
      </w:r>
      <w:r>
        <w:rPr>
          <w:rFonts w:asciiTheme="minorHAnsi" w:hAnsiTheme="minorHAnsi" w:cstheme="minorHAnsi"/>
        </w:rPr>
        <w:t>.</w:t>
      </w:r>
    </w:p>
    <w:p w14:paraId="31E88D2A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30037998" w14:textId="4E398847" w:rsidR="00833EDD" w:rsidRDefault="00833EDD" w:rsidP="00833EDD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aduate Student mentoring</w:t>
      </w:r>
    </w:p>
    <w:p w14:paraId="5B374E06" w14:textId="77777777" w:rsidR="00833EDD" w:rsidRDefault="00833EDD" w:rsidP="00833EDD">
      <w:r>
        <w:t>PhD Students</w:t>
      </w:r>
    </w:p>
    <w:p w14:paraId="4E41ED54" w14:textId="0E7B6565" w:rsidR="00833EDD" w:rsidRDefault="00833EDD" w:rsidP="00833EDD">
      <w:r>
        <w:t xml:space="preserve">2022 </w:t>
      </w:r>
      <w:r>
        <w:tab/>
      </w:r>
      <w:r w:rsidRPr="0049069E">
        <w:rPr>
          <w:b/>
          <w:bCs/>
        </w:rPr>
        <w:t>Emma Kerr</w:t>
      </w:r>
      <w:r>
        <w:t>: Microbiome dynamics of elasmobranchs from the South Australian region</w:t>
      </w:r>
    </w:p>
    <w:p w14:paraId="32433888" w14:textId="77777777" w:rsidR="00833EDD" w:rsidRDefault="00833EDD" w:rsidP="00833EDD"/>
    <w:p w14:paraId="401E76B2" w14:textId="26309614" w:rsidR="00833EDD" w:rsidRDefault="00833EDD" w:rsidP="00833EDD">
      <w:proofErr w:type="spellStart"/>
      <w:r>
        <w:t>Honours</w:t>
      </w:r>
      <w:proofErr w:type="spellEnd"/>
      <w:r>
        <w:t xml:space="preserve"> Students</w:t>
      </w:r>
    </w:p>
    <w:p w14:paraId="0E4E5F99" w14:textId="5033F7E3" w:rsidR="00833EDD" w:rsidRDefault="00833EDD" w:rsidP="00833EDD">
      <w:r>
        <w:t xml:space="preserve">2022 </w:t>
      </w:r>
      <w:r>
        <w:tab/>
      </w:r>
      <w:r w:rsidRPr="0049069E">
        <w:rPr>
          <w:b/>
          <w:bCs/>
        </w:rPr>
        <w:t>Ewan Burns</w:t>
      </w:r>
      <w:r>
        <w:t>: Depths-specific fish communities detected using BRUVS and eDNA</w:t>
      </w:r>
      <w:r w:rsidR="0049069E">
        <w:t xml:space="preserve"> – H2A</w:t>
      </w:r>
    </w:p>
    <w:p w14:paraId="6FA14AA0" w14:textId="143DD96B" w:rsidR="0049069E" w:rsidRPr="0049069E" w:rsidRDefault="00833EDD" w:rsidP="0049069E">
      <w:pPr>
        <w:ind w:left="720" w:hanging="720"/>
      </w:pPr>
      <w:r>
        <w:t xml:space="preserve">2023 </w:t>
      </w:r>
      <w:r>
        <w:tab/>
      </w:r>
      <w:r w:rsidR="0049069E" w:rsidRPr="0049069E">
        <w:rPr>
          <w:b/>
          <w:bCs/>
        </w:rPr>
        <w:t>Bethany Jackel</w:t>
      </w:r>
      <w:r w:rsidR="0049069E">
        <w:t xml:space="preserve">: Exploring the trophic ecology of deep-sea squids </w:t>
      </w:r>
      <w:proofErr w:type="spellStart"/>
      <w:r w:rsidR="0049069E" w:rsidRPr="0049069E">
        <w:rPr>
          <w:i/>
          <w:iCs/>
        </w:rPr>
        <w:t>Taningia</w:t>
      </w:r>
      <w:proofErr w:type="spellEnd"/>
      <w:r w:rsidR="0049069E" w:rsidRPr="0049069E">
        <w:rPr>
          <w:i/>
          <w:iCs/>
        </w:rPr>
        <w:t xml:space="preserve"> </w:t>
      </w:r>
      <w:proofErr w:type="spellStart"/>
      <w:r w:rsidR="0049069E" w:rsidRPr="0049069E">
        <w:rPr>
          <w:i/>
          <w:iCs/>
        </w:rPr>
        <w:t>danae</w:t>
      </w:r>
      <w:proofErr w:type="spellEnd"/>
      <w:r w:rsidR="0049069E">
        <w:t xml:space="preserve"> and </w:t>
      </w:r>
      <w:proofErr w:type="spellStart"/>
      <w:r w:rsidR="0049069E" w:rsidRPr="0049069E">
        <w:rPr>
          <w:i/>
          <w:iCs/>
        </w:rPr>
        <w:t>Chiroteuthis</w:t>
      </w:r>
      <w:proofErr w:type="spellEnd"/>
      <w:r w:rsidR="0049069E">
        <w:t xml:space="preserve"> </w:t>
      </w:r>
      <w:proofErr w:type="spellStart"/>
      <w:r w:rsidR="0049069E">
        <w:t>aff</w:t>
      </w:r>
      <w:proofErr w:type="spellEnd"/>
      <w:r w:rsidR="0049069E">
        <w:t xml:space="preserve">. </w:t>
      </w:r>
      <w:proofErr w:type="spellStart"/>
      <w:r w:rsidR="0049069E" w:rsidRPr="0049069E">
        <w:rPr>
          <w:i/>
          <w:iCs/>
        </w:rPr>
        <w:t>Veranii</w:t>
      </w:r>
      <w:proofErr w:type="spellEnd"/>
      <w:r w:rsidR="0049069E">
        <w:rPr>
          <w:i/>
          <w:iCs/>
        </w:rPr>
        <w:t xml:space="preserve"> </w:t>
      </w:r>
      <w:r w:rsidR="0049069E">
        <w:t>– H1</w:t>
      </w:r>
    </w:p>
    <w:p w14:paraId="56BB350B" w14:textId="399C7816" w:rsidR="00833EDD" w:rsidRDefault="00833EDD" w:rsidP="0049069E">
      <w:pPr>
        <w:ind w:firstLine="720"/>
      </w:pPr>
      <w:r w:rsidRPr="0049069E">
        <w:rPr>
          <w:b/>
          <w:bCs/>
        </w:rPr>
        <w:t>Lucinda Grey</w:t>
      </w:r>
      <w:r>
        <w:t>: Detecting platypus in remote regions using qPCR</w:t>
      </w:r>
      <w:r w:rsidR="0049069E">
        <w:t xml:space="preserve"> – H1</w:t>
      </w:r>
    </w:p>
    <w:p w14:paraId="43402747" w14:textId="35BBC1C3" w:rsidR="005A236D" w:rsidRPr="005A236D" w:rsidRDefault="005A236D" w:rsidP="005A236D">
      <w:pPr>
        <w:ind w:left="720"/>
      </w:pPr>
      <w:r w:rsidRPr="0049069E">
        <w:rPr>
          <w:b/>
          <w:bCs/>
        </w:rPr>
        <w:t>Kiarna Taylor</w:t>
      </w:r>
      <w:r>
        <w:t>: Comparison of the microbiomes from Port Jackson sharks (</w:t>
      </w:r>
      <w:r w:rsidRPr="005A236D">
        <w:rPr>
          <w:i/>
          <w:iCs/>
        </w:rPr>
        <w:t xml:space="preserve">Heterodontus </w:t>
      </w:r>
      <w:proofErr w:type="spellStart"/>
      <w:r w:rsidRPr="005A236D">
        <w:rPr>
          <w:i/>
          <w:iCs/>
        </w:rPr>
        <w:t>portusjacksoni</w:t>
      </w:r>
      <w:proofErr w:type="spellEnd"/>
      <w:r>
        <w:t>) at two body site</w:t>
      </w:r>
      <w:r w:rsidR="0049069E">
        <w:t xml:space="preserve"> – H1</w:t>
      </w:r>
    </w:p>
    <w:p w14:paraId="70DB817D" w14:textId="77777777" w:rsidR="00833EDD" w:rsidRPr="00833EDD" w:rsidRDefault="00833EDD" w:rsidP="00833EDD"/>
    <w:p w14:paraId="417C5A33" w14:textId="5651D33E" w:rsidR="00625AD1" w:rsidRDefault="00625AD1" w:rsidP="00625AD1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vited Lectures</w:t>
      </w:r>
    </w:p>
    <w:p w14:paraId="442732C7" w14:textId="75ABEFD8" w:rsidR="00137A1B" w:rsidRDefault="00137A1B" w:rsidP="00625AD1"/>
    <w:p w14:paraId="5D4C6130" w14:textId="351064AD" w:rsidR="00176098" w:rsidRDefault="00176098" w:rsidP="00625AD1">
      <w:r>
        <w:t xml:space="preserve">2020    </w:t>
      </w:r>
      <w:r w:rsidR="00DA693C">
        <w:t xml:space="preserve">Topics in </w:t>
      </w:r>
      <w:r w:rsidR="002B71DE">
        <w:t xml:space="preserve">Australian </w:t>
      </w:r>
      <w:r w:rsidR="00DA693C">
        <w:t>Marine Sciences Lecture</w:t>
      </w:r>
    </w:p>
    <w:p w14:paraId="56394F8B" w14:textId="77777777" w:rsidR="00176098" w:rsidRPr="00DA693C" w:rsidRDefault="00176098" w:rsidP="00625AD1">
      <w:pPr>
        <w:rPr>
          <w:i/>
          <w:iCs/>
        </w:rPr>
      </w:pPr>
      <w:r w:rsidRPr="00DA693C">
        <w:rPr>
          <w:i/>
          <w:iCs/>
        </w:rPr>
        <w:tab/>
        <w:t>Microbial community ecology: From pelagic microbial diversity to whale sharks</w:t>
      </w:r>
    </w:p>
    <w:p w14:paraId="6FAD70EB" w14:textId="77777777" w:rsidR="00176098" w:rsidRDefault="00176098" w:rsidP="00625AD1"/>
    <w:p w14:paraId="6BD1D703" w14:textId="77777777" w:rsidR="00936EA7" w:rsidRDefault="00936EA7" w:rsidP="00625AD1">
      <w:r>
        <w:t>2017</w:t>
      </w:r>
      <w:r>
        <w:tab/>
        <w:t>Natural History Club Invited Speaker</w:t>
      </w:r>
    </w:p>
    <w:p w14:paraId="6C3280CD" w14:textId="77777777" w:rsidR="00936EA7" w:rsidRPr="00936EA7" w:rsidRDefault="00936EA7" w:rsidP="00625AD1">
      <w:pPr>
        <w:rPr>
          <w:i/>
        </w:rPr>
      </w:pPr>
      <w:r>
        <w:tab/>
      </w:r>
      <w:r w:rsidRPr="00936EA7">
        <w:rPr>
          <w:i/>
        </w:rPr>
        <w:t>Whale sharks and their microbial coat</w:t>
      </w:r>
    </w:p>
    <w:p w14:paraId="68843C45" w14:textId="77777777" w:rsidR="00936EA7" w:rsidRDefault="00936EA7" w:rsidP="00625AD1"/>
    <w:p w14:paraId="34091063" w14:textId="77777777" w:rsidR="00936EA7" w:rsidRDefault="00625AD1" w:rsidP="00625AD1">
      <w:r>
        <w:t>2016</w:t>
      </w:r>
      <w:r w:rsidR="00936EA7">
        <w:tab/>
      </w:r>
      <w:r>
        <w:t>Bio 354 Marine Biology Class</w:t>
      </w:r>
    </w:p>
    <w:p w14:paraId="5AC68054" w14:textId="77777777" w:rsidR="00625AD1" w:rsidRPr="00936EA7" w:rsidRDefault="00625AD1" w:rsidP="00936EA7">
      <w:pPr>
        <w:ind w:firstLine="720"/>
        <w:rPr>
          <w:i/>
        </w:rPr>
      </w:pPr>
      <w:r w:rsidRPr="00936EA7">
        <w:rPr>
          <w:i/>
        </w:rPr>
        <w:t>Microbial and viral life in the seas</w:t>
      </w:r>
    </w:p>
    <w:p w14:paraId="0C35F29B" w14:textId="77777777" w:rsidR="00936EA7" w:rsidRPr="00625AD1" w:rsidRDefault="00936EA7" w:rsidP="00625AD1"/>
    <w:p w14:paraId="0CA8E0DB" w14:textId="77777777" w:rsidR="00B72BEB" w:rsidRDefault="009E6B2A" w:rsidP="00B72BEB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shops</w:t>
      </w:r>
    </w:p>
    <w:p w14:paraId="45C6DC0B" w14:textId="77777777" w:rsidR="00B72BEB" w:rsidRPr="00B72BEB" w:rsidRDefault="00B72BEB" w:rsidP="00B72BEB"/>
    <w:p w14:paraId="465E7016" w14:textId="2378F068" w:rsidR="00E263CA" w:rsidRDefault="00E263CA" w:rsidP="00223816">
      <w:pPr>
        <w:ind w:left="1440" w:hanging="1440"/>
      </w:pPr>
      <w:r>
        <w:t>Mar 2024</w:t>
      </w:r>
      <w:r>
        <w:tab/>
        <w:t xml:space="preserve">Co-hosted workshop: Tools of the trade: Trophic ecology of sharks – </w:t>
      </w:r>
      <w:r w:rsidRPr="00E263CA">
        <w:rPr>
          <w:i/>
          <w:iCs/>
        </w:rPr>
        <w:t>Oceanic Chondrichthyes Society – Geelong, Victoria, Australia</w:t>
      </w:r>
      <w:r>
        <w:t xml:space="preserve"> (attended by 47 people)</w:t>
      </w:r>
    </w:p>
    <w:p w14:paraId="5D138CEC" w14:textId="77777777" w:rsidR="00E263CA" w:rsidRDefault="00E263CA" w:rsidP="00223816">
      <w:pPr>
        <w:ind w:left="1440" w:hanging="1440"/>
      </w:pPr>
    </w:p>
    <w:p w14:paraId="28B5AA0F" w14:textId="74B9A37E" w:rsidR="00223816" w:rsidRDefault="00223816" w:rsidP="00223816">
      <w:pPr>
        <w:ind w:left="1440" w:hanging="1440"/>
      </w:pPr>
      <w:r>
        <w:t>Nov 2023</w:t>
      </w:r>
      <w:r>
        <w:tab/>
        <w:t xml:space="preserve">Developed and led: Genomics and eDNA for enhanced ecological understanding of white sharks: </w:t>
      </w:r>
      <w:r w:rsidRPr="00E263CA">
        <w:rPr>
          <w:i/>
          <w:iCs/>
        </w:rPr>
        <w:t>White Sharks Global – Port Lincoln, South Australia, Australia</w:t>
      </w:r>
      <w:r>
        <w:t xml:space="preserve"> (attended by 50 people)</w:t>
      </w:r>
    </w:p>
    <w:p w14:paraId="5D0BCC9E" w14:textId="77777777" w:rsidR="00223816" w:rsidRDefault="00223816" w:rsidP="00A90527">
      <w:pPr>
        <w:rPr>
          <w:rFonts w:asciiTheme="minorHAnsi" w:hAnsiTheme="minorHAnsi" w:cstheme="minorHAnsi"/>
        </w:rPr>
      </w:pPr>
    </w:p>
    <w:p w14:paraId="7DBC04AC" w14:textId="1F3F5E27" w:rsidR="001A32B0" w:rsidRDefault="001A32B0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uly 2022</w:t>
      </w:r>
      <w:r>
        <w:rPr>
          <w:rFonts w:asciiTheme="minorHAnsi" w:hAnsiTheme="minorHAnsi" w:cstheme="minorHAnsi"/>
        </w:rPr>
        <w:tab/>
      </w:r>
      <w:bookmarkStart w:id="5" w:name="_Hlk111128755"/>
      <w:r>
        <w:rPr>
          <w:rFonts w:asciiTheme="minorHAnsi" w:hAnsiTheme="minorHAnsi" w:cstheme="minorHAnsi"/>
        </w:rPr>
        <w:t>Metagenomics and bioinformatic workshop series</w:t>
      </w:r>
      <w:r w:rsidR="00CC46A6">
        <w:rPr>
          <w:rFonts w:asciiTheme="minorHAnsi" w:hAnsiTheme="minorHAnsi" w:cstheme="minorHAnsi"/>
        </w:rPr>
        <w:t xml:space="preserve"> (attended by 50 people)</w:t>
      </w:r>
    </w:p>
    <w:p w14:paraId="5E295A28" w14:textId="45AD611D" w:rsidR="001A32B0" w:rsidRPr="00E263CA" w:rsidRDefault="001A32B0" w:rsidP="00A90527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E263CA">
        <w:rPr>
          <w:rFonts w:asciiTheme="minorHAnsi" w:hAnsiTheme="minorHAnsi" w:cstheme="minorHAnsi"/>
          <w:i/>
          <w:iCs/>
        </w:rPr>
        <w:t>Flinders University</w:t>
      </w:r>
    </w:p>
    <w:p w14:paraId="27737EE3" w14:textId="77777777" w:rsidR="00CC46A6" w:rsidRDefault="00CC46A6" w:rsidP="00A90527">
      <w:pPr>
        <w:rPr>
          <w:rFonts w:asciiTheme="minorHAnsi" w:hAnsiTheme="minorHAnsi" w:cstheme="minorHAnsi"/>
        </w:rPr>
      </w:pPr>
    </w:p>
    <w:bookmarkEnd w:id="5"/>
    <w:p w14:paraId="1AE49A74" w14:textId="6DA9AE51" w:rsidR="00CC46A6" w:rsidRDefault="00CC46A6" w:rsidP="00CC46A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ct 2021</w:t>
      </w:r>
      <w:r>
        <w:rPr>
          <w:rFonts w:asciiTheme="minorHAnsi" w:hAnsiTheme="minorHAnsi" w:cstheme="minorHAnsi"/>
        </w:rPr>
        <w:tab/>
        <w:t>Environmental Metagenomics and bioinformatic workshop series (attended by 50 people)</w:t>
      </w:r>
    </w:p>
    <w:p w14:paraId="7405B03F" w14:textId="5EB44AFB" w:rsidR="00CC46A6" w:rsidRPr="00E263CA" w:rsidRDefault="00CC46A6" w:rsidP="00A90527">
      <w:pPr>
        <w:rPr>
          <w:rFonts w:asciiTheme="minorHAnsi" w:hAnsiTheme="minorHAnsi" w:cstheme="minorHAnsi"/>
          <w:i/>
          <w:iCs/>
        </w:rPr>
      </w:pPr>
      <w:r w:rsidRPr="00E263CA">
        <w:rPr>
          <w:rFonts w:asciiTheme="minorHAnsi" w:hAnsiTheme="minorHAnsi" w:cstheme="minorHAnsi"/>
          <w:i/>
          <w:iCs/>
        </w:rPr>
        <w:tab/>
      </w:r>
      <w:r w:rsidRPr="00E263CA">
        <w:rPr>
          <w:rFonts w:asciiTheme="minorHAnsi" w:hAnsiTheme="minorHAnsi" w:cstheme="minorHAnsi"/>
          <w:i/>
          <w:iCs/>
        </w:rPr>
        <w:tab/>
        <w:t>Flinders University</w:t>
      </w:r>
    </w:p>
    <w:p w14:paraId="3A740372" w14:textId="77777777" w:rsidR="001A32B0" w:rsidRDefault="001A32B0" w:rsidP="00A90527">
      <w:pPr>
        <w:rPr>
          <w:rFonts w:asciiTheme="minorHAnsi" w:hAnsiTheme="minorHAnsi" w:cstheme="minorHAnsi"/>
        </w:rPr>
      </w:pPr>
    </w:p>
    <w:p w14:paraId="726F6532" w14:textId="1DDDB9F3" w:rsidR="00BE7BF2" w:rsidRDefault="00BE7BF2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eb 2021 </w:t>
      </w:r>
      <w:r w:rsidR="001A32B0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Metagenomics and bioinformatic workshop series</w:t>
      </w:r>
      <w:r w:rsidR="00CC46A6">
        <w:rPr>
          <w:rFonts w:asciiTheme="minorHAnsi" w:hAnsiTheme="minorHAnsi" w:cstheme="minorHAnsi"/>
        </w:rPr>
        <w:t xml:space="preserve"> (attended by 50 people)</w:t>
      </w:r>
    </w:p>
    <w:p w14:paraId="2958EC89" w14:textId="182C4078" w:rsidR="00BE7BF2" w:rsidRPr="00E263CA" w:rsidRDefault="00BE7BF2" w:rsidP="00A90527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E263CA">
        <w:rPr>
          <w:rFonts w:asciiTheme="minorHAnsi" w:hAnsiTheme="minorHAnsi" w:cstheme="minorHAnsi"/>
          <w:i/>
          <w:iCs/>
        </w:rPr>
        <w:t>South Australian Genomic Center</w:t>
      </w:r>
    </w:p>
    <w:p w14:paraId="4D8CD38D" w14:textId="77777777" w:rsidR="00BE7BF2" w:rsidRDefault="00BE7BF2" w:rsidP="00A90527">
      <w:pPr>
        <w:rPr>
          <w:rFonts w:asciiTheme="minorHAnsi" w:hAnsiTheme="minorHAnsi" w:cstheme="minorHAnsi"/>
        </w:rPr>
      </w:pPr>
    </w:p>
    <w:p w14:paraId="78F46B75" w14:textId="0D428FA1" w:rsidR="00A90527" w:rsidRDefault="009E6B2A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un 2015</w:t>
      </w:r>
      <w:r>
        <w:rPr>
          <w:rFonts w:asciiTheme="minorHAnsi" w:hAnsiTheme="minorHAnsi" w:cstheme="minorHAnsi"/>
        </w:rPr>
        <w:tab/>
        <w:t xml:space="preserve">Metagenomics and </w:t>
      </w:r>
      <w:proofErr w:type="spellStart"/>
      <w:r>
        <w:rPr>
          <w:rFonts w:asciiTheme="minorHAnsi" w:hAnsiTheme="minorHAnsi" w:cstheme="minorHAnsi"/>
        </w:rPr>
        <w:t>Viromics</w:t>
      </w:r>
      <w:proofErr w:type="spellEnd"/>
      <w:r>
        <w:rPr>
          <w:rFonts w:asciiTheme="minorHAnsi" w:hAnsiTheme="minorHAnsi" w:cstheme="minorHAnsi"/>
        </w:rPr>
        <w:t xml:space="preserve"> Workship</w:t>
      </w:r>
    </w:p>
    <w:p w14:paraId="53CB630F" w14:textId="77777777" w:rsidR="009E6B2A" w:rsidRPr="009E6B2A" w:rsidRDefault="009E6B2A" w:rsidP="00A90527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9E6B2A">
        <w:rPr>
          <w:rFonts w:asciiTheme="minorHAnsi" w:hAnsiTheme="minorHAnsi" w:cstheme="minorHAnsi"/>
          <w:i/>
        </w:rPr>
        <w:t>With Dr. Robert Edwards and Dr. Elizabeth Dinsdale at San Diego State University</w:t>
      </w:r>
    </w:p>
    <w:p w14:paraId="3CA4248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019D5A4" w14:textId="77777777" w:rsidR="00A90527" w:rsidRDefault="00741709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 2014</w:t>
      </w:r>
      <w:r>
        <w:rPr>
          <w:rFonts w:asciiTheme="minorHAnsi" w:hAnsiTheme="minorHAnsi" w:cstheme="minorHAnsi"/>
        </w:rPr>
        <w:tab/>
        <w:t>US-Indonesia Workshop on Biodiversity, Metagenomics, and Bioinformatics</w:t>
      </w:r>
    </w:p>
    <w:p w14:paraId="7A25A774" w14:textId="77777777" w:rsidR="00741709" w:rsidRDefault="00741709" w:rsidP="00A90527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proofErr w:type="spellStart"/>
      <w:r w:rsidRPr="00547386">
        <w:rPr>
          <w:rFonts w:asciiTheme="minorHAnsi" w:hAnsiTheme="minorHAnsi" w:cstheme="minorHAnsi"/>
          <w:i/>
        </w:rPr>
        <w:t>Dip</w:t>
      </w:r>
      <w:r w:rsidR="00547386" w:rsidRPr="00547386">
        <w:rPr>
          <w:rFonts w:asciiTheme="minorHAnsi" w:hAnsiTheme="minorHAnsi" w:cstheme="minorHAnsi"/>
          <w:i/>
        </w:rPr>
        <w:t>onegoro</w:t>
      </w:r>
      <w:proofErr w:type="spellEnd"/>
      <w:r w:rsidR="00547386" w:rsidRPr="00547386">
        <w:rPr>
          <w:rFonts w:asciiTheme="minorHAnsi" w:hAnsiTheme="minorHAnsi" w:cstheme="minorHAnsi"/>
          <w:i/>
        </w:rPr>
        <w:t xml:space="preserve"> University in Semarang, Indonesia</w:t>
      </w:r>
    </w:p>
    <w:p w14:paraId="1195F3CC" w14:textId="77777777" w:rsidR="00547386" w:rsidRDefault="00547386" w:rsidP="00A90527">
      <w:pPr>
        <w:rPr>
          <w:rFonts w:asciiTheme="minorHAnsi" w:hAnsiTheme="minorHAnsi" w:cstheme="minorHAnsi"/>
        </w:rPr>
      </w:pPr>
    </w:p>
    <w:p w14:paraId="40B69487" w14:textId="77777777" w:rsidR="00547386" w:rsidRDefault="00547386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 2013</w:t>
      </w:r>
      <w:r>
        <w:rPr>
          <w:rFonts w:asciiTheme="minorHAnsi" w:hAnsiTheme="minorHAnsi" w:cstheme="minorHAnsi"/>
        </w:rPr>
        <w:tab/>
        <w:t>Design and Analysis of Ecological Experiments</w:t>
      </w:r>
    </w:p>
    <w:p w14:paraId="376CDA75" w14:textId="77777777" w:rsidR="00547386" w:rsidRDefault="00547386" w:rsidP="00A90527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  <w:i/>
        </w:rPr>
        <w:t>w</w:t>
      </w:r>
      <w:r w:rsidRPr="00547386">
        <w:rPr>
          <w:rFonts w:asciiTheme="minorHAnsi" w:hAnsiTheme="minorHAnsi" w:cstheme="minorHAnsi"/>
          <w:i/>
        </w:rPr>
        <w:t>ith Dr. Gee Chapman and Dr. Tony Underwood at San Diego State University</w:t>
      </w:r>
    </w:p>
    <w:p w14:paraId="6605850E" w14:textId="77777777" w:rsidR="00547386" w:rsidRDefault="00547386" w:rsidP="00A90527">
      <w:pPr>
        <w:rPr>
          <w:rFonts w:asciiTheme="minorHAnsi" w:hAnsiTheme="minorHAnsi" w:cstheme="minorHAnsi"/>
          <w:i/>
        </w:rPr>
      </w:pPr>
    </w:p>
    <w:p w14:paraId="7CCE6005" w14:textId="77777777" w:rsidR="00547386" w:rsidRDefault="00547386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v 2012</w:t>
      </w:r>
      <w:r>
        <w:rPr>
          <w:rFonts w:asciiTheme="minorHAnsi" w:hAnsiTheme="minorHAnsi" w:cstheme="minorHAnsi"/>
        </w:rPr>
        <w:tab/>
        <w:t>Ecological Bioinformatics</w:t>
      </w:r>
    </w:p>
    <w:p w14:paraId="14469C46" w14:textId="77777777" w:rsidR="00547386" w:rsidRDefault="00547386" w:rsidP="00A90527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proofErr w:type="spellStart"/>
      <w:r w:rsidRPr="00547386">
        <w:rPr>
          <w:rFonts w:asciiTheme="minorHAnsi" w:hAnsiTheme="minorHAnsi" w:cstheme="minorHAnsi"/>
          <w:i/>
        </w:rPr>
        <w:t>Universidade</w:t>
      </w:r>
      <w:proofErr w:type="spellEnd"/>
      <w:r w:rsidRPr="00547386">
        <w:rPr>
          <w:rFonts w:asciiTheme="minorHAnsi" w:hAnsiTheme="minorHAnsi" w:cstheme="minorHAnsi"/>
          <w:i/>
        </w:rPr>
        <w:t xml:space="preserve"> Federal do Rio de Janeiro, Brazil</w:t>
      </w:r>
    </w:p>
    <w:p w14:paraId="73E5F807" w14:textId="77777777" w:rsidR="00DA693C" w:rsidRPr="00547386" w:rsidRDefault="00DA693C" w:rsidP="00A90527">
      <w:pPr>
        <w:rPr>
          <w:rFonts w:asciiTheme="minorHAnsi" w:hAnsiTheme="minorHAnsi" w:cstheme="minorHAnsi"/>
          <w:i/>
        </w:rPr>
      </w:pPr>
    </w:p>
    <w:p w14:paraId="58691323" w14:textId="77777777" w:rsidR="00251FA2" w:rsidRPr="003B19FB" w:rsidRDefault="00625AD1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unity Involvement and outreach</w:t>
      </w:r>
    </w:p>
    <w:p w14:paraId="52100373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0FBADDB2" w14:textId="778ABF64" w:rsidR="00D42AEA" w:rsidRDefault="00D42AEA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3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Flinders University Marine Science Day as part of Science Week</w:t>
      </w:r>
    </w:p>
    <w:p w14:paraId="7C00E6F2" w14:textId="41630B72" w:rsidR="00D42AEA" w:rsidRDefault="00D42AEA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9-2020</w:t>
      </w:r>
      <w:r>
        <w:rPr>
          <w:rFonts w:asciiTheme="minorHAnsi" w:hAnsiTheme="minorHAnsi" w:cstheme="minorHAnsi"/>
        </w:rPr>
        <w:tab/>
        <w:t>Sydney Institute of Marine Science – Ocean Science Day</w:t>
      </w:r>
    </w:p>
    <w:p w14:paraId="4083C4D6" w14:textId="3C9D5CE1" w:rsidR="00137A1B" w:rsidRDefault="00137A1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9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7B05B1">
        <w:rPr>
          <w:rFonts w:asciiTheme="minorHAnsi" w:hAnsiTheme="minorHAnsi" w:cstheme="minorHAnsi"/>
        </w:rPr>
        <w:t xml:space="preserve">Volvo </w:t>
      </w:r>
      <w:r>
        <w:rPr>
          <w:rFonts w:asciiTheme="minorHAnsi" w:hAnsiTheme="minorHAnsi" w:cstheme="minorHAnsi"/>
        </w:rPr>
        <w:t>Ocean Lovers Festival Educator – Bondi, New South Wales</w:t>
      </w:r>
      <w:r w:rsidR="007B05B1">
        <w:rPr>
          <w:rFonts w:asciiTheme="minorHAnsi" w:hAnsiTheme="minorHAnsi" w:cstheme="minorHAnsi"/>
        </w:rPr>
        <w:t>, Australia</w:t>
      </w:r>
    </w:p>
    <w:p w14:paraId="4B613588" w14:textId="3BE0F780" w:rsidR="009333E0" w:rsidRDefault="00625AD1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4-2017</w:t>
      </w:r>
      <w:r w:rsidR="009333E0">
        <w:rPr>
          <w:rFonts w:asciiTheme="minorHAnsi" w:hAnsiTheme="minorHAnsi" w:cstheme="minorHAnsi"/>
        </w:rPr>
        <w:tab/>
      </w:r>
      <w:r w:rsidR="009333E0" w:rsidRPr="009333E0">
        <w:rPr>
          <w:rFonts w:asciiTheme="minorHAnsi" w:hAnsiTheme="minorHAnsi" w:cstheme="minorHAnsi"/>
        </w:rPr>
        <w:t>SDSU Coastal and Marine Institution Laboratory Annual Marine Science Day Educator</w:t>
      </w:r>
    </w:p>
    <w:p w14:paraId="6B4F8BAE" w14:textId="77777777" w:rsidR="00625AD1" w:rsidRDefault="00625AD1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4-2015</w:t>
      </w:r>
      <w:r>
        <w:rPr>
          <w:rFonts w:asciiTheme="minorHAnsi" w:hAnsiTheme="minorHAnsi" w:cstheme="minorHAnsi"/>
        </w:rPr>
        <w:tab/>
        <w:t>Kids into Discovering Science Program Volunteer</w:t>
      </w:r>
    </w:p>
    <w:p w14:paraId="65AE73EA" w14:textId="77777777" w:rsidR="00625AD1" w:rsidRDefault="00625AD1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13-2014</w:t>
      </w:r>
      <w:r>
        <w:rPr>
          <w:rFonts w:asciiTheme="minorHAnsi" w:hAnsiTheme="minorHAnsi" w:cstheme="minorHAnsi"/>
        </w:rPr>
        <w:tab/>
        <w:t xml:space="preserve">SDSU </w:t>
      </w:r>
      <w:r w:rsidRPr="009333E0">
        <w:rPr>
          <w:rFonts w:asciiTheme="minorHAnsi" w:hAnsiTheme="minorHAnsi" w:cstheme="minorHAnsi"/>
        </w:rPr>
        <w:t>Coastal and Marine Institution Laboratory Annual Marine Science Day Educator</w:t>
      </w:r>
    </w:p>
    <w:p w14:paraId="70A1D2D0" w14:textId="77777777" w:rsidR="00625AD1" w:rsidRPr="009333E0" w:rsidRDefault="00625AD1" w:rsidP="00A90527">
      <w:pPr>
        <w:rPr>
          <w:rFonts w:asciiTheme="minorHAnsi" w:hAnsiTheme="minorHAnsi" w:cstheme="minorHAnsi"/>
        </w:rPr>
      </w:pPr>
    </w:p>
    <w:p w14:paraId="0B216A9B" w14:textId="77777777" w:rsidR="00936EA7" w:rsidRDefault="00936EA7" w:rsidP="00936EA7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ientific expedition</w:t>
      </w:r>
    </w:p>
    <w:p w14:paraId="1C03654C" w14:textId="77777777" w:rsidR="00936EA7" w:rsidRDefault="00936EA7" w:rsidP="00936EA7">
      <w:pPr>
        <w:pStyle w:val="Heading1"/>
        <w:pBdr>
          <w:bottom w:val="none" w:sz="0" w:space="0" w:color="auto"/>
        </w:pBdr>
        <w:rPr>
          <w:rFonts w:asciiTheme="minorHAnsi" w:hAnsiTheme="minorHAnsi" w:cstheme="minorHAnsi"/>
        </w:rPr>
      </w:pPr>
    </w:p>
    <w:p w14:paraId="7E56C265" w14:textId="4FC01A18" w:rsidR="0049069E" w:rsidRDefault="0049069E" w:rsidP="00BC7A81">
      <w:r>
        <w:t>2024</w:t>
      </w:r>
      <w:r>
        <w:tab/>
        <w:t>May; Ningaloo Reef Exmouth, Australia</w:t>
      </w:r>
    </w:p>
    <w:p w14:paraId="2D1F77EE" w14:textId="1720C61F" w:rsidR="0049069E" w:rsidRDefault="0049069E" w:rsidP="0049069E">
      <w:pPr>
        <w:ind w:left="720"/>
      </w:pPr>
      <w:r>
        <w:t>Expedition in collaboration with the University Western Australia and Minderoo Foundation to collect microbial samples from whale sharks and the marine environment.</w:t>
      </w:r>
    </w:p>
    <w:p w14:paraId="720E7008" w14:textId="735DA290" w:rsidR="0049069E" w:rsidRDefault="0049069E" w:rsidP="0049069E">
      <w:pPr>
        <w:ind w:left="720"/>
      </w:pPr>
      <w:r>
        <w:t>July; Penzance, UK</w:t>
      </w:r>
    </w:p>
    <w:p w14:paraId="29202E39" w14:textId="03660582" w:rsidR="0049069E" w:rsidRDefault="0049069E" w:rsidP="0049069E">
      <w:pPr>
        <w:ind w:left="720"/>
      </w:pPr>
      <w:r>
        <w:t xml:space="preserve">Collaboration with MARECO collecting microbial and genetic samples to determine the microbial and genetic structure of blue sharks in the north </w:t>
      </w:r>
      <w:proofErr w:type="gramStart"/>
      <w:r>
        <w:t>Atlantic ocean</w:t>
      </w:r>
      <w:proofErr w:type="gramEnd"/>
      <w:r>
        <w:t>.</w:t>
      </w:r>
    </w:p>
    <w:p w14:paraId="69F7BE15" w14:textId="2B48B4BD" w:rsidR="0049069E" w:rsidRDefault="0049069E" w:rsidP="00BC7A81"/>
    <w:p w14:paraId="23EBD910" w14:textId="10C2056C" w:rsidR="001E3D83" w:rsidRDefault="001E3D83" w:rsidP="00BC7A81">
      <w:r>
        <w:t>2023</w:t>
      </w:r>
      <w:r>
        <w:tab/>
        <w:t>May; Ningaloo Reef in Exmouth, Australia</w:t>
      </w:r>
    </w:p>
    <w:p w14:paraId="7F73529E" w14:textId="3F3D32D7" w:rsidR="001E3D83" w:rsidRDefault="001E3D83" w:rsidP="001E3D83">
      <w:pPr>
        <w:ind w:left="720"/>
      </w:pPr>
      <w:r>
        <w:t>Expedition in collaboration with Australian Institute of Marine Science (AIMS) to collect microbial samples from whale sharks and the marine environment</w:t>
      </w:r>
    </w:p>
    <w:p w14:paraId="39259B74" w14:textId="77777777" w:rsidR="001E3D83" w:rsidRDefault="001E3D83" w:rsidP="001E3D83">
      <w:pPr>
        <w:ind w:left="720"/>
      </w:pPr>
    </w:p>
    <w:p w14:paraId="288A8E6C" w14:textId="7921E219" w:rsidR="00F373C3" w:rsidRDefault="00F373C3" w:rsidP="00BC7A81">
      <w:r>
        <w:t xml:space="preserve">2022 </w:t>
      </w:r>
      <w:r>
        <w:tab/>
        <w:t>February; Norfolk Island, Australia</w:t>
      </w:r>
    </w:p>
    <w:p w14:paraId="2147C8C6" w14:textId="25C7608C" w:rsidR="00F373C3" w:rsidRDefault="00F373C3" w:rsidP="00BC7A81">
      <w:r>
        <w:tab/>
      </w:r>
      <w:r w:rsidRPr="00F373C3">
        <w:t>Expedition to collect microbial samples from several shark species</w:t>
      </w:r>
    </w:p>
    <w:p w14:paraId="6CCFA483" w14:textId="77777777" w:rsidR="00F373C3" w:rsidRDefault="00F373C3" w:rsidP="00BC7A81"/>
    <w:p w14:paraId="776B2FD0" w14:textId="4B4B7313" w:rsidR="00BE7BF2" w:rsidRDefault="00BE7BF2" w:rsidP="00BC7A81">
      <w:r>
        <w:t>2021</w:t>
      </w:r>
      <w:r>
        <w:tab/>
        <w:t>February; Norfolk Island, Australia</w:t>
      </w:r>
    </w:p>
    <w:p w14:paraId="29C5DE31" w14:textId="170DF0F1" w:rsidR="00BE7BF2" w:rsidRDefault="00BE7BF2" w:rsidP="00BC7A81">
      <w:r>
        <w:tab/>
        <w:t>Expedition to collect microbial samples from several shark species</w:t>
      </w:r>
    </w:p>
    <w:p w14:paraId="0CE1158F" w14:textId="7ED6DC68" w:rsidR="00BE7BF2" w:rsidRDefault="00BE7BF2" w:rsidP="00BC7A81">
      <w:r>
        <w:tab/>
      </w:r>
    </w:p>
    <w:p w14:paraId="13D2904C" w14:textId="082659AF" w:rsidR="00BE7BF2" w:rsidRDefault="00BE7BF2" w:rsidP="00BC7A81">
      <w:r>
        <w:tab/>
        <w:t>July; Neptune Island</w:t>
      </w:r>
      <w:r w:rsidR="00E8111C">
        <w:t>, Australia</w:t>
      </w:r>
    </w:p>
    <w:p w14:paraId="537FFEEF" w14:textId="095EC414" w:rsidR="00BE7BF2" w:rsidRDefault="00BE7BF2" w:rsidP="00BC7A81">
      <w:r>
        <w:tab/>
      </w:r>
      <w:r w:rsidR="00E8111C">
        <w:t>Organized and collected water column microbials communities</w:t>
      </w:r>
    </w:p>
    <w:p w14:paraId="6C37013D" w14:textId="1537608C" w:rsidR="00E8111C" w:rsidRDefault="00E8111C" w:rsidP="00BC7A81"/>
    <w:p w14:paraId="087F972E" w14:textId="52385659" w:rsidR="00E8111C" w:rsidRDefault="00E8111C" w:rsidP="00BC7A81">
      <w:r>
        <w:tab/>
        <w:t>July; Research cruise: Tasmania – Norfolk Island – Cairns; Australia</w:t>
      </w:r>
    </w:p>
    <w:p w14:paraId="72E613F8" w14:textId="16ABB9A9" w:rsidR="00E8111C" w:rsidRDefault="00E8111C" w:rsidP="00BC7A81">
      <w:r>
        <w:tab/>
        <w:t>Assisted with oceanographic seafloor data collection and water samples for eDNA surveys</w:t>
      </w:r>
    </w:p>
    <w:p w14:paraId="54FE3C18" w14:textId="38544B4C" w:rsidR="00E8111C" w:rsidRDefault="00E8111C" w:rsidP="00BC7A81"/>
    <w:p w14:paraId="14D96FA3" w14:textId="1808A70E" w:rsidR="00E8111C" w:rsidRDefault="00E8111C" w:rsidP="00BC7A81">
      <w:r>
        <w:tab/>
        <w:t>November; Neptune Island, Australia</w:t>
      </w:r>
    </w:p>
    <w:p w14:paraId="15DCE528" w14:textId="5098ED63" w:rsidR="00E8111C" w:rsidRDefault="00E8111C" w:rsidP="00E8111C">
      <w:r>
        <w:tab/>
        <w:t>Organized and collected water column microbials communities</w:t>
      </w:r>
    </w:p>
    <w:p w14:paraId="26E82CB3" w14:textId="55FD64C5" w:rsidR="00E8111C" w:rsidRDefault="00E8111C" w:rsidP="00BC7A81"/>
    <w:p w14:paraId="4951D5CC" w14:textId="46E1E155" w:rsidR="00FB3A6D" w:rsidRDefault="00FB3A6D" w:rsidP="00BC7A81">
      <w:r>
        <w:t>2018</w:t>
      </w:r>
      <w:r>
        <w:tab/>
        <w:t xml:space="preserve">July; </w:t>
      </w:r>
      <w:proofErr w:type="spellStart"/>
      <w:r>
        <w:t>Oslob</w:t>
      </w:r>
      <w:proofErr w:type="spellEnd"/>
      <w:r>
        <w:t xml:space="preserve">, </w:t>
      </w:r>
      <w:r w:rsidR="007B05B1">
        <w:t>Philippines</w:t>
      </w:r>
    </w:p>
    <w:p w14:paraId="6383CDFF" w14:textId="77777777" w:rsidR="00FB3A6D" w:rsidRPr="00FB3A6D" w:rsidRDefault="00FB3A6D" w:rsidP="00BC7A81">
      <w:pPr>
        <w:rPr>
          <w:i/>
        </w:rPr>
      </w:pPr>
      <w:r>
        <w:tab/>
      </w:r>
      <w:r w:rsidRPr="00FB3A6D">
        <w:rPr>
          <w:i/>
        </w:rPr>
        <w:t>Will collect microbial samples from the skin surface of whale sharks</w:t>
      </w:r>
    </w:p>
    <w:p w14:paraId="52829623" w14:textId="77777777" w:rsidR="00FB3A6D" w:rsidRDefault="00FB3A6D" w:rsidP="00FB3A6D">
      <w:pPr>
        <w:ind w:firstLine="720"/>
      </w:pPr>
    </w:p>
    <w:p w14:paraId="76C6A922" w14:textId="77777777" w:rsidR="00FB3A6D" w:rsidRDefault="00FB3A6D" w:rsidP="00FB3A6D">
      <w:pPr>
        <w:ind w:firstLine="720"/>
      </w:pPr>
      <w:r>
        <w:t>June; Exmouth, Australia</w:t>
      </w:r>
    </w:p>
    <w:p w14:paraId="3E53772F" w14:textId="77777777" w:rsidR="00FB3A6D" w:rsidRPr="00FB3A6D" w:rsidRDefault="00FB3A6D" w:rsidP="00BC7A81">
      <w:pPr>
        <w:rPr>
          <w:i/>
        </w:rPr>
      </w:pPr>
      <w:r>
        <w:tab/>
      </w:r>
      <w:r w:rsidRPr="00FB3A6D">
        <w:rPr>
          <w:i/>
        </w:rPr>
        <w:t>Collected microbial samples from the skin surface of whale sharks</w:t>
      </w:r>
    </w:p>
    <w:p w14:paraId="23102D67" w14:textId="77777777" w:rsidR="00FB3A6D" w:rsidRDefault="00FB3A6D" w:rsidP="00BC7A81"/>
    <w:p w14:paraId="3EAA8E67" w14:textId="77777777" w:rsidR="00BC7A81" w:rsidRDefault="00BC7A81" w:rsidP="00BC7A81">
      <w:r>
        <w:t>2017</w:t>
      </w:r>
      <w:r>
        <w:tab/>
        <w:t>February; La Paz, Mexico</w:t>
      </w:r>
    </w:p>
    <w:p w14:paraId="3025D1EC" w14:textId="77777777" w:rsidR="00BC7A81" w:rsidRPr="00F6511F" w:rsidRDefault="00BC7A81" w:rsidP="00BC7A81">
      <w:pPr>
        <w:rPr>
          <w:i/>
        </w:rPr>
      </w:pPr>
      <w:r>
        <w:tab/>
      </w:r>
      <w:r w:rsidRPr="00F6511F">
        <w:rPr>
          <w:i/>
        </w:rPr>
        <w:t>Collected microbial samples from the skin surface of whale sharks</w:t>
      </w:r>
    </w:p>
    <w:p w14:paraId="35F30FAB" w14:textId="77777777" w:rsidR="00BC7A81" w:rsidRPr="00F6511F" w:rsidRDefault="00BC7A81" w:rsidP="00BC7A81">
      <w:pPr>
        <w:rPr>
          <w:i/>
        </w:rPr>
      </w:pPr>
    </w:p>
    <w:p w14:paraId="48ACF128" w14:textId="77777777" w:rsidR="00BC7A81" w:rsidRDefault="00BC7A81" w:rsidP="00BC7A81">
      <w:r>
        <w:tab/>
        <w:t>April; Gujarat, India</w:t>
      </w:r>
    </w:p>
    <w:p w14:paraId="2DAC63CC" w14:textId="77777777" w:rsidR="00BC7A81" w:rsidRPr="00F6511F" w:rsidRDefault="00BC7A81" w:rsidP="00BC7A81">
      <w:pPr>
        <w:rPr>
          <w:i/>
        </w:rPr>
      </w:pPr>
      <w:r>
        <w:tab/>
      </w:r>
      <w:r w:rsidRPr="00F6511F">
        <w:rPr>
          <w:i/>
        </w:rPr>
        <w:t xml:space="preserve">Met and discussed collaborations to develop a whale shark health monitoring program </w:t>
      </w:r>
    </w:p>
    <w:p w14:paraId="497D61E6" w14:textId="77777777" w:rsidR="00BC7A81" w:rsidRDefault="00BC7A81" w:rsidP="00BC7A81">
      <w:r>
        <w:tab/>
      </w:r>
    </w:p>
    <w:p w14:paraId="6A2197C2" w14:textId="77777777" w:rsidR="00BC7A81" w:rsidRDefault="00BC7A81" w:rsidP="00BC7A81">
      <w:pPr>
        <w:ind w:firstLine="720"/>
      </w:pPr>
      <w:r>
        <w:t>July; Cancun, Mexico</w:t>
      </w:r>
    </w:p>
    <w:p w14:paraId="25C7DA33" w14:textId="77777777" w:rsidR="00BC7A81" w:rsidRPr="00F6511F" w:rsidRDefault="00BC7A81" w:rsidP="00BC7A81">
      <w:pPr>
        <w:rPr>
          <w:i/>
        </w:rPr>
      </w:pPr>
      <w:r>
        <w:tab/>
      </w:r>
      <w:r w:rsidRPr="00F6511F">
        <w:rPr>
          <w:i/>
        </w:rPr>
        <w:t>Collected microbial samples from the skin surface of whale sharks</w:t>
      </w:r>
    </w:p>
    <w:p w14:paraId="7F0A9F81" w14:textId="77777777" w:rsidR="00BC7A81" w:rsidRDefault="00BC7A81" w:rsidP="00BC7A81">
      <w:r>
        <w:tab/>
      </w:r>
    </w:p>
    <w:p w14:paraId="559614EB" w14:textId="77777777" w:rsidR="00BC7A81" w:rsidRDefault="00BC7A81" w:rsidP="00BC7A81">
      <w:pPr>
        <w:ind w:firstLine="720"/>
      </w:pPr>
      <w:r>
        <w:t>November; Mafia Island, Tanzania</w:t>
      </w:r>
    </w:p>
    <w:p w14:paraId="79AD5B5A" w14:textId="77777777" w:rsidR="00BC7A81" w:rsidRDefault="00BC7A81" w:rsidP="00BC7A81">
      <w:pPr>
        <w:ind w:firstLine="720"/>
        <w:rPr>
          <w:i/>
        </w:rPr>
      </w:pPr>
      <w:r w:rsidRPr="00F6511F">
        <w:rPr>
          <w:i/>
        </w:rPr>
        <w:t>Collected microbial samples from the skin surface of whale sharks</w:t>
      </w:r>
    </w:p>
    <w:p w14:paraId="0A967FB0" w14:textId="77777777" w:rsidR="006A5B1E" w:rsidRDefault="006A5B1E" w:rsidP="00BC7A81"/>
    <w:p w14:paraId="4AAD3D4E" w14:textId="77777777" w:rsidR="00BC7A81" w:rsidRPr="00A90AAE" w:rsidRDefault="00BC7A81" w:rsidP="00BC7A81">
      <w:r>
        <w:t>2016</w:t>
      </w:r>
      <w:r>
        <w:tab/>
        <w:t xml:space="preserve">March; </w:t>
      </w:r>
      <w:r w:rsidRPr="00A90AAE">
        <w:t>Wrigley Marine Station; Catalina Island, CA</w:t>
      </w:r>
    </w:p>
    <w:p w14:paraId="7315C647" w14:textId="77777777" w:rsidR="006A5B1E" w:rsidRDefault="00BC7A81" w:rsidP="006A5B1E">
      <w:pPr>
        <w:ind w:firstLine="720"/>
      </w:pPr>
      <w:r w:rsidRPr="002A4639">
        <w:rPr>
          <w:i/>
        </w:rPr>
        <w:t>Collected and processed seawater samples for microbial analysis</w:t>
      </w:r>
      <w:r>
        <w:t xml:space="preserve"> </w:t>
      </w:r>
    </w:p>
    <w:p w14:paraId="2564960B" w14:textId="77777777" w:rsidR="006A5B1E" w:rsidRDefault="006A5B1E" w:rsidP="00BC7A81"/>
    <w:p w14:paraId="1EDCEE67" w14:textId="77777777" w:rsidR="006A5B1E" w:rsidRPr="00A90AAE" w:rsidRDefault="006A5B1E" w:rsidP="006A5B1E">
      <w:pPr>
        <w:rPr>
          <w:i/>
        </w:rPr>
      </w:pPr>
      <w:r>
        <w:t>2014</w:t>
      </w:r>
      <w:r>
        <w:tab/>
        <w:t xml:space="preserve">April; </w:t>
      </w:r>
      <w:r w:rsidRPr="00A90AAE">
        <w:t>Wrigley Marine Station; Catalina Island, CA</w:t>
      </w:r>
    </w:p>
    <w:p w14:paraId="1CB2A70F" w14:textId="77777777" w:rsidR="006A5B1E" w:rsidRPr="00A90AAE" w:rsidRDefault="006A5B1E" w:rsidP="006A5B1E">
      <w:pPr>
        <w:rPr>
          <w:i/>
        </w:rPr>
      </w:pPr>
      <w:r w:rsidRPr="00A90AAE">
        <w:tab/>
      </w:r>
      <w:r w:rsidRPr="00A90AAE">
        <w:rPr>
          <w:i/>
        </w:rPr>
        <w:t>Collected and processed seawater samples for microbial analysis</w:t>
      </w:r>
    </w:p>
    <w:p w14:paraId="0CBFA26D" w14:textId="77777777" w:rsidR="006A5B1E" w:rsidRDefault="006A5B1E" w:rsidP="006A5B1E"/>
    <w:p w14:paraId="2EC6D703" w14:textId="77777777" w:rsidR="006A5B1E" w:rsidRDefault="006A5B1E" w:rsidP="006A5B1E">
      <w:r>
        <w:tab/>
        <w:t>May - August; Abrolhos Bank Archipelago; Bahia, Brazil</w:t>
      </w:r>
    </w:p>
    <w:p w14:paraId="1D335666" w14:textId="77777777" w:rsidR="006A5B1E" w:rsidRPr="002A4639" w:rsidRDefault="006A5B1E" w:rsidP="006A5B1E">
      <w:pPr>
        <w:ind w:left="720"/>
        <w:rPr>
          <w:i/>
        </w:rPr>
      </w:pPr>
      <w:r w:rsidRPr="002A4639">
        <w:rPr>
          <w:i/>
        </w:rPr>
        <w:t>Collected and processed seawater samples for microbial analysis; investigated the relationship</w:t>
      </w:r>
      <w:r>
        <w:rPr>
          <w:i/>
        </w:rPr>
        <w:tab/>
      </w:r>
      <w:r w:rsidRPr="002A4639">
        <w:rPr>
          <w:i/>
        </w:rPr>
        <w:t xml:space="preserve"> between benthic cover and microbial life in water column.</w:t>
      </w:r>
    </w:p>
    <w:p w14:paraId="55864565" w14:textId="77777777" w:rsidR="006A5B1E" w:rsidRDefault="006A5B1E" w:rsidP="00BC7A81"/>
    <w:p w14:paraId="1B211254" w14:textId="77777777" w:rsidR="00A90AAE" w:rsidRDefault="00936EA7" w:rsidP="00BC7A81">
      <w:r>
        <w:t>2013</w:t>
      </w:r>
      <w:r>
        <w:tab/>
      </w:r>
      <w:r w:rsidR="00A90AAE">
        <w:t>February; La Paz, Mexico</w:t>
      </w:r>
    </w:p>
    <w:p w14:paraId="5EC8E3CD" w14:textId="77777777" w:rsidR="00A90AAE" w:rsidRPr="00A90AAE" w:rsidRDefault="00A90AAE" w:rsidP="00A90AAE">
      <w:pPr>
        <w:rPr>
          <w:i/>
        </w:rPr>
      </w:pPr>
      <w:r>
        <w:tab/>
      </w:r>
      <w:r w:rsidRPr="00A90AAE">
        <w:rPr>
          <w:i/>
        </w:rPr>
        <w:t>Collected microbial samples from the skin surface of whale sharks (Rhincodon typus)</w:t>
      </w:r>
    </w:p>
    <w:p w14:paraId="5BD80DA8" w14:textId="77777777" w:rsidR="00A90AAE" w:rsidRDefault="00A90AAE" w:rsidP="00A90AAE">
      <w:pPr>
        <w:ind w:firstLine="720"/>
      </w:pPr>
    </w:p>
    <w:p w14:paraId="0A90CC3D" w14:textId="77777777" w:rsidR="00936EA7" w:rsidRDefault="00A90AAE" w:rsidP="00A90AAE">
      <w:pPr>
        <w:ind w:firstLine="720"/>
      </w:pPr>
      <w:r>
        <w:t xml:space="preserve">March; </w:t>
      </w:r>
      <w:r w:rsidR="00936EA7">
        <w:t>Wrigley Marine Station; Catalina Island, CA</w:t>
      </w:r>
    </w:p>
    <w:p w14:paraId="6FF7EA58" w14:textId="77777777" w:rsidR="00A90AAE" w:rsidRDefault="00936EA7" w:rsidP="00936EA7">
      <w:pPr>
        <w:rPr>
          <w:i/>
        </w:rPr>
      </w:pPr>
      <w:r>
        <w:tab/>
      </w:r>
      <w:r w:rsidR="00A90AAE">
        <w:rPr>
          <w:i/>
        </w:rPr>
        <w:t>Collected and processed seawater samples for microbial analysis</w:t>
      </w:r>
    </w:p>
    <w:p w14:paraId="14E615ED" w14:textId="77777777" w:rsidR="00A90AAE" w:rsidRDefault="00A90AAE" w:rsidP="00936EA7">
      <w:pPr>
        <w:rPr>
          <w:i/>
        </w:rPr>
      </w:pPr>
      <w:r>
        <w:rPr>
          <w:i/>
        </w:rPr>
        <w:tab/>
      </w:r>
    </w:p>
    <w:p w14:paraId="59E3E490" w14:textId="77777777" w:rsidR="00A90AAE" w:rsidRDefault="00A90AAE" w:rsidP="00936EA7">
      <w:r>
        <w:rPr>
          <w:i/>
        </w:rPr>
        <w:tab/>
      </w:r>
      <w:r>
        <w:t>September; NOAA Southwest Fisheries annual thresher shark survey</w:t>
      </w:r>
    </w:p>
    <w:p w14:paraId="16C43C63" w14:textId="77777777" w:rsidR="006A5B1E" w:rsidRDefault="00A90AAE" w:rsidP="00A90AAE">
      <w:pPr>
        <w:ind w:left="720"/>
        <w:rPr>
          <w:i/>
        </w:rPr>
      </w:pPr>
      <w:r w:rsidRPr="00A90AAE">
        <w:rPr>
          <w:i/>
        </w:rPr>
        <w:t>Assisted with the capture of common thresher sharks (</w:t>
      </w:r>
      <w:proofErr w:type="spellStart"/>
      <w:r w:rsidRPr="00A90AAE">
        <w:rPr>
          <w:i/>
        </w:rPr>
        <w:t>Alopias</w:t>
      </w:r>
      <w:proofErr w:type="spellEnd"/>
      <w:r w:rsidRPr="00A90AAE">
        <w:rPr>
          <w:i/>
        </w:rPr>
        <w:t xml:space="preserve"> vulpinus); collected microbial samples from the skin surface</w:t>
      </w:r>
    </w:p>
    <w:p w14:paraId="014D4DCD" w14:textId="77777777" w:rsidR="006A5B1E" w:rsidRDefault="006A5B1E" w:rsidP="006A5B1E">
      <w:pPr>
        <w:rPr>
          <w:i/>
        </w:rPr>
      </w:pPr>
    </w:p>
    <w:p w14:paraId="0DAE6EEB" w14:textId="77777777" w:rsidR="00350F59" w:rsidRDefault="006A5B1E" w:rsidP="006A5B1E">
      <w:r>
        <w:t>2011</w:t>
      </w:r>
      <w:r w:rsidR="007E1D57">
        <w:tab/>
        <w:t xml:space="preserve">Sept – Dec; </w:t>
      </w:r>
      <w:proofErr w:type="spellStart"/>
      <w:r w:rsidR="007E1D57">
        <w:t>Carmabi</w:t>
      </w:r>
      <w:proofErr w:type="spellEnd"/>
      <w:r w:rsidR="007E1D57">
        <w:t xml:space="preserve"> Research Station; Willemstad, Curacao</w:t>
      </w:r>
    </w:p>
    <w:p w14:paraId="77E1DEBF" w14:textId="77777777" w:rsidR="007E1D57" w:rsidRDefault="007E1D57" w:rsidP="006A5B1E">
      <w:pPr>
        <w:rPr>
          <w:i/>
        </w:rPr>
      </w:pPr>
      <w:r>
        <w:lastRenderedPageBreak/>
        <w:tab/>
      </w:r>
      <w:r w:rsidRPr="007E1D57">
        <w:rPr>
          <w:i/>
        </w:rPr>
        <w:t>Assisted PhD students from Bremen University with diving related field research</w:t>
      </w:r>
    </w:p>
    <w:p w14:paraId="2F2B45A1" w14:textId="77777777" w:rsidR="007E1D57" w:rsidRDefault="007E1D57" w:rsidP="006A5B1E">
      <w:pPr>
        <w:rPr>
          <w:i/>
        </w:rPr>
      </w:pPr>
    </w:p>
    <w:p w14:paraId="2A1AF380" w14:textId="77777777" w:rsidR="007E1D57" w:rsidRDefault="007E1D57" w:rsidP="006A5B1E">
      <w:r>
        <w:t>2009</w:t>
      </w:r>
      <w:r>
        <w:tab/>
        <w:t>May – July; Belize Marine TREC; San Pedro, Belize</w:t>
      </w:r>
    </w:p>
    <w:p w14:paraId="66FC5050" w14:textId="77777777" w:rsidR="00F6511F" w:rsidRDefault="007E1D57" w:rsidP="003E41EF">
      <w:pPr>
        <w:rPr>
          <w:i/>
        </w:rPr>
      </w:pPr>
      <w:r>
        <w:tab/>
      </w:r>
      <w:r w:rsidRPr="007E1D57">
        <w:rPr>
          <w:i/>
        </w:rPr>
        <w:t>Taught coral reef ecology in the field and assisted with reef monitoring programs</w:t>
      </w:r>
    </w:p>
    <w:p w14:paraId="78A1EC98" w14:textId="77777777" w:rsidR="00F6511F" w:rsidRPr="00F6511F" w:rsidRDefault="00F6511F" w:rsidP="00F6511F">
      <w:pPr>
        <w:pStyle w:val="Heading1"/>
      </w:pPr>
      <w:r>
        <w:t>Collaborations</w:t>
      </w:r>
    </w:p>
    <w:p w14:paraId="76FE73C2" w14:textId="77777777" w:rsidR="00A90AAE" w:rsidRDefault="00A90AAE" w:rsidP="00936EA7"/>
    <w:p w14:paraId="557A6B6C" w14:textId="2E40249F" w:rsidR="003505E2" w:rsidRDefault="003505E2" w:rsidP="00F6511F">
      <w:pPr>
        <w:pStyle w:val="ListParagraph"/>
        <w:numPr>
          <w:ilvl w:val="0"/>
          <w:numId w:val="10"/>
        </w:numPr>
      </w:pPr>
      <w:r>
        <w:t>Deakin University; Dr. Dan I</w:t>
      </w:r>
      <w:r w:rsidRPr="003505E2">
        <w:t>erodiaconou</w:t>
      </w:r>
    </w:p>
    <w:p w14:paraId="15E12E6B" w14:textId="4B32AA09" w:rsidR="003505E2" w:rsidRDefault="003505E2" w:rsidP="003505E2">
      <w:pPr>
        <w:pStyle w:val="ListParagraph"/>
        <w:rPr>
          <w:i/>
          <w:iCs/>
        </w:rPr>
      </w:pPr>
      <w:r w:rsidRPr="003505E2">
        <w:rPr>
          <w:i/>
          <w:iCs/>
        </w:rPr>
        <w:t>eDNA survey of the Norfolk Island Marine Park</w:t>
      </w:r>
    </w:p>
    <w:p w14:paraId="71B202E5" w14:textId="6D53245E" w:rsidR="003505E2" w:rsidRDefault="003505E2" w:rsidP="00754F46">
      <w:pPr>
        <w:pStyle w:val="ListParagraph"/>
        <w:numPr>
          <w:ilvl w:val="0"/>
          <w:numId w:val="12"/>
        </w:numPr>
      </w:pPr>
      <w:r>
        <w:t xml:space="preserve">Dept of Env. and Wildlife; Jaime Hicks and </w:t>
      </w:r>
      <w:r w:rsidR="00CC46A6">
        <w:t>Danny Brock</w:t>
      </w:r>
    </w:p>
    <w:p w14:paraId="29A70AA8" w14:textId="5962CD0A" w:rsidR="00CC46A6" w:rsidRPr="00754F46" w:rsidRDefault="00CC46A6" w:rsidP="003505E2">
      <w:pPr>
        <w:pStyle w:val="ListParagraph"/>
        <w:rPr>
          <w:i/>
          <w:iCs/>
        </w:rPr>
      </w:pPr>
      <w:r w:rsidRPr="00754F46">
        <w:rPr>
          <w:i/>
          <w:iCs/>
        </w:rPr>
        <w:t>eDNA survey of Great Australian Bight</w:t>
      </w:r>
    </w:p>
    <w:p w14:paraId="51BD368D" w14:textId="56C554E3" w:rsidR="00754F46" w:rsidRDefault="00754F46" w:rsidP="00F6511F">
      <w:pPr>
        <w:pStyle w:val="ListParagraph"/>
        <w:numPr>
          <w:ilvl w:val="0"/>
          <w:numId w:val="10"/>
        </w:numPr>
      </w:pPr>
      <w:r>
        <w:t>Darwin University; Dr. Peter Kyne</w:t>
      </w:r>
    </w:p>
    <w:p w14:paraId="6B565FE7" w14:textId="32CC9883" w:rsidR="00754F46" w:rsidRPr="00754F46" w:rsidRDefault="00754F46" w:rsidP="00754F46">
      <w:pPr>
        <w:pStyle w:val="ListParagraph"/>
        <w:rPr>
          <w:i/>
          <w:iCs/>
        </w:rPr>
      </w:pPr>
      <w:r w:rsidRPr="00754F46">
        <w:rPr>
          <w:i/>
          <w:iCs/>
        </w:rPr>
        <w:t xml:space="preserve">Sawfish microbiomes during </w:t>
      </w:r>
      <w:r w:rsidR="001E3D83">
        <w:rPr>
          <w:i/>
          <w:iCs/>
        </w:rPr>
        <w:t xml:space="preserve">the </w:t>
      </w:r>
      <w:r w:rsidRPr="00754F46">
        <w:rPr>
          <w:i/>
          <w:iCs/>
        </w:rPr>
        <w:t xml:space="preserve">monsoonal </w:t>
      </w:r>
      <w:r w:rsidR="007B05B1">
        <w:rPr>
          <w:i/>
          <w:iCs/>
        </w:rPr>
        <w:t>season</w:t>
      </w:r>
      <w:r w:rsidRPr="00754F46">
        <w:rPr>
          <w:i/>
          <w:iCs/>
        </w:rPr>
        <w:t xml:space="preserve"> in the Northern Territory</w:t>
      </w:r>
    </w:p>
    <w:p w14:paraId="1AABD316" w14:textId="79EE9B00" w:rsidR="00F6511F" w:rsidRDefault="00F6511F" w:rsidP="00F6511F">
      <w:pPr>
        <w:pStyle w:val="ListParagraph"/>
        <w:numPr>
          <w:ilvl w:val="0"/>
          <w:numId w:val="10"/>
        </w:numPr>
      </w:pPr>
      <w:r>
        <w:t>Whale Shark Mexico; Dr. Deni Ramirez; Based in La Paz, Mexico</w:t>
      </w:r>
    </w:p>
    <w:p w14:paraId="0D1865FD" w14:textId="6F617A14" w:rsidR="00F6511F" w:rsidRPr="003B3D1C" w:rsidRDefault="003505E2" w:rsidP="003B3D1C">
      <w:pPr>
        <w:ind w:left="720"/>
        <w:rPr>
          <w:i/>
        </w:rPr>
      </w:pPr>
      <w:r>
        <w:rPr>
          <w:i/>
        </w:rPr>
        <w:t xml:space="preserve">Global </w:t>
      </w:r>
      <w:r w:rsidR="00CC46A6">
        <w:rPr>
          <w:i/>
        </w:rPr>
        <w:t>whale shark microbiome initiative</w:t>
      </w:r>
    </w:p>
    <w:p w14:paraId="7C0D440B" w14:textId="3C5868E6" w:rsidR="00F6511F" w:rsidRPr="00CC46A6" w:rsidRDefault="00F6511F" w:rsidP="00F6511F">
      <w:pPr>
        <w:pStyle w:val="ListParagraph"/>
        <w:numPr>
          <w:ilvl w:val="0"/>
          <w:numId w:val="10"/>
        </w:numPr>
        <w:rPr>
          <w:i/>
        </w:rPr>
      </w:pPr>
      <w:r>
        <w:t>Marine Megafauna Foundation; Dr. Simon Pierce</w:t>
      </w:r>
      <w:r w:rsidR="005B32B0">
        <w:t xml:space="preserve"> and Dr. Chris Rohner</w:t>
      </w:r>
      <w:r>
        <w:t>; Based in Mozambique and Tanzania</w:t>
      </w:r>
    </w:p>
    <w:p w14:paraId="26BD1354" w14:textId="507D46D4" w:rsidR="00CC46A6" w:rsidRPr="00CC46A6" w:rsidRDefault="00CC46A6" w:rsidP="00754F46">
      <w:pPr>
        <w:pStyle w:val="ListParagraph"/>
        <w:rPr>
          <w:i/>
        </w:rPr>
      </w:pPr>
      <w:r w:rsidRPr="00CC46A6">
        <w:rPr>
          <w:i/>
        </w:rPr>
        <w:t>Global whale shark microbiome initiative</w:t>
      </w:r>
    </w:p>
    <w:p w14:paraId="23F84F7C" w14:textId="0822FB8C" w:rsidR="00FB3A6D" w:rsidRPr="00754F46" w:rsidRDefault="00FB3A6D" w:rsidP="00F6511F">
      <w:pPr>
        <w:pStyle w:val="ListParagraph"/>
        <w:numPr>
          <w:ilvl w:val="0"/>
          <w:numId w:val="10"/>
        </w:numPr>
        <w:rPr>
          <w:i/>
        </w:rPr>
      </w:pPr>
      <w:r>
        <w:t>Commonwealth Scientific</w:t>
      </w:r>
      <w:r w:rsidR="005B1091">
        <w:t xml:space="preserve"> and Industrial Research Organization; Dr. Richard Pillans</w:t>
      </w:r>
    </w:p>
    <w:p w14:paraId="4118E341" w14:textId="2B83ABC5" w:rsidR="00754F46" w:rsidRPr="00754F46" w:rsidRDefault="00754F46" w:rsidP="007B05B1">
      <w:pPr>
        <w:pStyle w:val="ListParagraph"/>
        <w:rPr>
          <w:i/>
        </w:rPr>
      </w:pPr>
      <w:r w:rsidRPr="00754F46">
        <w:rPr>
          <w:i/>
        </w:rPr>
        <w:t>Global whale shark microbiome initiative</w:t>
      </w:r>
    </w:p>
    <w:p w14:paraId="080E1AB2" w14:textId="756162C1" w:rsidR="005B1091" w:rsidRPr="00754F46" w:rsidRDefault="005B1091" w:rsidP="00F6511F">
      <w:pPr>
        <w:pStyle w:val="ListParagraph"/>
        <w:numPr>
          <w:ilvl w:val="0"/>
          <w:numId w:val="10"/>
        </w:numPr>
        <w:rPr>
          <w:i/>
        </w:rPr>
      </w:pPr>
      <w:r w:rsidRPr="00DF03E3">
        <w:t>Large Marine Vertebrate Research Institute Philippines</w:t>
      </w:r>
      <w:r>
        <w:t xml:space="preserve">; </w:t>
      </w:r>
      <w:r w:rsidRPr="00DF03E3">
        <w:t>Dr. Gonzalo Araujo</w:t>
      </w:r>
      <w:r>
        <w:t>; Based Cebu, Philippines</w:t>
      </w:r>
    </w:p>
    <w:p w14:paraId="5D745FB1" w14:textId="77777777" w:rsidR="00754F46" w:rsidRPr="00754F46" w:rsidRDefault="00754F46" w:rsidP="007B05B1">
      <w:pPr>
        <w:ind w:left="360" w:firstLine="360"/>
        <w:rPr>
          <w:i/>
        </w:rPr>
      </w:pPr>
      <w:r w:rsidRPr="00754F46">
        <w:rPr>
          <w:i/>
        </w:rPr>
        <w:t>Global whale shark microbiome initiative</w:t>
      </w:r>
    </w:p>
    <w:p w14:paraId="34167D2D" w14:textId="77777777" w:rsidR="00754F46" w:rsidRPr="00754F46" w:rsidRDefault="00754F46" w:rsidP="00754F46">
      <w:pPr>
        <w:ind w:left="360"/>
        <w:rPr>
          <w:i/>
        </w:rPr>
      </w:pPr>
    </w:p>
    <w:p w14:paraId="2022DF8E" w14:textId="77777777" w:rsidR="00F6511F" w:rsidRPr="00F6511F" w:rsidRDefault="00F6511F" w:rsidP="00F6511F">
      <w:pPr>
        <w:ind w:left="720"/>
        <w:rPr>
          <w:i/>
        </w:rPr>
      </w:pPr>
    </w:p>
    <w:p w14:paraId="74E70999" w14:textId="77777777" w:rsidR="00F6511F" w:rsidRPr="00F6511F" w:rsidRDefault="00F6511F" w:rsidP="00936EA7">
      <w:pPr>
        <w:rPr>
          <w:i/>
        </w:rPr>
      </w:pPr>
    </w:p>
    <w:p w14:paraId="5E682991" w14:textId="77777777" w:rsidR="00251FA2" w:rsidRPr="003B19FB" w:rsidRDefault="00625AD1" w:rsidP="00936EA7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essional membership</w:t>
      </w:r>
    </w:p>
    <w:p w14:paraId="5D0F8A99" w14:textId="77777777" w:rsidR="00251FA2" w:rsidRPr="003B19FB" w:rsidRDefault="00251FA2" w:rsidP="00A90527">
      <w:pPr>
        <w:rPr>
          <w:rFonts w:asciiTheme="minorHAnsi" w:hAnsiTheme="minorHAnsi" w:cstheme="minorHAnsi"/>
          <w:b/>
        </w:rPr>
      </w:pPr>
    </w:p>
    <w:p w14:paraId="0C7D8AEF" w14:textId="2E3B6908" w:rsidR="001E3D83" w:rsidRDefault="001E3D83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oint Academic Microbiology Seminars (JAMS); Co-coordinator of Adelaide branch</w:t>
      </w:r>
    </w:p>
    <w:p w14:paraId="1E329E35" w14:textId="35BF71CD" w:rsidR="001E3D83" w:rsidRDefault="001E3D83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ustralian Genomic Technology Association (Active)</w:t>
      </w:r>
    </w:p>
    <w:p w14:paraId="3844F124" w14:textId="6E03ADE2" w:rsidR="00A90527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American Society of Microbiology</w:t>
      </w:r>
      <w:r w:rsidR="001A32B0">
        <w:rPr>
          <w:rFonts w:asciiTheme="minorHAnsi" w:hAnsiTheme="minorHAnsi" w:cstheme="minorHAnsi"/>
        </w:rPr>
        <w:t xml:space="preserve"> (Active)</w:t>
      </w:r>
    </w:p>
    <w:p w14:paraId="4ECEFF4C" w14:textId="09597070" w:rsidR="001A32B0" w:rsidRDefault="001A32B0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ustralian Society of Microbiology (Active)</w:t>
      </w:r>
    </w:p>
    <w:p w14:paraId="47E3B896" w14:textId="47B553B2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American Elasmobranch Society</w:t>
      </w:r>
      <w:r w:rsidR="001A32B0">
        <w:rPr>
          <w:rFonts w:asciiTheme="minorHAnsi" w:hAnsiTheme="minorHAnsi" w:cstheme="minorHAnsi"/>
        </w:rPr>
        <w:t xml:space="preserve"> (Active)</w:t>
      </w:r>
    </w:p>
    <w:p w14:paraId="062D296A" w14:textId="1ACE4E35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International Society of Microbial Ecology</w:t>
      </w:r>
      <w:r w:rsidR="001A32B0">
        <w:rPr>
          <w:rFonts w:asciiTheme="minorHAnsi" w:hAnsiTheme="minorHAnsi" w:cstheme="minorHAnsi"/>
        </w:rPr>
        <w:t xml:space="preserve"> (Active)</w:t>
      </w:r>
    </w:p>
    <w:p w14:paraId="0D9A6F99" w14:textId="77777777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Marine Ecology Biology Student Association</w:t>
      </w:r>
    </w:p>
    <w:p w14:paraId="78B7FAE0" w14:textId="77777777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 xml:space="preserve">Natural History Club of San Diego State University </w:t>
      </w:r>
    </w:p>
    <w:p w14:paraId="4520495A" w14:textId="77777777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 xml:space="preserve">San Diego Coral Club </w:t>
      </w:r>
    </w:p>
    <w:p w14:paraId="02AAE3C8" w14:textId="77777777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San Diego Microbiology Group</w:t>
      </w:r>
    </w:p>
    <w:p w14:paraId="70F11A36" w14:textId="77777777" w:rsidR="00625AD1" w:rsidRPr="00936EA7" w:rsidRDefault="00625AD1" w:rsidP="00625AD1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936EA7">
        <w:rPr>
          <w:rFonts w:asciiTheme="minorHAnsi" w:hAnsiTheme="minorHAnsi" w:cstheme="minorHAnsi"/>
        </w:rPr>
        <w:t>Western Society of Naturalist</w:t>
      </w:r>
    </w:p>
    <w:p w14:paraId="6C87906A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27BC1A96" w14:textId="77777777" w:rsidR="00FF55B0" w:rsidRDefault="00FF55B0" w:rsidP="00FF55B0">
      <w:pPr>
        <w:pStyle w:val="Heading1"/>
      </w:pPr>
      <w:r>
        <w:t>Credentials</w:t>
      </w:r>
    </w:p>
    <w:p w14:paraId="7654AB81" w14:textId="77777777" w:rsidR="00FF55B0" w:rsidRDefault="00FF55B0" w:rsidP="00FF55B0"/>
    <w:p w14:paraId="29446ADA" w14:textId="77777777" w:rsidR="00FF55B0" w:rsidRDefault="00FF55B0" w:rsidP="00FF55B0">
      <w:r>
        <w:t>Scientific diver</w:t>
      </w:r>
      <w:r>
        <w:tab/>
        <w:t>Certified 2013; +400 dives</w:t>
      </w:r>
    </w:p>
    <w:p w14:paraId="3B49C31C" w14:textId="1FE95AEC" w:rsidR="00833EDD" w:rsidRDefault="00833EDD" w:rsidP="00FF55B0">
      <w:r>
        <w:tab/>
      </w:r>
      <w:r>
        <w:tab/>
      </w:r>
      <w:r>
        <w:tab/>
        <w:t>Master Divers NAUI certified</w:t>
      </w:r>
    </w:p>
    <w:p w14:paraId="40C3F1C1" w14:textId="77777777" w:rsidR="00FF55B0" w:rsidRPr="00FF55B0" w:rsidRDefault="00FF55B0" w:rsidP="00FF55B0">
      <w:pPr>
        <w:ind w:left="2160"/>
        <w:rPr>
          <w:i/>
        </w:rPr>
      </w:pPr>
      <w:r w:rsidRPr="00FF55B0">
        <w:rPr>
          <w:i/>
        </w:rPr>
        <w:t xml:space="preserve">Dives accumulated since </w:t>
      </w:r>
      <w:proofErr w:type="gramStart"/>
      <w:r w:rsidRPr="00FF55B0">
        <w:rPr>
          <w:i/>
        </w:rPr>
        <w:t>2010;</w:t>
      </w:r>
      <w:proofErr w:type="gramEnd"/>
      <w:r>
        <w:rPr>
          <w:i/>
        </w:rPr>
        <w:t xml:space="preserve"> </w:t>
      </w:r>
      <w:r w:rsidRPr="00FF55B0">
        <w:rPr>
          <w:i/>
        </w:rPr>
        <w:t xml:space="preserve">temperate and tropical locations in all </w:t>
      </w:r>
      <w:r>
        <w:rPr>
          <w:i/>
        </w:rPr>
        <w:t xml:space="preserve">weather </w:t>
      </w:r>
      <w:r w:rsidRPr="00FF55B0">
        <w:rPr>
          <w:i/>
        </w:rPr>
        <w:t>conditions</w:t>
      </w:r>
    </w:p>
    <w:p w14:paraId="381E5AAC" w14:textId="77777777" w:rsidR="00FF55B0" w:rsidRDefault="00FF55B0" w:rsidP="00FF55B0"/>
    <w:p w14:paraId="7F893EFD" w14:textId="77777777" w:rsidR="00FF55B0" w:rsidRDefault="00FF55B0" w:rsidP="00FF55B0">
      <w:r>
        <w:t>First Aid</w:t>
      </w:r>
      <w:r w:rsidR="00B43F5D">
        <w:t>/CPR</w:t>
      </w:r>
      <w:r>
        <w:tab/>
      </w:r>
      <w:r>
        <w:tab/>
        <w:t>Active</w:t>
      </w:r>
    </w:p>
    <w:p w14:paraId="4F426D31" w14:textId="77777777" w:rsidR="00FF55B0" w:rsidRDefault="00FF55B0" w:rsidP="00FF55B0"/>
    <w:p w14:paraId="4263BF40" w14:textId="77777777" w:rsidR="00B72BEB" w:rsidRDefault="00B72BEB" w:rsidP="00FF55B0"/>
    <w:p w14:paraId="07ACDAE9" w14:textId="77777777" w:rsidR="00B72BEB" w:rsidRDefault="00B72BEB" w:rsidP="00FF55B0"/>
    <w:p w14:paraId="0D56DC43" w14:textId="77777777" w:rsidR="00B72BEB" w:rsidRDefault="00B72BEB" w:rsidP="00FF55B0"/>
    <w:p w14:paraId="584CB1FB" w14:textId="77777777" w:rsidR="00B72BEB" w:rsidRPr="00FF55B0" w:rsidRDefault="00B72BEB" w:rsidP="00FF55B0"/>
    <w:p w14:paraId="1154DA81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ferences</w:t>
      </w:r>
    </w:p>
    <w:p w14:paraId="7F4F450D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1F18FAC9" w14:textId="77777777" w:rsidR="00B72BEB" w:rsidRDefault="00B72BEB" w:rsidP="00A905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r. Justin Seymour</w:t>
      </w:r>
    </w:p>
    <w:p w14:paraId="1C59BCA0" w14:textId="77777777" w:rsidR="00B72BEB" w:rsidRPr="00B72BEB" w:rsidRDefault="00B72BEB" w:rsidP="00A90527">
      <w:pPr>
        <w:rPr>
          <w:rFonts w:asciiTheme="minorHAnsi" w:hAnsiTheme="minorHAnsi" w:cstheme="minorHAnsi"/>
          <w:bCs/>
        </w:rPr>
      </w:pPr>
      <w:r w:rsidRPr="00B72BEB">
        <w:rPr>
          <w:rFonts w:asciiTheme="minorHAnsi" w:hAnsiTheme="minorHAnsi" w:cstheme="minorHAnsi"/>
          <w:bCs/>
        </w:rPr>
        <w:t>Professor</w:t>
      </w:r>
    </w:p>
    <w:p w14:paraId="39A6042B" w14:textId="77777777" w:rsidR="00B72BEB" w:rsidRPr="00B72BEB" w:rsidRDefault="00B72BEB" w:rsidP="00A90527">
      <w:pPr>
        <w:rPr>
          <w:rFonts w:asciiTheme="minorHAnsi" w:hAnsiTheme="minorHAnsi" w:cstheme="minorHAnsi"/>
          <w:bCs/>
        </w:rPr>
      </w:pPr>
      <w:r w:rsidRPr="00B72BEB">
        <w:rPr>
          <w:rFonts w:asciiTheme="minorHAnsi" w:hAnsiTheme="minorHAnsi" w:cstheme="minorHAnsi"/>
          <w:bCs/>
        </w:rPr>
        <w:t>Climate Change Cluster, University of Technology, Sydney</w:t>
      </w:r>
    </w:p>
    <w:p w14:paraId="30FAA862" w14:textId="116416C1" w:rsidR="00B72BEB" w:rsidRDefault="00B72BEB" w:rsidP="00A90527">
      <w:pPr>
        <w:rPr>
          <w:rFonts w:asciiTheme="minorHAnsi" w:hAnsiTheme="minorHAnsi" w:cstheme="minorHAnsi"/>
          <w:bCs/>
        </w:rPr>
      </w:pPr>
      <w:r w:rsidRPr="00B72BEB">
        <w:rPr>
          <w:rFonts w:asciiTheme="minorHAnsi" w:hAnsiTheme="minorHAnsi" w:cstheme="minorHAnsi"/>
          <w:bCs/>
        </w:rPr>
        <w:t xml:space="preserve">Building 4, 745 Harris St., </w:t>
      </w:r>
      <w:proofErr w:type="spellStart"/>
      <w:r w:rsidRPr="00B72BEB">
        <w:rPr>
          <w:rFonts w:asciiTheme="minorHAnsi" w:hAnsiTheme="minorHAnsi" w:cstheme="minorHAnsi"/>
          <w:bCs/>
        </w:rPr>
        <w:t>Chippendate</w:t>
      </w:r>
      <w:proofErr w:type="spellEnd"/>
      <w:r w:rsidRPr="00B72BEB">
        <w:rPr>
          <w:rFonts w:asciiTheme="minorHAnsi" w:hAnsiTheme="minorHAnsi" w:cstheme="minorHAnsi"/>
          <w:bCs/>
        </w:rPr>
        <w:t>, NSW 2007</w:t>
      </w:r>
    </w:p>
    <w:p w14:paraId="47C99499" w14:textId="71932323" w:rsidR="003D74DE" w:rsidRPr="00B72BEB" w:rsidRDefault="00F23C60" w:rsidP="00A90527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</w:t>
      </w:r>
      <w:r w:rsidR="003D74DE" w:rsidRPr="003D74DE">
        <w:rPr>
          <w:rFonts w:asciiTheme="minorHAnsi" w:hAnsiTheme="minorHAnsi" w:cstheme="minorHAnsi"/>
          <w:bCs/>
        </w:rPr>
        <w:t>ustin.</w:t>
      </w:r>
      <w:r>
        <w:rPr>
          <w:rFonts w:asciiTheme="minorHAnsi" w:hAnsiTheme="minorHAnsi" w:cstheme="minorHAnsi"/>
          <w:bCs/>
        </w:rPr>
        <w:t>s</w:t>
      </w:r>
      <w:r w:rsidR="003D74DE" w:rsidRPr="003D74DE">
        <w:rPr>
          <w:rFonts w:asciiTheme="minorHAnsi" w:hAnsiTheme="minorHAnsi" w:cstheme="minorHAnsi"/>
          <w:bCs/>
        </w:rPr>
        <w:t>eymour@uts.edu.au</w:t>
      </w:r>
    </w:p>
    <w:p w14:paraId="1B366B33" w14:textId="77777777" w:rsidR="00B72BEB" w:rsidRDefault="00B72BEB" w:rsidP="00A90527">
      <w:pPr>
        <w:rPr>
          <w:rFonts w:asciiTheme="minorHAnsi" w:hAnsiTheme="minorHAnsi" w:cstheme="minorHAnsi"/>
          <w:b/>
        </w:rPr>
      </w:pPr>
    </w:p>
    <w:p w14:paraId="11BB3FC6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936EA7">
        <w:rPr>
          <w:rFonts w:asciiTheme="minorHAnsi" w:hAnsiTheme="minorHAnsi" w:cstheme="minorHAnsi"/>
          <w:b/>
        </w:rPr>
        <w:t>Elizabeth Dinsdale</w:t>
      </w:r>
      <w:r w:rsidRPr="003B19FB">
        <w:rPr>
          <w:rFonts w:asciiTheme="minorHAnsi" w:hAnsiTheme="minorHAnsi" w:cstheme="minorHAnsi"/>
        </w:rPr>
        <w:t xml:space="preserve"> </w:t>
      </w:r>
    </w:p>
    <w:p w14:paraId="578A43E7" w14:textId="77777777" w:rsidR="00A90527" w:rsidRDefault="00936EA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essor</w:t>
      </w:r>
    </w:p>
    <w:p w14:paraId="6E5BDEDD" w14:textId="77777777" w:rsidR="00936EA7" w:rsidRDefault="00936EA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partment of Biology, San Diego State University</w:t>
      </w:r>
    </w:p>
    <w:p w14:paraId="5581BE58" w14:textId="77777777" w:rsidR="00936EA7" w:rsidRDefault="00936EA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500 Campanile Drive, San Diego, CA 92182</w:t>
      </w:r>
    </w:p>
    <w:p w14:paraId="6D700BC2" w14:textId="77777777" w:rsidR="00936EA7" w:rsidRDefault="00936EA7" w:rsidP="00A90527">
      <w:pPr>
        <w:rPr>
          <w:rFonts w:asciiTheme="minorHAnsi" w:hAnsiTheme="minorHAnsi" w:cstheme="minorHAnsi"/>
        </w:rPr>
      </w:pPr>
      <w:hyperlink r:id="rId7" w:history="1">
        <w:r w:rsidRPr="005E0E9D">
          <w:rPr>
            <w:rStyle w:val="Hyperlink"/>
            <w:rFonts w:asciiTheme="minorHAnsi" w:hAnsiTheme="minorHAnsi" w:cstheme="minorHAnsi"/>
          </w:rPr>
          <w:t>elizabeth_dinsdale@hotmail.com</w:t>
        </w:r>
      </w:hyperlink>
    </w:p>
    <w:p w14:paraId="1213734F" w14:textId="77777777" w:rsidR="00936EA7" w:rsidRPr="003B19FB" w:rsidRDefault="00936EA7" w:rsidP="00A90527">
      <w:pPr>
        <w:rPr>
          <w:rFonts w:asciiTheme="minorHAnsi" w:hAnsiTheme="minorHAnsi" w:cstheme="minorHAnsi"/>
        </w:rPr>
      </w:pPr>
    </w:p>
    <w:p w14:paraId="0F3B57C6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936EA7">
        <w:rPr>
          <w:rFonts w:asciiTheme="minorHAnsi" w:hAnsiTheme="minorHAnsi" w:cstheme="minorHAnsi"/>
          <w:b/>
        </w:rPr>
        <w:t>Rob Edwards</w:t>
      </w:r>
    </w:p>
    <w:p w14:paraId="72A2F1A3" w14:textId="77777777" w:rsidR="00A90527" w:rsidRPr="003B19FB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ociate Professor</w:t>
      </w:r>
    </w:p>
    <w:p w14:paraId="701CE895" w14:textId="77777777" w:rsidR="00A90527" w:rsidRPr="003B19FB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partment of Computer Sciences, San Diego State University</w:t>
      </w:r>
    </w:p>
    <w:p w14:paraId="20138B66" w14:textId="77777777" w:rsidR="00A90527" w:rsidRPr="003B19FB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500 Campanile Drive, San Diego 92182</w:t>
      </w:r>
    </w:p>
    <w:p w14:paraId="28D797DB" w14:textId="77777777" w:rsidR="008F7D87" w:rsidRDefault="008F7D87" w:rsidP="00A90527">
      <w:pPr>
        <w:rPr>
          <w:rFonts w:asciiTheme="minorHAnsi" w:hAnsiTheme="minorHAnsi" w:cstheme="minorHAnsi"/>
        </w:rPr>
      </w:pPr>
      <w:hyperlink r:id="rId8" w:history="1">
        <w:r w:rsidRPr="003A7144">
          <w:rPr>
            <w:rStyle w:val="Hyperlink"/>
            <w:rFonts w:asciiTheme="minorHAnsi" w:hAnsiTheme="minorHAnsi" w:cstheme="minorHAnsi"/>
          </w:rPr>
          <w:t>raedwards@gmail.com</w:t>
        </w:r>
      </w:hyperlink>
    </w:p>
    <w:p w14:paraId="71E97131" w14:textId="77777777" w:rsidR="008F7D87" w:rsidRDefault="008F7D87" w:rsidP="00A90527">
      <w:pPr>
        <w:rPr>
          <w:rFonts w:asciiTheme="minorHAnsi" w:hAnsiTheme="minorHAnsi" w:cstheme="minorHAnsi"/>
          <w:b/>
        </w:rPr>
      </w:pPr>
    </w:p>
    <w:p w14:paraId="23A84D54" w14:textId="77777777" w:rsidR="008F7D87" w:rsidRPr="008F7D87" w:rsidRDefault="008F7D87" w:rsidP="00A90527">
      <w:pPr>
        <w:rPr>
          <w:rFonts w:asciiTheme="minorHAnsi" w:hAnsiTheme="minorHAnsi" w:cstheme="minorHAnsi"/>
          <w:b/>
        </w:rPr>
      </w:pPr>
      <w:r w:rsidRPr="008F7D87">
        <w:rPr>
          <w:rFonts w:asciiTheme="minorHAnsi" w:hAnsiTheme="minorHAnsi" w:cstheme="minorHAnsi"/>
          <w:b/>
        </w:rPr>
        <w:t>Dr. Matthew S. Edwards</w:t>
      </w:r>
    </w:p>
    <w:p w14:paraId="0AAB51FB" w14:textId="77777777" w:rsidR="008F7D87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essor</w:t>
      </w:r>
    </w:p>
    <w:p w14:paraId="6974C214" w14:textId="77777777" w:rsidR="008F7D87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partment of Biology, San Diego State University</w:t>
      </w:r>
    </w:p>
    <w:p w14:paraId="3F466670" w14:textId="77777777" w:rsidR="008F7D87" w:rsidRDefault="008F7D8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500 Campanile Drive, San Diego, CA 92182</w:t>
      </w:r>
    </w:p>
    <w:p w14:paraId="0AD4A31E" w14:textId="77777777" w:rsidR="008F7D87" w:rsidRDefault="008F7D87" w:rsidP="00A90527">
      <w:pPr>
        <w:rPr>
          <w:rFonts w:asciiTheme="minorHAnsi" w:hAnsiTheme="minorHAnsi" w:cstheme="minorHAnsi"/>
        </w:rPr>
      </w:pPr>
      <w:hyperlink r:id="rId9" w:history="1">
        <w:r w:rsidRPr="003A7144">
          <w:rPr>
            <w:rStyle w:val="Hyperlink"/>
            <w:rFonts w:asciiTheme="minorHAnsi" w:hAnsiTheme="minorHAnsi" w:cstheme="minorHAnsi"/>
          </w:rPr>
          <w:t>medwards@mail.sdsu.edu</w:t>
        </w:r>
      </w:hyperlink>
    </w:p>
    <w:bookmarkEnd w:id="0"/>
    <w:p w14:paraId="19A3C772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B2711F1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sectPr w:rsidR="00A90527" w:rsidRPr="003B19FB" w:rsidSect="00270D3A"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A4E72E" w14:textId="77777777" w:rsidR="004F28E9" w:rsidRDefault="004F28E9" w:rsidP="005A7565">
      <w:r>
        <w:separator/>
      </w:r>
    </w:p>
  </w:endnote>
  <w:endnote w:type="continuationSeparator" w:id="0">
    <w:p w14:paraId="10AF189E" w14:textId="77777777" w:rsidR="004F28E9" w:rsidRDefault="004F28E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CFD45" w14:textId="3CDEB9A6" w:rsidR="007E1D57" w:rsidRDefault="00D50F84" w:rsidP="004725C4">
    <w:pPr>
      <w:pStyle w:val="Footer"/>
      <w:jc w:val="right"/>
    </w:pPr>
    <w:r>
      <w:rPr>
        <w:rStyle w:val="PageNumber"/>
      </w:rPr>
      <w:t>Doane CV</w:t>
    </w:r>
    <w:r w:rsidR="007E1D57">
      <w:rPr>
        <w:rStyle w:val="PageNumber"/>
      </w:rPr>
      <w:t xml:space="preserve"> - </w:t>
    </w:r>
    <w:r w:rsidR="007E1D57">
      <w:rPr>
        <w:rStyle w:val="PageNumber"/>
      </w:rPr>
      <w:fldChar w:fldCharType="begin"/>
    </w:r>
    <w:r w:rsidR="007E1D57">
      <w:rPr>
        <w:rStyle w:val="PageNumber"/>
      </w:rPr>
      <w:instrText xml:space="preserve"> PAGE </w:instrText>
    </w:r>
    <w:r w:rsidR="007E1D57">
      <w:rPr>
        <w:rStyle w:val="PageNumber"/>
      </w:rPr>
      <w:fldChar w:fldCharType="separate"/>
    </w:r>
    <w:r w:rsidR="005D7784">
      <w:rPr>
        <w:rStyle w:val="PageNumber"/>
        <w:noProof/>
      </w:rPr>
      <w:t>7</w:t>
    </w:r>
    <w:r w:rsidR="007E1D57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FAA9C3" w14:textId="77777777" w:rsidR="004F28E9" w:rsidRDefault="004F28E9" w:rsidP="005A7565">
      <w:r>
        <w:separator/>
      </w:r>
    </w:p>
  </w:footnote>
  <w:footnote w:type="continuationSeparator" w:id="0">
    <w:p w14:paraId="728A6F9A" w14:textId="77777777" w:rsidR="004F28E9" w:rsidRDefault="004F28E9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32231"/>
    <w:multiLevelType w:val="hybridMultilevel"/>
    <w:tmpl w:val="CAAA8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13FB2"/>
    <w:multiLevelType w:val="hybridMultilevel"/>
    <w:tmpl w:val="973EC0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681F6F"/>
    <w:multiLevelType w:val="hybridMultilevel"/>
    <w:tmpl w:val="C99C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5428F"/>
    <w:multiLevelType w:val="hybridMultilevel"/>
    <w:tmpl w:val="6AB2CA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E13D4"/>
    <w:multiLevelType w:val="hybridMultilevel"/>
    <w:tmpl w:val="74DC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0036493">
    <w:abstractNumId w:val="0"/>
  </w:num>
  <w:num w:numId="2" w16cid:durableId="1583681021">
    <w:abstractNumId w:val="8"/>
  </w:num>
  <w:num w:numId="3" w16cid:durableId="1321037279">
    <w:abstractNumId w:val="10"/>
  </w:num>
  <w:num w:numId="4" w16cid:durableId="2033799515">
    <w:abstractNumId w:val="7"/>
  </w:num>
  <w:num w:numId="5" w16cid:durableId="1332173489">
    <w:abstractNumId w:val="11"/>
  </w:num>
  <w:num w:numId="6" w16cid:durableId="225145234">
    <w:abstractNumId w:val="5"/>
  </w:num>
  <w:num w:numId="7" w16cid:durableId="2038121779">
    <w:abstractNumId w:val="6"/>
  </w:num>
  <w:num w:numId="8" w16cid:durableId="1972244347">
    <w:abstractNumId w:val="3"/>
  </w:num>
  <w:num w:numId="9" w16cid:durableId="2048681145">
    <w:abstractNumId w:val="1"/>
  </w:num>
  <w:num w:numId="10" w16cid:durableId="115176829">
    <w:abstractNumId w:val="9"/>
  </w:num>
  <w:num w:numId="11" w16cid:durableId="1688211187">
    <w:abstractNumId w:val="2"/>
  </w:num>
  <w:num w:numId="12" w16cid:durableId="1019430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ysLQwMjYxNjO2NDRQ0lEKTi0uzszPAykwtKwFAGkwm5ktAAAA"/>
  </w:docVars>
  <w:rsids>
    <w:rsidRoot w:val="00F376E5"/>
    <w:rsid w:val="00001D1B"/>
    <w:rsid w:val="0000625B"/>
    <w:rsid w:val="000144EC"/>
    <w:rsid w:val="000225B4"/>
    <w:rsid w:val="00024D8F"/>
    <w:rsid w:val="000455D7"/>
    <w:rsid w:val="000537FA"/>
    <w:rsid w:val="000643B3"/>
    <w:rsid w:val="00081B53"/>
    <w:rsid w:val="0008376E"/>
    <w:rsid w:val="000837E2"/>
    <w:rsid w:val="00084DCA"/>
    <w:rsid w:val="000A0A9D"/>
    <w:rsid w:val="000A42C3"/>
    <w:rsid w:val="000A7AB3"/>
    <w:rsid w:val="000B1ADC"/>
    <w:rsid w:val="000B4391"/>
    <w:rsid w:val="000E0FEC"/>
    <w:rsid w:val="000E6D36"/>
    <w:rsid w:val="000F21F4"/>
    <w:rsid w:val="00120399"/>
    <w:rsid w:val="00137A1B"/>
    <w:rsid w:val="001514F8"/>
    <w:rsid w:val="0015295F"/>
    <w:rsid w:val="00162986"/>
    <w:rsid w:val="00176098"/>
    <w:rsid w:val="00190132"/>
    <w:rsid w:val="0019020C"/>
    <w:rsid w:val="001961E5"/>
    <w:rsid w:val="001A32B0"/>
    <w:rsid w:val="001B3E1F"/>
    <w:rsid w:val="001B46EF"/>
    <w:rsid w:val="001C29E5"/>
    <w:rsid w:val="001D335B"/>
    <w:rsid w:val="001D37B9"/>
    <w:rsid w:val="001E0FD6"/>
    <w:rsid w:val="001E3D83"/>
    <w:rsid w:val="00207E51"/>
    <w:rsid w:val="00216886"/>
    <w:rsid w:val="00223816"/>
    <w:rsid w:val="002255B7"/>
    <w:rsid w:val="0024293F"/>
    <w:rsid w:val="00251FA2"/>
    <w:rsid w:val="00267DA7"/>
    <w:rsid w:val="00270D3A"/>
    <w:rsid w:val="002758EA"/>
    <w:rsid w:val="002765B7"/>
    <w:rsid w:val="00284588"/>
    <w:rsid w:val="00292655"/>
    <w:rsid w:val="002A4639"/>
    <w:rsid w:val="002B71DE"/>
    <w:rsid w:val="002C5115"/>
    <w:rsid w:val="002D6FD2"/>
    <w:rsid w:val="002D7CAB"/>
    <w:rsid w:val="002F3FC2"/>
    <w:rsid w:val="003076A7"/>
    <w:rsid w:val="003350FA"/>
    <w:rsid w:val="0033557D"/>
    <w:rsid w:val="003505E2"/>
    <w:rsid w:val="00350F59"/>
    <w:rsid w:val="0035292C"/>
    <w:rsid w:val="00363CFD"/>
    <w:rsid w:val="00370144"/>
    <w:rsid w:val="003960FA"/>
    <w:rsid w:val="003976EB"/>
    <w:rsid w:val="003A6261"/>
    <w:rsid w:val="003A6EEC"/>
    <w:rsid w:val="003B19FB"/>
    <w:rsid w:val="003B3D1C"/>
    <w:rsid w:val="003B5A7B"/>
    <w:rsid w:val="003D2340"/>
    <w:rsid w:val="003D4215"/>
    <w:rsid w:val="003D5126"/>
    <w:rsid w:val="003D74DE"/>
    <w:rsid w:val="003E0912"/>
    <w:rsid w:val="003E41EF"/>
    <w:rsid w:val="003E71FC"/>
    <w:rsid w:val="003F38E9"/>
    <w:rsid w:val="00420199"/>
    <w:rsid w:val="00444D0A"/>
    <w:rsid w:val="00447D8D"/>
    <w:rsid w:val="004519F3"/>
    <w:rsid w:val="00457E9F"/>
    <w:rsid w:val="004725C4"/>
    <w:rsid w:val="00477E3B"/>
    <w:rsid w:val="0049069E"/>
    <w:rsid w:val="004B1A12"/>
    <w:rsid w:val="004C2038"/>
    <w:rsid w:val="004C4A7A"/>
    <w:rsid w:val="004C5E5B"/>
    <w:rsid w:val="004E3FD5"/>
    <w:rsid w:val="004E676C"/>
    <w:rsid w:val="004E6F36"/>
    <w:rsid w:val="004F28E9"/>
    <w:rsid w:val="004F63FF"/>
    <w:rsid w:val="00510922"/>
    <w:rsid w:val="00511451"/>
    <w:rsid w:val="005302AC"/>
    <w:rsid w:val="00532F85"/>
    <w:rsid w:val="00535E27"/>
    <w:rsid w:val="005462F6"/>
    <w:rsid w:val="00547386"/>
    <w:rsid w:val="005528DD"/>
    <w:rsid w:val="00554BB6"/>
    <w:rsid w:val="00556877"/>
    <w:rsid w:val="005709EC"/>
    <w:rsid w:val="005867E2"/>
    <w:rsid w:val="0058698A"/>
    <w:rsid w:val="005965D6"/>
    <w:rsid w:val="00597F1D"/>
    <w:rsid w:val="005A1791"/>
    <w:rsid w:val="005A236D"/>
    <w:rsid w:val="005A7565"/>
    <w:rsid w:val="005B1091"/>
    <w:rsid w:val="005B32B0"/>
    <w:rsid w:val="005C27F2"/>
    <w:rsid w:val="005C350A"/>
    <w:rsid w:val="005C7DF0"/>
    <w:rsid w:val="005D3E00"/>
    <w:rsid w:val="005D4A6C"/>
    <w:rsid w:val="005D7784"/>
    <w:rsid w:val="005E149B"/>
    <w:rsid w:val="005E2DE3"/>
    <w:rsid w:val="005E7F42"/>
    <w:rsid w:val="00605767"/>
    <w:rsid w:val="00616FF1"/>
    <w:rsid w:val="00617A3A"/>
    <w:rsid w:val="0062446E"/>
    <w:rsid w:val="00625AD1"/>
    <w:rsid w:val="00630C5B"/>
    <w:rsid w:val="00635AE1"/>
    <w:rsid w:val="006449F3"/>
    <w:rsid w:val="00644F9A"/>
    <w:rsid w:val="00646C8E"/>
    <w:rsid w:val="0066099F"/>
    <w:rsid w:val="00663886"/>
    <w:rsid w:val="00681640"/>
    <w:rsid w:val="0068627A"/>
    <w:rsid w:val="0069791E"/>
    <w:rsid w:val="006A5B1E"/>
    <w:rsid w:val="006A6DDA"/>
    <w:rsid w:val="006B09A5"/>
    <w:rsid w:val="006E680F"/>
    <w:rsid w:val="006F43A8"/>
    <w:rsid w:val="007327E0"/>
    <w:rsid w:val="00737210"/>
    <w:rsid w:val="00741709"/>
    <w:rsid w:val="00742725"/>
    <w:rsid w:val="007439AC"/>
    <w:rsid w:val="00743C1C"/>
    <w:rsid w:val="00754F46"/>
    <w:rsid w:val="0077070E"/>
    <w:rsid w:val="007A42C8"/>
    <w:rsid w:val="007B05B1"/>
    <w:rsid w:val="007B4E58"/>
    <w:rsid w:val="007C56F7"/>
    <w:rsid w:val="007C734D"/>
    <w:rsid w:val="007E1D57"/>
    <w:rsid w:val="007F23DD"/>
    <w:rsid w:val="007F5346"/>
    <w:rsid w:val="00814728"/>
    <w:rsid w:val="00833EDD"/>
    <w:rsid w:val="008524B4"/>
    <w:rsid w:val="00870AB3"/>
    <w:rsid w:val="00883107"/>
    <w:rsid w:val="00897A6D"/>
    <w:rsid w:val="008A57C6"/>
    <w:rsid w:val="008B6A5E"/>
    <w:rsid w:val="008D41CD"/>
    <w:rsid w:val="008D6213"/>
    <w:rsid w:val="008F17C2"/>
    <w:rsid w:val="008F2486"/>
    <w:rsid w:val="008F7D87"/>
    <w:rsid w:val="00914E41"/>
    <w:rsid w:val="009278B7"/>
    <w:rsid w:val="00931202"/>
    <w:rsid w:val="009333E0"/>
    <w:rsid w:val="00936EA7"/>
    <w:rsid w:val="00940F57"/>
    <w:rsid w:val="00945F46"/>
    <w:rsid w:val="00963AB4"/>
    <w:rsid w:val="0098550F"/>
    <w:rsid w:val="009B3567"/>
    <w:rsid w:val="009C647D"/>
    <w:rsid w:val="009C6AA9"/>
    <w:rsid w:val="009E6B2A"/>
    <w:rsid w:val="009F3C22"/>
    <w:rsid w:val="00A01FFC"/>
    <w:rsid w:val="00A04473"/>
    <w:rsid w:val="00A06638"/>
    <w:rsid w:val="00A1326F"/>
    <w:rsid w:val="00A228DA"/>
    <w:rsid w:val="00A23D2E"/>
    <w:rsid w:val="00A42A5D"/>
    <w:rsid w:val="00A60F5E"/>
    <w:rsid w:val="00A81544"/>
    <w:rsid w:val="00A90527"/>
    <w:rsid w:val="00A90AAE"/>
    <w:rsid w:val="00A93E84"/>
    <w:rsid w:val="00A96072"/>
    <w:rsid w:val="00AA0CA0"/>
    <w:rsid w:val="00AA4F4D"/>
    <w:rsid w:val="00AA7139"/>
    <w:rsid w:val="00AB4BC1"/>
    <w:rsid w:val="00AB51C5"/>
    <w:rsid w:val="00AC3F27"/>
    <w:rsid w:val="00AC4253"/>
    <w:rsid w:val="00AD25EF"/>
    <w:rsid w:val="00AE481A"/>
    <w:rsid w:val="00B041E7"/>
    <w:rsid w:val="00B10D25"/>
    <w:rsid w:val="00B12183"/>
    <w:rsid w:val="00B30E02"/>
    <w:rsid w:val="00B43F5D"/>
    <w:rsid w:val="00B5010A"/>
    <w:rsid w:val="00B703F2"/>
    <w:rsid w:val="00B72BEB"/>
    <w:rsid w:val="00B72CF7"/>
    <w:rsid w:val="00B77C69"/>
    <w:rsid w:val="00B81063"/>
    <w:rsid w:val="00BA03D1"/>
    <w:rsid w:val="00BA1EAC"/>
    <w:rsid w:val="00BA4A75"/>
    <w:rsid w:val="00BB3020"/>
    <w:rsid w:val="00BB3BAF"/>
    <w:rsid w:val="00BC54C9"/>
    <w:rsid w:val="00BC7A81"/>
    <w:rsid w:val="00BC7DFE"/>
    <w:rsid w:val="00BD61FB"/>
    <w:rsid w:val="00BE7BF2"/>
    <w:rsid w:val="00BF2BDF"/>
    <w:rsid w:val="00BF624C"/>
    <w:rsid w:val="00C10152"/>
    <w:rsid w:val="00C306A5"/>
    <w:rsid w:val="00C503E6"/>
    <w:rsid w:val="00C55B0B"/>
    <w:rsid w:val="00C626BE"/>
    <w:rsid w:val="00C70C0B"/>
    <w:rsid w:val="00C7161D"/>
    <w:rsid w:val="00C7642D"/>
    <w:rsid w:val="00CA1244"/>
    <w:rsid w:val="00CA5457"/>
    <w:rsid w:val="00CB10ED"/>
    <w:rsid w:val="00CB76D2"/>
    <w:rsid w:val="00CC2082"/>
    <w:rsid w:val="00CC46A6"/>
    <w:rsid w:val="00D26E81"/>
    <w:rsid w:val="00D42AEA"/>
    <w:rsid w:val="00D50F84"/>
    <w:rsid w:val="00D83A1D"/>
    <w:rsid w:val="00D84016"/>
    <w:rsid w:val="00D965EB"/>
    <w:rsid w:val="00DA1702"/>
    <w:rsid w:val="00DA2850"/>
    <w:rsid w:val="00DA693C"/>
    <w:rsid w:val="00DB0743"/>
    <w:rsid w:val="00DC2E06"/>
    <w:rsid w:val="00DC3F98"/>
    <w:rsid w:val="00DC66D9"/>
    <w:rsid w:val="00DD050D"/>
    <w:rsid w:val="00DD6F5B"/>
    <w:rsid w:val="00DE09E5"/>
    <w:rsid w:val="00DF4365"/>
    <w:rsid w:val="00E105CB"/>
    <w:rsid w:val="00E1147E"/>
    <w:rsid w:val="00E164BE"/>
    <w:rsid w:val="00E20A0C"/>
    <w:rsid w:val="00E220AD"/>
    <w:rsid w:val="00E263CA"/>
    <w:rsid w:val="00E44059"/>
    <w:rsid w:val="00E54A84"/>
    <w:rsid w:val="00E571DF"/>
    <w:rsid w:val="00E74BC9"/>
    <w:rsid w:val="00E75F41"/>
    <w:rsid w:val="00E764DA"/>
    <w:rsid w:val="00E8111C"/>
    <w:rsid w:val="00E828E4"/>
    <w:rsid w:val="00E84472"/>
    <w:rsid w:val="00E85944"/>
    <w:rsid w:val="00E902A7"/>
    <w:rsid w:val="00E969E4"/>
    <w:rsid w:val="00EA2F62"/>
    <w:rsid w:val="00EB2A92"/>
    <w:rsid w:val="00EC506B"/>
    <w:rsid w:val="00ED0204"/>
    <w:rsid w:val="00EF582B"/>
    <w:rsid w:val="00EF6141"/>
    <w:rsid w:val="00F02012"/>
    <w:rsid w:val="00F07039"/>
    <w:rsid w:val="00F07345"/>
    <w:rsid w:val="00F1343D"/>
    <w:rsid w:val="00F23C60"/>
    <w:rsid w:val="00F33D86"/>
    <w:rsid w:val="00F373C3"/>
    <w:rsid w:val="00F376E5"/>
    <w:rsid w:val="00F41E0C"/>
    <w:rsid w:val="00F54C46"/>
    <w:rsid w:val="00F571B4"/>
    <w:rsid w:val="00F57D50"/>
    <w:rsid w:val="00F60538"/>
    <w:rsid w:val="00F61891"/>
    <w:rsid w:val="00F6511F"/>
    <w:rsid w:val="00F71A97"/>
    <w:rsid w:val="00F9715D"/>
    <w:rsid w:val="00FA6442"/>
    <w:rsid w:val="00FB3515"/>
    <w:rsid w:val="00FB3A6D"/>
    <w:rsid w:val="00FB3DD4"/>
    <w:rsid w:val="00FB7B5C"/>
    <w:rsid w:val="00FD64B5"/>
    <w:rsid w:val="00FE5757"/>
    <w:rsid w:val="00FF55B0"/>
    <w:rsid w:val="00FF6833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397AD4"/>
  <w15:docId w15:val="{9A11CE57-8829-4099-A091-B6EEB0ADB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5AD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36EA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207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07E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72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edward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lizabeth_dinsdale@hot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edwards@mail.sd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5</TotalTime>
  <Pages>12</Pages>
  <Words>3517</Words>
  <Characters>22232</Characters>
  <Application>Microsoft Office Word</Application>
  <DocSecurity>0</DocSecurity>
  <Lines>555</Lines>
  <Paragraphs>2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25450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Vertex42</dc:creator>
  <cp:keywords/>
  <dc:description/>
  <cp:lastModifiedBy>Michael Doane</cp:lastModifiedBy>
  <cp:revision>78</cp:revision>
  <cp:lastPrinted>2024-12-12T05:25:00Z</cp:lastPrinted>
  <dcterms:created xsi:type="dcterms:W3CDTF">2018-02-01T18:59:00Z</dcterms:created>
  <dcterms:modified xsi:type="dcterms:W3CDTF">2025-01-13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https://www.vertex42.com/resumes/cv-template.html</vt:lpwstr>
  </property>
  <property fmtid="{D5CDD505-2E9C-101B-9397-08002B2CF9AE}" pid="3" name="Template">
    <vt:lpwstr>_V42314159</vt:lpwstr>
  </property>
  <property fmtid="{D5CDD505-2E9C-101B-9397-08002B2CF9AE}" pid="4" name="GrammarlyDocumentId">
    <vt:lpwstr>039a9f61b90dd9597486a728527b64a785085599885405db371fd3c7ee442c3b</vt:lpwstr>
  </property>
</Properties>
</file>